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BEAEE" w14:textId="22301308" w:rsidR="001835C5" w:rsidRPr="00D32868" w:rsidRDefault="00DF1854" w:rsidP="001835C5">
      <w:pPr>
        <w:pStyle w:val="1"/>
        <w:spacing w:before="0" w:after="120"/>
        <w:jc w:val="center"/>
        <w:rPr>
          <w:noProof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A20A3B">
        <w:rPr>
          <w:lang w:val="en-GB"/>
        </w:rPr>
        <w:t xml:space="preserve"> </w:t>
      </w:r>
      <w:r w:rsidR="00661537">
        <w:rPr>
          <w:lang w:val="en-GB"/>
        </w:rPr>
        <w:t>E</w:t>
      </w:r>
      <w:r>
        <w:rPr>
          <w:lang w:val="en-GB"/>
        </w:rPr>
        <w:t>xam</w:t>
      </w:r>
      <w:r w:rsidR="0035765E">
        <w:rPr>
          <w:lang w:val="bg-BG"/>
        </w:rPr>
        <w:t xml:space="preserve"> </w:t>
      </w:r>
      <w:r w:rsidR="00661537">
        <w:t>Preparation</w:t>
      </w:r>
      <w:r w:rsidR="00C7081D">
        <w:t xml:space="preserve"> </w:t>
      </w:r>
      <w:r w:rsidR="0035765E">
        <w:rPr>
          <w:lang w:val="bg-BG"/>
        </w:rPr>
        <w:t>–</w:t>
      </w:r>
      <w:r w:rsidR="008430FA">
        <w:rPr>
          <w:lang w:val="bg-BG"/>
        </w:rPr>
        <w:t xml:space="preserve"> </w:t>
      </w:r>
      <w:r w:rsidR="00DC797E">
        <w:t>0</w:t>
      </w:r>
      <w:r w:rsidR="00661537">
        <w:t>1</w:t>
      </w:r>
      <w:r w:rsidR="00DC797E">
        <w:t xml:space="preserve"> A</w:t>
      </w:r>
      <w:r w:rsidR="00661537">
        <w:t>ugust</w:t>
      </w:r>
      <w:r w:rsidR="00DC797E">
        <w:t xml:space="preserve"> 2024</w:t>
      </w:r>
    </w:p>
    <w:p w14:paraId="2806BB12" w14:textId="53DB3624" w:rsidR="001835C5" w:rsidRDefault="0078425A" w:rsidP="001835C5">
      <w:pPr>
        <w:jc w:val="center"/>
      </w:pPr>
      <w:r>
        <w:rPr>
          <w:noProof/>
          <w:lang w:val="bg-BG"/>
        </w:rPr>
        <w:drawing>
          <wp:inline distT="0" distB="0" distL="0" distR="0" wp14:anchorId="1BB8E037" wp14:editId="6C041346">
            <wp:extent cx="2350917" cy="2289411"/>
            <wp:effectExtent l="0" t="0" r="0" b="0"/>
            <wp:docPr id="76816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16098" name="Picture 7681609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513" cy="230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736FE" w14:textId="3F459D47" w:rsidR="00661537" w:rsidRPr="00661537" w:rsidRDefault="00661537" w:rsidP="00661537">
      <w:r>
        <w:t>Judge link -</w:t>
      </w:r>
      <w:r w:rsidR="00C7081D">
        <w:t xml:space="preserve"> </w:t>
      </w:r>
      <w:hyperlink r:id="rId9" w:history="1">
        <w:r w:rsidRPr="00661537">
          <w:rPr>
            <w:rStyle w:val="a7"/>
            <w:color w:val="0000FF"/>
          </w:rPr>
          <w:t>https://alpha.</w:t>
        </w:r>
        <w:r w:rsidRPr="00661537">
          <w:rPr>
            <w:rStyle w:val="a7"/>
            <w:color w:val="0000FF"/>
          </w:rPr>
          <w:t>j</w:t>
        </w:r>
        <w:r w:rsidRPr="00661537">
          <w:rPr>
            <w:rStyle w:val="a7"/>
            <w:color w:val="0000FF"/>
          </w:rPr>
          <w:t>udge.softuni.org/contests/4541/practice</w:t>
        </w:r>
      </w:hyperlink>
    </w:p>
    <w:p w14:paraId="31B86F29" w14:textId="04DDBA13" w:rsidR="00A67057" w:rsidRPr="00B363C3" w:rsidRDefault="00DF1854" w:rsidP="00C7081D">
      <w:pPr>
        <w:pStyle w:val="1"/>
        <w:spacing w:before="0" w:after="120"/>
      </w:pPr>
      <w:r>
        <w:t>Overview</w:t>
      </w:r>
    </w:p>
    <w:p w14:paraId="56D1E125" w14:textId="3AE788B4" w:rsidR="00DF1854" w:rsidRDefault="00DF1854" w:rsidP="00AF2549">
      <w:pPr>
        <w:pStyle w:val="2"/>
      </w:pPr>
      <w:r>
        <w:t>Setup</w:t>
      </w:r>
    </w:p>
    <w:p w14:paraId="47A522E8" w14:textId="3C82AE62" w:rsidR="00AF2549" w:rsidRDefault="00AF2549" w:rsidP="00D56F43">
      <w:pPr>
        <w:pStyle w:val="a8"/>
        <w:numPr>
          <w:ilvl w:val="0"/>
          <w:numId w:val="2"/>
        </w:numPr>
      </w:pPr>
      <w:r w:rsidRPr="00AF2549">
        <w:t xml:space="preserve">Upload </w:t>
      </w:r>
      <w:r w:rsidRPr="00AF2549">
        <w:rPr>
          <w:b/>
          <w:bCs/>
        </w:rPr>
        <w:t>only the</w:t>
      </w:r>
      <w:r w:rsidRPr="00AF2549">
        <w:t xml:space="preserve"> </w:t>
      </w:r>
      <w:r w:rsidR="00DC797E">
        <w:rPr>
          <w:b/>
          <w:bCs/>
        </w:rPr>
        <w:t>restaurant</w:t>
      </w:r>
      <w:r w:rsidRPr="00AF2549">
        <w:t xml:space="preserve"> package in every task </w:t>
      </w:r>
      <w:r w:rsidRPr="00AF2549">
        <w:rPr>
          <w:b/>
          <w:bCs/>
        </w:rPr>
        <w:t>except Unit Tests</w:t>
      </w:r>
      <w:r w:rsidRPr="00AF2549">
        <w:t>.</w:t>
      </w:r>
    </w:p>
    <w:p w14:paraId="65DDDAFA" w14:textId="2B1B0FE1" w:rsidR="00F82985" w:rsidRPr="00F82985" w:rsidRDefault="00F82985" w:rsidP="00F82985">
      <w:pPr>
        <w:pStyle w:val="a8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a8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3488476B" w:rsidR="00DF1854" w:rsidRDefault="00DF1854" w:rsidP="00DF1854">
      <w:pPr>
        <w:pStyle w:val="a8"/>
        <w:numPr>
          <w:ilvl w:val="0"/>
          <w:numId w:val="2"/>
        </w:numPr>
      </w:pPr>
      <w:r>
        <w:rPr>
          <w:b/>
        </w:rPr>
        <w:t>Use inheritance and the provided interfaces whe</w:t>
      </w:r>
      <w:r w:rsidR="00A80E49" w:rsidRPr="00A80E49">
        <w:rPr>
          <w:b/>
        </w:rPr>
        <w:t>n</w:t>
      </w:r>
      <w:r>
        <w:rPr>
          <w:b/>
        </w:rPr>
        <w:t>ever possible</w:t>
      </w:r>
      <w:r>
        <w:t xml:space="preserve">. </w:t>
      </w:r>
    </w:p>
    <w:p w14:paraId="748064A5" w14:textId="22082CF8" w:rsidR="00DF1854" w:rsidRDefault="00DF1854" w:rsidP="00DF1854">
      <w:pPr>
        <w:pStyle w:val="a8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5AC44631" w14:textId="77777777" w:rsidR="008430FA" w:rsidRDefault="008430FA" w:rsidP="008430FA">
      <w:pPr>
        <w:pStyle w:val="a8"/>
        <w:numPr>
          <w:ilvl w:val="0"/>
          <w:numId w:val="3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36C59A65" w14:textId="77777777" w:rsidR="008430FA" w:rsidRPr="00003370" w:rsidRDefault="008430FA" w:rsidP="008430FA">
      <w:pPr>
        <w:pStyle w:val="a8"/>
        <w:numPr>
          <w:ilvl w:val="0"/>
          <w:numId w:val="3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D9EF02D" w14:textId="77777777" w:rsidR="00DF1854" w:rsidRDefault="00DF1854" w:rsidP="00DF1854">
      <w:pPr>
        <w:pStyle w:val="2"/>
        <w:jc w:val="both"/>
      </w:pPr>
      <w:r>
        <w:t>Task 1: Structure (50 points)</w:t>
      </w:r>
    </w:p>
    <w:p w14:paraId="6570D7C5" w14:textId="0126AEFD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</w:t>
      </w:r>
      <w:r w:rsidR="002049AA">
        <w:t>interfaces</w:t>
      </w:r>
      <w:r w:rsidR="006C701C">
        <w:t xml:space="preserve"> and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73C45E35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78425A">
        <w:rPr>
          <w:rFonts w:ascii="Consolas" w:hAnsi="Consolas"/>
          <w:b/>
          <w:bCs/>
        </w:rPr>
        <w:t>Waiter</w:t>
      </w:r>
      <w:r w:rsidR="00017D2F" w:rsidRPr="002173C7">
        <w:rPr>
          <w:rFonts w:ascii="Consolas" w:hAnsi="Consolas"/>
          <w:b/>
          <w:bCs/>
        </w:rPr>
        <w:t>,</w:t>
      </w:r>
      <w:r w:rsidR="00017D2F" w:rsidRPr="002173C7">
        <w:rPr>
          <w:rFonts w:cstheme="minorHAnsi"/>
          <w:b/>
          <w:bCs/>
        </w:rPr>
        <w:t xml:space="preserve"> </w:t>
      </w:r>
      <w:r w:rsidR="001C6EC9">
        <w:rPr>
          <w:rFonts w:ascii="Consolas" w:hAnsi="Consolas" w:cstheme="minorHAnsi"/>
          <w:b/>
          <w:bCs/>
        </w:rPr>
        <w:t>Working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1C6EC9">
        <w:rPr>
          <w:rFonts w:ascii="Consolas" w:hAnsi="Consolas"/>
          <w:b/>
          <w:bCs/>
          <w:noProof/>
        </w:rPr>
        <w:t>Client</w:t>
      </w:r>
      <w:r w:rsidRPr="002173C7">
        <w:rPr>
          <w:rFonts w:cstheme="minorHAnsi"/>
          <w:b/>
          <w:bCs/>
        </w:rPr>
        <w:t xml:space="preserve"> </w:t>
      </w:r>
      <w:r w:rsidR="00DD376E">
        <w:rPr>
          <w:rFonts w:cstheme="minorHAnsi"/>
          <w:b/>
          <w:bCs/>
        </w:rPr>
        <w:t xml:space="preserve">and </w:t>
      </w:r>
      <w:r w:rsidR="00015665">
        <w:rPr>
          <w:rFonts w:ascii="Consolas" w:hAnsi="Consolas"/>
          <w:b/>
          <w:bCs/>
          <w:noProof/>
        </w:rPr>
        <w:t>TakenOrders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</w:t>
      </w:r>
      <w:r w:rsidR="00AB4743" w:rsidRPr="009546B7">
        <w:rPr>
          <w:rFonts w:cstheme="minorHAnsi"/>
          <w:b/>
          <w:noProof/>
        </w:rPr>
        <w:t>2</w:t>
      </w:r>
      <w:r w:rsidR="00AB4743" w:rsidRPr="00AB4743">
        <w:rPr>
          <w:rFonts w:cstheme="minorHAnsi"/>
          <w:bCs/>
          <w:noProof/>
        </w:rPr>
        <w:t xml:space="preserve"> repositories: a </w:t>
      </w:r>
      <w:proofErr w:type="spellStart"/>
      <w:r w:rsidR="0078425A">
        <w:rPr>
          <w:rFonts w:ascii="Consolas" w:hAnsi="Consolas"/>
          <w:b/>
          <w:bCs/>
        </w:rPr>
        <w:t>Waiter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proofErr w:type="spellEnd"/>
      <w:r w:rsidR="00AB4743" w:rsidRPr="00AB4743">
        <w:rPr>
          <w:rFonts w:cstheme="minorHAnsi"/>
          <w:bCs/>
          <w:noProof/>
        </w:rPr>
        <w:t xml:space="preserve"> and </w:t>
      </w:r>
      <w:r w:rsidR="00AF2549">
        <w:rPr>
          <w:rFonts w:cstheme="minorHAnsi"/>
          <w:bCs/>
          <w:noProof/>
        </w:rPr>
        <w:t>a</w:t>
      </w:r>
      <w:r w:rsidR="00AB4743" w:rsidRPr="00AB4743">
        <w:rPr>
          <w:rFonts w:cstheme="minorHAnsi"/>
          <w:bCs/>
          <w:noProof/>
        </w:rPr>
        <w:t xml:space="preserve"> </w:t>
      </w:r>
      <w:r w:rsidR="001C6EC9">
        <w:rPr>
          <w:rFonts w:ascii="Consolas" w:hAnsi="Consolas"/>
          <w:b/>
          <w:bCs/>
          <w:noProof/>
        </w:rPr>
        <w:t>Client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243333D2" w14:textId="6818F108" w:rsidR="00DF1854" w:rsidRDefault="0078425A" w:rsidP="00DF1854">
      <w:pPr>
        <w:pStyle w:val="3"/>
        <w:jc w:val="both"/>
      </w:pPr>
      <w:r>
        <w:t>Waiter</w:t>
      </w:r>
    </w:p>
    <w:p w14:paraId="5B57CEB6" w14:textId="077BD587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78425A">
        <w:rPr>
          <w:rFonts w:ascii="Consolas" w:hAnsi="Consolas"/>
          <w:b/>
          <w:bCs/>
        </w:rPr>
        <w:t>Waiter</w:t>
      </w:r>
      <w:r>
        <w:t xml:space="preserve"> is a </w:t>
      </w:r>
      <w:r>
        <w:rPr>
          <w:b/>
        </w:rPr>
        <w:t>base class</w:t>
      </w:r>
      <w:r>
        <w:t xml:space="preserve"> </w:t>
      </w:r>
      <w:r w:rsidR="00C459B9">
        <w:t>for</w:t>
      </w:r>
      <w:r>
        <w:t xml:space="preserve"> any </w:t>
      </w:r>
      <w:r>
        <w:rPr>
          <w:b/>
        </w:rPr>
        <w:t xml:space="preserve">type of </w:t>
      </w:r>
      <w:r w:rsidR="00FB0792">
        <w:rPr>
          <w:b/>
        </w:rPr>
        <w:t>w</w:t>
      </w:r>
      <w:r w:rsidR="0078425A">
        <w:rPr>
          <w:b/>
        </w:rPr>
        <w:t>ait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4"/>
        <w:jc w:val="both"/>
        <w:rPr>
          <w:lang w:val="bg-BG"/>
        </w:rPr>
      </w:pPr>
      <w:r>
        <w:t>Data</w:t>
      </w:r>
    </w:p>
    <w:p w14:paraId="2D7EE5FC" w14:textId="5A9D8CDA" w:rsidR="00DF1854" w:rsidRDefault="00DF1854" w:rsidP="00DF1854">
      <w:pPr>
        <w:pStyle w:val="a8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</w:p>
    <w:p w14:paraId="7849B50F" w14:textId="1C9FE25D" w:rsidR="00DF1854" w:rsidRPr="005A7F33" w:rsidRDefault="00745220" w:rsidP="00DF1854">
      <w:pPr>
        <w:pStyle w:val="a8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proofErr w:type="spellStart"/>
      <w:r w:rsidRPr="00AC3CDB">
        <w:rPr>
          <w:rFonts w:ascii="Consolas" w:hAnsi="Consolas"/>
          <w:b/>
          <w:bCs/>
        </w:rPr>
        <w:t>NullPointerException</w:t>
      </w:r>
      <w:proofErr w:type="spellEnd"/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="00391655" w:rsidRPr="00391655">
        <w:rPr>
          <w:rFonts w:ascii="Consolas" w:hAnsi="Consolas"/>
          <w:b/>
        </w:rPr>
        <w:t xml:space="preserve">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a8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0CA7B210" w:rsidR="00DF1854" w:rsidRPr="000B4C85" w:rsidRDefault="001C6EC9" w:rsidP="00DF1854">
      <w:pPr>
        <w:pStyle w:val="a8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fficiency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B2B700" w14:textId="36EBE204" w:rsidR="00DF1854" w:rsidRDefault="00DF1854" w:rsidP="00DF1854">
      <w:pPr>
        <w:pStyle w:val="a8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1C6EC9">
        <w:rPr>
          <w:bCs/>
        </w:rPr>
        <w:t>efficiency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 </w:t>
      </w:r>
      <w:r w:rsidR="001C6EC9">
        <w:rPr>
          <w:bCs/>
        </w:rPr>
        <w:t>w</w:t>
      </w:r>
      <w:r w:rsidR="0078425A">
        <w:rPr>
          <w:bCs/>
        </w:rPr>
        <w:t>aiter</w:t>
      </w:r>
      <w:r w:rsidR="00AF2549">
        <w:rPr>
          <w:bCs/>
        </w:rPr>
        <w:t>.</w:t>
      </w:r>
    </w:p>
    <w:p w14:paraId="0C2347CE" w14:textId="7352C8F2" w:rsidR="00DF1854" w:rsidRPr="0038475F" w:rsidRDefault="00C512FC" w:rsidP="0038475F">
      <w:pPr>
        <w:pStyle w:val="a8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lastRenderedPageBreak/>
        <w:t xml:space="preserve">If the </w:t>
      </w:r>
      <w:r w:rsidR="001C6EC9">
        <w:rPr>
          <w:bCs/>
        </w:rPr>
        <w:t>efficiency</w:t>
      </w:r>
      <w:r w:rsidRPr="00C512FC">
        <w:rPr>
          <w:bCs/>
        </w:rPr>
        <w:t xml:space="preserve">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proofErr w:type="spellStart"/>
      <w:r w:rsidRPr="000C5B9C">
        <w:rPr>
          <w:rFonts w:ascii="Consolas" w:hAnsi="Consolas"/>
          <w:b/>
        </w:rPr>
        <w:t>IllegalArgumentException</w:t>
      </w:r>
      <w:proofErr w:type="spellEnd"/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86C3C" w:rsidRPr="00D86C3C">
        <w:rPr>
          <w:rFonts w:ascii="Consolas" w:hAnsi="Consolas" w:cstheme="minorHAnsi"/>
          <w:b/>
          <w:bCs/>
        </w:rPr>
        <w:t xml:space="preserve">Cannot create </w:t>
      </w:r>
      <w:r w:rsidR="0078425A">
        <w:rPr>
          <w:rFonts w:ascii="Consolas" w:hAnsi="Consolas" w:cstheme="minorHAnsi"/>
          <w:b/>
          <w:bCs/>
        </w:rPr>
        <w:t>Waiter</w:t>
      </w:r>
      <w:r w:rsidR="00D86C3C" w:rsidRPr="00D86C3C">
        <w:rPr>
          <w:rFonts w:ascii="Consolas" w:hAnsi="Consolas" w:cstheme="minorHAnsi"/>
          <w:b/>
          <w:bCs/>
        </w:rPr>
        <w:t xml:space="preserve"> with negative </w:t>
      </w:r>
      <w:r w:rsidR="001C6EC9" w:rsidRPr="001C6EC9">
        <w:rPr>
          <w:rFonts w:ascii="Consolas" w:hAnsi="Consolas" w:cstheme="minorHAnsi"/>
          <w:b/>
          <w:bCs/>
        </w:rPr>
        <w:t>efficiency</w:t>
      </w:r>
      <w:r w:rsidR="00D86C3C" w:rsidRPr="00D86C3C">
        <w:rPr>
          <w:rFonts w:ascii="Consolas" w:hAnsi="Consolas" w:cstheme="minorHAnsi"/>
          <w:b/>
          <w:bCs/>
        </w:rPr>
        <w:t>.</w:t>
      </w:r>
      <w:r w:rsidR="00DF1854" w:rsidRPr="0038475F">
        <w:rPr>
          <w:rFonts w:cstheme="minorHAnsi"/>
          <w:b/>
          <w:bCs/>
        </w:rPr>
        <w:t>"</w:t>
      </w:r>
    </w:p>
    <w:p w14:paraId="40866448" w14:textId="417597A1" w:rsidR="00DF1854" w:rsidRPr="009C5ED4" w:rsidRDefault="00927B3C" w:rsidP="00DF1854">
      <w:pPr>
        <w:pStyle w:val="a8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takenOrders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 w:rsidR="00015665">
        <w:rPr>
          <w:rStyle w:val="CodeChar"/>
        </w:rPr>
        <w:t>TakenOrders</w:t>
      </w:r>
    </w:p>
    <w:p w14:paraId="7EC1EBB4" w14:textId="4CBCD34B" w:rsidR="00DF1854" w:rsidRPr="000D7F16" w:rsidRDefault="00DF1854" w:rsidP="00DF1854">
      <w:pPr>
        <w:pStyle w:val="a8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t>A</w:t>
      </w:r>
      <w:r w:rsidRPr="009C5ED4">
        <w:rPr>
          <w:rStyle w:val="CodeChar"/>
          <w:rFonts w:cstheme="minorHAnsi"/>
        </w:rPr>
        <w:t xml:space="preserve"> </w:t>
      </w:r>
      <w:r w:rsidR="00015665">
        <w:rPr>
          <w:rStyle w:val="CodeChar"/>
        </w:rPr>
        <w:t>TakenOrders</w:t>
      </w:r>
      <w:r w:rsidR="0075495A">
        <w:rPr>
          <w:rStyle w:val="CodeChar"/>
        </w:rPr>
        <w:t xml:space="preserve"> </w:t>
      </w:r>
      <w:r w:rsidR="0075495A" w:rsidRPr="0057475C">
        <w:rPr>
          <w:rStyle w:val="CodeChar"/>
          <w:rFonts w:asciiTheme="minorHAnsi" w:hAnsiTheme="minorHAnsi" w:cstheme="minorHAnsi"/>
          <w:b w:val="0"/>
          <w:bCs/>
        </w:rPr>
        <w:t>field type</w:t>
      </w:r>
      <w:r w:rsidR="00AF2549">
        <w:rPr>
          <w:rStyle w:val="CodeChar"/>
          <w:rFonts w:asciiTheme="minorHAnsi" w:hAnsiTheme="minorHAnsi" w:cstheme="minorHAnsi"/>
        </w:rPr>
        <w:t>.</w:t>
      </w:r>
    </w:p>
    <w:p w14:paraId="707C5884" w14:textId="121E0795" w:rsidR="00DF1854" w:rsidRDefault="00544010" w:rsidP="00DF1854">
      <w:pPr>
        <w:pStyle w:val="4"/>
        <w:tabs>
          <w:tab w:val="center" w:pos="5217"/>
        </w:tabs>
        <w:jc w:val="both"/>
      </w:pPr>
      <w:proofErr w:type="spellStart"/>
      <w:r>
        <w:t>Behaviour</w:t>
      </w:r>
      <w:proofErr w:type="spellEnd"/>
    </w:p>
    <w:p w14:paraId="6D5CB12B" w14:textId="09F74575" w:rsidR="00DF1854" w:rsidRDefault="00F912FC" w:rsidP="00DF1854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DF1854">
        <w:rPr>
          <w:rFonts w:ascii="Consolas" w:hAnsi="Consolas"/>
          <w:noProof/>
          <w:szCs w:val="24"/>
        </w:rPr>
        <w:t xml:space="preserve">void </w:t>
      </w:r>
      <w:r w:rsidR="001C6EC9">
        <w:rPr>
          <w:rFonts w:ascii="Consolas" w:hAnsi="Consolas"/>
          <w:noProof/>
          <w:szCs w:val="24"/>
        </w:rPr>
        <w:t>work</w:t>
      </w:r>
      <w:r w:rsidR="00DF1854">
        <w:rPr>
          <w:rFonts w:ascii="Consolas" w:hAnsi="Consolas"/>
          <w:noProof/>
          <w:szCs w:val="24"/>
        </w:rPr>
        <w:t>()</w:t>
      </w:r>
    </w:p>
    <w:p w14:paraId="1805AA25" w14:textId="4DFCC606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="001C6EC9">
        <w:rPr>
          <w:rFonts w:ascii="Consolas" w:hAnsi="Consolas"/>
          <w:b/>
          <w:bCs/>
          <w:noProof/>
        </w:rPr>
        <w:t>work</w:t>
      </w:r>
      <w:r w:rsidRPr="000C5B9C">
        <w:rPr>
          <w:rFonts w:ascii="Consolas" w:hAnsi="Consolas"/>
          <w:b/>
          <w:bCs/>
          <w:noProof/>
        </w:rPr>
        <w:t>()</w:t>
      </w:r>
      <w:r w:rsidRPr="00E474DC">
        <w:rPr>
          <w:noProof/>
        </w:rPr>
        <w:t xml:space="preserve"> method decreases the </w:t>
      </w:r>
      <w:r w:rsidR="001C6EC9">
        <w:rPr>
          <w:noProof/>
        </w:rPr>
        <w:t>w</w:t>
      </w:r>
      <w:r w:rsidR="0078425A">
        <w:rPr>
          <w:noProof/>
        </w:rPr>
        <w:t>aiter</w:t>
      </w:r>
      <w:r w:rsidRPr="00E474DC">
        <w:rPr>
          <w:noProof/>
        </w:rPr>
        <w:t xml:space="preserve">'s </w:t>
      </w:r>
      <w:r w:rsidR="001C6EC9" w:rsidRPr="001C6EC9">
        <w:rPr>
          <w:noProof/>
        </w:rPr>
        <w:t>efficiency</w:t>
      </w:r>
      <w:r w:rsidRPr="00E474DC">
        <w:rPr>
          <w:noProof/>
        </w:rPr>
        <w:t xml:space="preserve">. Keep in mind that some </w:t>
      </w:r>
      <w:r w:rsidR="0078425A">
        <w:rPr>
          <w:noProof/>
        </w:rPr>
        <w:t>Waiter</w:t>
      </w:r>
      <w:r w:rsidRPr="00E474DC">
        <w:rPr>
          <w:noProof/>
        </w:rPr>
        <w:t xml:space="preserve"> </w:t>
      </w:r>
      <w:r w:rsidR="00407069">
        <w:rPr>
          <w:noProof/>
        </w:rPr>
        <w:t>types</w:t>
      </w:r>
      <w:r w:rsidRPr="00E474DC">
        <w:rPr>
          <w:noProof/>
        </w:rPr>
        <w:t xml:space="preserve">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58CFF476" w:rsidR="00DF1854" w:rsidRDefault="00DF1854" w:rsidP="00F747F5">
      <w:pPr>
        <w:pStyle w:val="a8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78425A">
        <w:rPr>
          <w:noProof/>
        </w:rPr>
        <w:t>Waiter</w:t>
      </w:r>
      <w:r w:rsidR="00217E72" w:rsidRPr="00E474DC">
        <w:rPr>
          <w:noProof/>
        </w:rPr>
        <w:t xml:space="preserve">'s </w:t>
      </w:r>
      <w:r w:rsidR="001C6EC9" w:rsidRPr="001C6EC9">
        <w:t>efficiency</w:t>
      </w:r>
      <w:r w:rsidR="001C6EC9">
        <w:t xml:space="preserve"> </w:t>
      </w:r>
      <w:r w:rsidR="000B4A7F" w:rsidRPr="000B4A7F">
        <w:rPr>
          <w:b/>
          <w:bCs/>
        </w:rPr>
        <w:t>depending on</w:t>
      </w:r>
      <w:r w:rsidR="000B4A7F">
        <w:t xml:space="preserve"> </w:t>
      </w:r>
      <w:r w:rsidR="0078425A">
        <w:t>Waiter</w:t>
      </w:r>
      <w:r w:rsidR="000B4A7F">
        <w:t xml:space="preserve"> type:</w:t>
      </w:r>
    </w:p>
    <w:p w14:paraId="5F18A6FA" w14:textId="4E1437BD" w:rsidR="000B4A7F" w:rsidRDefault="000B4A7F" w:rsidP="000B4A7F">
      <w:pPr>
        <w:pStyle w:val="a8"/>
        <w:numPr>
          <w:ilvl w:val="0"/>
          <w:numId w:val="13"/>
        </w:numPr>
        <w:jc w:val="both"/>
      </w:pPr>
      <w:r>
        <w:t xml:space="preserve">for </w:t>
      </w:r>
      <w:r w:rsidR="0078425A">
        <w:rPr>
          <w:noProof/>
        </w:rPr>
        <w:t>Waiter</w:t>
      </w:r>
      <w:r w:rsidRPr="00E474DC">
        <w:rPr>
          <w:noProof/>
        </w:rPr>
        <w:t xml:space="preserve"> </w:t>
      </w:r>
      <w:r>
        <w:rPr>
          <w:noProof/>
        </w:rPr>
        <w:t xml:space="preserve">of type </w:t>
      </w:r>
      <w:r w:rsidR="001C6EC9">
        <w:rPr>
          <w:rFonts w:ascii="Consolas" w:hAnsi="Consolas"/>
          <w:b/>
          <w:noProof/>
          <w:lang w:val="en-GB"/>
        </w:rPr>
        <w:t>FullTimeWaiter</w:t>
      </w:r>
      <w:r>
        <w:t xml:space="preserve"> by </w:t>
      </w:r>
      <w:r w:rsidR="001C6EC9">
        <w:rPr>
          <w:b/>
        </w:rPr>
        <w:t>1</w:t>
      </w:r>
      <w:r w:rsidRPr="00DC4A1C">
        <w:rPr>
          <w:b/>
        </w:rPr>
        <w:t xml:space="preserve"> unit</w:t>
      </w:r>
      <w:r>
        <w:t>.</w:t>
      </w:r>
    </w:p>
    <w:p w14:paraId="7EE253EF" w14:textId="2780239E" w:rsidR="000B4A7F" w:rsidRDefault="000B4A7F" w:rsidP="000B4A7F">
      <w:pPr>
        <w:pStyle w:val="a8"/>
        <w:numPr>
          <w:ilvl w:val="0"/>
          <w:numId w:val="13"/>
        </w:numPr>
        <w:jc w:val="both"/>
      </w:pPr>
      <w:r>
        <w:t xml:space="preserve">for </w:t>
      </w:r>
      <w:r w:rsidR="0078425A">
        <w:rPr>
          <w:noProof/>
        </w:rPr>
        <w:t>Waiter</w:t>
      </w:r>
      <w:r w:rsidRPr="00E474DC">
        <w:rPr>
          <w:noProof/>
        </w:rPr>
        <w:t xml:space="preserve"> </w:t>
      </w:r>
      <w:r>
        <w:rPr>
          <w:noProof/>
        </w:rPr>
        <w:t xml:space="preserve">of type </w:t>
      </w:r>
      <w:r w:rsidR="001C6EC9">
        <w:rPr>
          <w:rFonts w:ascii="Consolas" w:hAnsi="Consolas"/>
          <w:b/>
          <w:noProof/>
          <w:lang w:val="en-GB"/>
        </w:rPr>
        <w:t>HalfTimeWaiter</w:t>
      </w:r>
      <w:r>
        <w:t xml:space="preserve"> by </w:t>
      </w:r>
      <w:r w:rsidR="001C6EC9">
        <w:rPr>
          <w:b/>
          <w:bCs/>
        </w:rPr>
        <w:t>2</w:t>
      </w:r>
      <w:r w:rsidRPr="000B4A7F">
        <w:rPr>
          <w:b/>
          <w:bCs/>
        </w:rPr>
        <w:t xml:space="preserve"> units.</w:t>
      </w:r>
    </w:p>
    <w:p w14:paraId="0ABEDD98" w14:textId="08E54BA4" w:rsidR="00DF1854" w:rsidRDefault="00AD44D5" w:rsidP="00F747F5">
      <w:pPr>
        <w:pStyle w:val="a8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</w:t>
      </w:r>
      <w:r w:rsidR="001C6EC9" w:rsidRPr="001C6EC9">
        <w:t>efficiency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5B7E9D5B" w:rsidR="00F96FBE" w:rsidRDefault="00F96FBE" w:rsidP="00F747F5">
      <w:pPr>
        <w:pStyle w:val="a8"/>
        <w:numPr>
          <w:ilvl w:val="0"/>
          <w:numId w:val="5"/>
        </w:numPr>
        <w:jc w:val="both"/>
      </w:pPr>
      <w:r>
        <w:t xml:space="preserve">Set the value to be zero if the </w:t>
      </w:r>
      <w:r w:rsidR="001C6EC9" w:rsidRPr="001C6EC9">
        <w:t>efficiency</w:t>
      </w:r>
      <w:r>
        <w:t xml:space="preserve"> value </w:t>
      </w:r>
      <w:r w:rsidR="00217E72">
        <w:t>drops</w:t>
      </w:r>
      <w:r>
        <w:t xml:space="preserve"> below zero</w:t>
      </w:r>
      <w:r w:rsidR="00341CC3">
        <w:t>.</w:t>
      </w:r>
    </w:p>
    <w:p w14:paraId="265556CD" w14:textId="49555CE6" w:rsidR="00ED47FE" w:rsidRDefault="00F55E9E" w:rsidP="00ED47FE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</w:t>
      </w:r>
      <w:r w:rsidR="002B55C4">
        <w:rPr>
          <w:rFonts w:ascii="Consolas" w:hAnsi="Consolas"/>
          <w:noProof/>
          <w:szCs w:val="24"/>
        </w:rPr>
        <w:t>can</w:t>
      </w:r>
      <w:r w:rsidR="001C6EC9">
        <w:rPr>
          <w:rFonts w:ascii="Consolas" w:hAnsi="Consolas"/>
          <w:noProof/>
          <w:szCs w:val="24"/>
        </w:rPr>
        <w:t>Work</w:t>
      </w:r>
      <w:r w:rsidR="00ED47FE">
        <w:rPr>
          <w:rFonts w:ascii="Consolas" w:hAnsi="Consolas"/>
          <w:noProof/>
          <w:szCs w:val="24"/>
        </w:rPr>
        <w:t>()</w:t>
      </w:r>
    </w:p>
    <w:p w14:paraId="356F4EFE" w14:textId="07A49F68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="002B55C4">
        <w:rPr>
          <w:b/>
          <w:bCs/>
          <w:noProof/>
        </w:rPr>
        <w:t>can</w:t>
      </w:r>
      <w:r w:rsidR="001C6EC9">
        <w:rPr>
          <w:b/>
          <w:bCs/>
          <w:noProof/>
        </w:rPr>
        <w:t>Work</w:t>
      </w:r>
      <w:r>
        <w:rPr>
          <w:rFonts w:ascii="Consolas" w:hAnsi="Consolas"/>
          <w:b/>
          <w:noProof/>
        </w:rPr>
        <w:t>()</w:t>
      </w:r>
      <w:r>
        <w:t xml:space="preserve"> method returns </w:t>
      </w:r>
      <w:r w:rsidR="00217E72">
        <w:t xml:space="preserve">a </w:t>
      </w:r>
      <w:proofErr w:type="spellStart"/>
      <w:r w:rsidRPr="00903678">
        <w:rPr>
          <w:b/>
          <w:bCs/>
        </w:rPr>
        <w:t>boolean</w:t>
      </w:r>
      <w:proofErr w:type="spellEnd"/>
      <w:r w:rsidR="00E25F62">
        <w:t xml:space="preserve">. Tell us if the </w:t>
      </w:r>
      <w:r w:rsidR="001C6EC9">
        <w:rPr>
          <w:bCs/>
        </w:rPr>
        <w:t>efficiency</w:t>
      </w:r>
      <w:r w:rsidR="00E25F62">
        <w:t xml:space="preserve">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4"/>
        <w:jc w:val="both"/>
        <w:rPr>
          <w:lang w:val="bg-BG"/>
        </w:rPr>
      </w:pPr>
      <w:r>
        <w:t>Constructor</w:t>
      </w:r>
    </w:p>
    <w:p w14:paraId="76901C51" w14:textId="3E91BD1E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</w:t>
      </w:r>
      <w:r w:rsidR="0078425A">
        <w:rPr>
          <w:rFonts w:ascii="Consolas" w:hAnsi="Consolas"/>
          <w:b/>
          <w:noProof/>
          <w:lang w:val="en-GB"/>
        </w:rPr>
        <w:t>Wait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391838CE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</w:t>
      </w:r>
      <w:r w:rsidR="001C6EC9">
        <w:rPr>
          <w:lang w:val="bg-BG"/>
        </w:rPr>
        <w:t>int</w:t>
      </w:r>
      <w:r w:rsidRPr="00CC2C9F">
        <w:rPr>
          <w:lang w:val="bg-BG"/>
        </w:rPr>
        <w:t xml:space="preserve"> </w:t>
      </w:r>
      <w:r w:rsidR="001C6EC9" w:rsidRPr="001C6EC9">
        <w:t>efficiency</w:t>
      </w:r>
    </w:p>
    <w:p w14:paraId="0D143335" w14:textId="77777777" w:rsidR="00DF1854" w:rsidRPr="00772F80" w:rsidRDefault="00DF1854" w:rsidP="00DF1854">
      <w:pPr>
        <w:pStyle w:val="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3E9C4B6B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</w:t>
      </w:r>
      <w:r w:rsidR="0078425A">
        <w:rPr>
          <w:rFonts w:ascii="Consolas" w:hAnsi="Consolas"/>
          <w:b/>
          <w:noProof/>
          <w:lang w:val="en-GB"/>
        </w:rPr>
        <w:t>Waiter</w:t>
      </w:r>
      <w:r w:rsidRPr="00772F80">
        <w:rPr>
          <w:noProof/>
          <w:lang w:val="en-GB"/>
        </w:rPr>
        <w:t>:</w:t>
      </w:r>
    </w:p>
    <w:p w14:paraId="3A8C3120" w14:textId="64717A28" w:rsidR="00E471D2" w:rsidRDefault="001C6EC9" w:rsidP="00DF1854">
      <w:pPr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</w:rPr>
        <w:t>FullTime</w:t>
      </w:r>
      <w:r w:rsidR="0078425A">
        <w:rPr>
          <w:rFonts w:eastAsiaTheme="majorEastAsia" w:cstheme="majorBidi"/>
          <w:b/>
          <w:noProof/>
          <w:color w:val="B2500E"/>
          <w:sz w:val="24"/>
        </w:rPr>
        <w:t>Wait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113B8C7E" w14:textId="1774FEC2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1C6EC9">
        <w:rPr>
          <w:b/>
          <w:noProof/>
        </w:rPr>
        <w:t>8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 xml:space="preserve">units of </w:t>
      </w:r>
      <w:r w:rsidR="001C6EC9" w:rsidRPr="001C6EC9">
        <w:rPr>
          <w:b/>
          <w:noProof/>
        </w:rPr>
        <w:t>efficiency</w:t>
      </w:r>
      <w:r>
        <w:rPr>
          <w:noProof/>
          <w:lang w:val="en-GB"/>
        </w:rPr>
        <w:t>.</w:t>
      </w:r>
    </w:p>
    <w:p w14:paraId="1AFAD132" w14:textId="5BB819D3" w:rsidR="00DF1854" w:rsidRDefault="005F35D2" w:rsidP="00DF1854">
      <w:pPr>
        <w:jc w:val="both"/>
      </w:pPr>
      <w:r w:rsidRPr="005F35D2">
        <w:t>The constructor should take the following values upo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5356357D" w14:textId="1C2CB708" w:rsidR="00E471D2" w:rsidRDefault="001C6EC9" w:rsidP="00DF1854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HalfTime</w:t>
      </w:r>
      <w:r w:rsidR="0078425A">
        <w:rPr>
          <w:rFonts w:eastAsiaTheme="majorEastAsia" w:cstheme="majorBidi"/>
          <w:b/>
          <w:noProof/>
          <w:color w:val="B2500E"/>
          <w:sz w:val="24"/>
          <w:lang w:val="en-GB"/>
        </w:rPr>
        <w:t>Wait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738970BD" w14:textId="4F6C044D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1C6EC9">
        <w:rPr>
          <w:b/>
        </w:rPr>
        <w:t>4</w:t>
      </w:r>
      <w:r w:rsidRPr="00D10445">
        <w:rPr>
          <w:b/>
        </w:rPr>
        <w:t xml:space="preserve"> initial </w:t>
      </w:r>
      <w:r>
        <w:rPr>
          <w:b/>
        </w:rPr>
        <w:t xml:space="preserve">units of </w:t>
      </w:r>
      <w:r w:rsidR="001C6EC9" w:rsidRPr="001C6EC9">
        <w:rPr>
          <w:b/>
          <w:noProof/>
        </w:rPr>
        <w:t>efficiency</w:t>
      </w:r>
      <w:r w:rsidRPr="00DF0D9C">
        <w:t>.</w:t>
      </w:r>
    </w:p>
    <w:p w14:paraId="7AB706AE" w14:textId="0A354D42" w:rsidR="00DF1854" w:rsidRDefault="00724980" w:rsidP="00DF1854">
      <w:pPr>
        <w:jc w:val="both"/>
      </w:pPr>
      <w:r w:rsidRPr="00724980">
        <w:t>The constructor should take the following values upo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0F6964C3" w14:textId="1E4E209E" w:rsidR="00DF1854" w:rsidRPr="00E471D2" w:rsidRDefault="00015665" w:rsidP="00DF1854">
      <w:pPr>
        <w:pStyle w:val="3"/>
        <w:jc w:val="both"/>
      </w:pPr>
      <w:proofErr w:type="spellStart"/>
      <w:r>
        <w:t>TakenOrders</w:t>
      </w:r>
      <w:proofErr w:type="spellEnd"/>
    </w:p>
    <w:p w14:paraId="594B3CB8" w14:textId="3BA71FFC" w:rsidR="00DF1854" w:rsidRPr="000D7F16" w:rsidRDefault="00DF1854" w:rsidP="00DF1854">
      <w:pPr>
        <w:jc w:val="both"/>
      </w:pPr>
      <w:r w:rsidRPr="000D7F16">
        <w:t xml:space="preserve">The </w:t>
      </w:r>
      <w:r w:rsidR="00015665">
        <w:rPr>
          <w:rStyle w:val="CodeChar"/>
          <w:bCs/>
        </w:rPr>
        <w:t>TakenOrders</w:t>
      </w:r>
      <w:r w:rsidR="00D3162F">
        <w:rPr>
          <w:rStyle w:val="CodeChar"/>
          <w:bCs/>
        </w:rPr>
        <w:t>Impl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1C6EC9">
        <w:rPr>
          <w:b/>
          <w:bCs/>
        </w:rPr>
        <w:t>order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4"/>
        <w:jc w:val="both"/>
        <w:rPr>
          <w:lang w:val="bg-BG"/>
        </w:rPr>
      </w:pPr>
      <w:r>
        <w:t>Data</w:t>
      </w:r>
    </w:p>
    <w:p w14:paraId="64A0FEB8" w14:textId="15D1EC2E" w:rsidR="00DF1854" w:rsidRPr="00782330" w:rsidRDefault="00D62DA6" w:rsidP="002D4828">
      <w:pPr>
        <w:pStyle w:val="a8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o</w:t>
      </w:r>
      <w:r w:rsidR="008067FA" w:rsidRPr="008067FA">
        <w:rPr>
          <w:rFonts w:ascii="Consolas" w:hAnsi="Consolas"/>
          <w:b/>
          <w:noProof/>
        </w:rPr>
        <w:t>rdersList</w:t>
      </w:r>
      <w:r w:rsidR="002D4828" w:rsidRPr="00782330">
        <w:rPr>
          <w:rFonts w:cstheme="minorHAnsi"/>
        </w:rPr>
        <w:t xml:space="preserve"> </w:t>
      </w:r>
      <w:r w:rsidR="00DF1854" w:rsidRPr="00782330">
        <w:rPr>
          <w:rFonts w:cstheme="minorHAnsi"/>
        </w:rPr>
        <w:t xml:space="preserve">– a collection of </w:t>
      </w:r>
      <w:r w:rsidR="00DF1854" w:rsidRPr="00782330">
        <w:rPr>
          <w:rFonts w:cstheme="minorHAnsi"/>
          <w:b/>
        </w:rPr>
        <w:t>Strings</w:t>
      </w:r>
    </w:p>
    <w:p w14:paraId="0F58BB74" w14:textId="77777777" w:rsidR="00DF1854" w:rsidRPr="001D424A" w:rsidRDefault="00DF1854" w:rsidP="00DF1854">
      <w:pPr>
        <w:pStyle w:val="4"/>
        <w:jc w:val="both"/>
        <w:rPr>
          <w:lang w:val="bg-BG"/>
        </w:rPr>
      </w:pPr>
      <w:r>
        <w:t>Constructor</w:t>
      </w:r>
    </w:p>
    <w:p w14:paraId="5A1C061D" w14:textId="590A9456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initialization</w:t>
      </w:r>
      <w:r w:rsidR="00DF1854">
        <w:t>.</w:t>
      </w:r>
    </w:p>
    <w:p w14:paraId="0023707D" w14:textId="07822C91" w:rsidR="00DF1854" w:rsidRDefault="001C6EC9" w:rsidP="00DF1854">
      <w:pPr>
        <w:pStyle w:val="3"/>
        <w:jc w:val="both"/>
        <w:rPr>
          <w:noProof/>
        </w:rPr>
      </w:pPr>
      <w:r>
        <w:rPr>
          <w:noProof/>
        </w:rPr>
        <w:t>Client</w:t>
      </w:r>
    </w:p>
    <w:p w14:paraId="6A9F18BD" w14:textId="23135C7F" w:rsidR="00DF1854" w:rsidRDefault="00971577" w:rsidP="00DF1854">
      <w:r w:rsidRPr="00971577">
        <w:t xml:space="preserve">The </w:t>
      </w:r>
      <w:proofErr w:type="spellStart"/>
      <w:r w:rsidR="001C6EC9">
        <w:rPr>
          <w:rFonts w:ascii="Consolas" w:hAnsi="Consolas"/>
          <w:b/>
          <w:bCs/>
        </w:rPr>
        <w:t>Client</w:t>
      </w:r>
      <w:r w:rsidRPr="00F2402A">
        <w:rPr>
          <w:rFonts w:ascii="Consolas" w:hAnsi="Consolas"/>
          <w:b/>
          <w:bCs/>
        </w:rPr>
        <w:t>Impl</w:t>
      </w:r>
      <w:proofErr w:type="spellEnd"/>
      <w:r w:rsidRPr="00971577">
        <w:t xml:space="preserve"> class holds information about the </w:t>
      </w:r>
      <w:r w:rsidR="00EF1E53">
        <w:rPr>
          <w:b/>
          <w:bCs/>
        </w:rPr>
        <w:t>client orders</w:t>
      </w:r>
      <w:r w:rsidR="00AC4FBD">
        <w:rPr>
          <w:b/>
          <w:bCs/>
          <w:lang w:val="bg-BG"/>
        </w:rPr>
        <w:t xml:space="preserve"> </w:t>
      </w:r>
      <w:r w:rsidR="00AC4FBD" w:rsidRPr="00217E72">
        <w:rPr>
          <w:lang w:val="bg-BG"/>
        </w:rPr>
        <w:t xml:space="preserve">that can be </w:t>
      </w:r>
      <w:r w:rsidR="00DC19E0">
        <w:t>ordered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4"/>
        <w:jc w:val="both"/>
        <w:rPr>
          <w:lang w:val="bg-BG"/>
        </w:rPr>
      </w:pPr>
      <w:r>
        <w:lastRenderedPageBreak/>
        <w:t>Data</w:t>
      </w:r>
    </w:p>
    <w:p w14:paraId="2E608775" w14:textId="77777777" w:rsidR="00DF1854" w:rsidRPr="00C84A16" w:rsidRDefault="00DF1854" w:rsidP="00DF1854">
      <w:pPr>
        <w:pStyle w:val="a8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F2402A"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a8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proofErr w:type="spellStart"/>
      <w:r w:rsidRPr="00AC3CDB">
        <w:rPr>
          <w:rFonts w:ascii="Consolas" w:hAnsi="Consolas"/>
          <w:b/>
          <w:bCs/>
        </w:rPr>
        <w:t>NullPointerException</w:t>
      </w:r>
      <w:proofErr w:type="spellEnd"/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30FB5B18" w:rsidR="00DF1854" w:rsidRPr="00015665" w:rsidRDefault="00EF1E53" w:rsidP="002D4828">
      <w:pPr>
        <w:pStyle w:val="a8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client</w:t>
      </w:r>
      <w:r w:rsidR="008067FA">
        <w:rPr>
          <w:rFonts w:ascii="Consolas" w:hAnsi="Consolas"/>
          <w:b/>
          <w:noProof/>
        </w:rPr>
        <w:t>Orders</w:t>
      </w:r>
      <w:r w:rsidR="00DF1854" w:rsidRPr="00015665">
        <w:t>– a c</w:t>
      </w:r>
      <w:r w:rsidR="00DF1854" w:rsidRPr="00015665">
        <w:rPr>
          <w:rFonts w:cstheme="minorHAnsi"/>
          <w:bCs/>
        </w:rPr>
        <w:t>ollection of Strings</w:t>
      </w:r>
    </w:p>
    <w:p w14:paraId="456563A7" w14:textId="77777777" w:rsidR="00DF1854" w:rsidRPr="001D424A" w:rsidRDefault="00DF1854" w:rsidP="00DF1854">
      <w:pPr>
        <w:pStyle w:val="4"/>
        <w:jc w:val="both"/>
        <w:rPr>
          <w:lang w:val="bg-BG"/>
        </w:rPr>
      </w:pPr>
      <w:r>
        <w:t>Constructor</w:t>
      </w:r>
    </w:p>
    <w:p w14:paraId="5DACC6CC" w14:textId="53489CB1" w:rsidR="00DF1854" w:rsidRDefault="00DF1854" w:rsidP="00DF1854">
      <w:pPr>
        <w:jc w:val="both"/>
      </w:pPr>
      <w:r>
        <w:t xml:space="preserve">The constructor should take the following values upon </w:t>
      </w:r>
      <w:r w:rsidR="003F098C">
        <w:t>initialization</w:t>
      </w:r>
      <w:r>
        <w:t>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0A29E0DD" w:rsidR="00DF1854" w:rsidRPr="004473E8" w:rsidRDefault="001C6EC9" w:rsidP="00DF1854">
      <w:pPr>
        <w:pStyle w:val="3"/>
        <w:jc w:val="both"/>
        <w:rPr>
          <w:noProof/>
          <w:lang w:val="bg-BG"/>
        </w:rPr>
      </w:pPr>
      <w:r>
        <w:rPr>
          <w:noProof/>
        </w:rPr>
        <w:t>Work</w:t>
      </w:r>
      <w:r w:rsidR="00592961">
        <w:rPr>
          <w:noProof/>
        </w:rPr>
        <w:t>ing</w:t>
      </w:r>
    </w:p>
    <w:p w14:paraId="0B9723ED" w14:textId="56816A1C" w:rsidR="00DF1854" w:rsidRDefault="00DF1854" w:rsidP="00DF1854">
      <w:pPr>
        <w:jc w:val="both"/>
      </w:pPr>
      <w:r>
        <w:t xml:space="preserve">The </w:t>
      </w:r>
      <w:proofErr w:type="spellStart"/>
      <w:r w:rsidR="001C6EC9">
        <w:rPr>
          <w:rFonts w:ascii="Consolas" w:hAnsi="Consolas"/>
          <w:b/>
        </w:rPr>
        <w:t>Work</w:t>
      </w:r>
      <w:r w:rsidR="00592961">
        <w:rPr>
          <w:rFonts w:ascii="Consolas" w:hAnsi="Consolas"/>
          <w:b/>
        </w:rPr>
        <w:t>ing</w:t>
      </w:r>
      <w:r>
        <w:rPr>
          <w:rFonts w:ascii="Consolas" w:hAnsi="Consolas"/>
          <w:b/>
        </w:rPr>
        <w:t>Impl</w:t>
      </w:r>
      <w:proofErr w:type="spellEnd"/>
      <w:r>
        <w:t xml:space="preserve"> class holds the main action, which is the </w:t>
      </w:r>
      <w:proofErr w:type="spellStart"/>
      <w:r w:rsidR="00F91FE5">
        <w:rPr>
          <w:rFonts w:ascii="Consolas" w:hAnsi="Consolas"/>
          <w:b/>
        </w:rPr>
        <w:t>takingOrders</w:t>
      </w:r>
      <w:proofErr w:type="spellEnd"/>
      <w:r w:rsidR="00B42EBB">
        <w:rPr>
          <w:rFonts w:ascii="Consolas" w:hAnsi="Consolas"/>
          <w:b/>
        </w:rPr>
        <w:t xml:space="preserve"> </w:t>
      </w:r>
      <w:r>
        <w:t>method.</w:t>
      </w:r>
    </w:p>
    <w:p w14:paraId="4049F28B" w14:textId="1F2B22AD" w:rsidR="00DF1854" w:rsidRDefault="00C967AC" w:rsidP="00DF1854">
      <w:pPr>
        <w:pStyle w:val="4"/>
        <w:tabs>
          <w:tab w:val="center" w:pos="5217"/>
        </w:tabs>
        <w:jc w:val="both"/>
      </w:pPr>
      <w:proofErr w:type="spellStart"/>
      <w:r>
        <w:t>Behaviour</w:t>
      </w:r>
      <w:proofErr w:type="spellEnd"/>
    </w:p>
    <w:p w14:paraId="6FEAA838" w14:textId="59A75044" w:rsidR="00DF1854" w:rsidRDefault="00DF1854" w:rsidP="00DF1854">
      <w:pPr>
        <w:pStyle w:val="5"/>
        <w:rPr>
          <w:rFonts w:ascii="Consolas" w:hAnsi="Consolas"/>
          <w:lang w:val="bg-BG"/>
        </w:rPr>
      </w:pPr>
      <w:proofErr w:type="spellStart"/>
      <w:r w:rsidRPr="004C516A">
        <w:rPr>
          <w:rFonts w:ascii="Consolas" w:hAnsi="Consolas"/>
          <w:lang w:val="bg-BG"/>
        </w:rPr>
        <w:t>void</w:t>
      </w:r>
      <w:proofErr w:type="spellEnd"/>
      <w:r w:rsidRPr="004C516A">
        <w:rPr>
          <w:rFonts w:ascii="Consolas" w:hAnsi="Consolas"/>
          <w:lang w:val="bg-BG"/>
        </w:rPr>
        <w:t xml:space="preserve"> </w:t>
      </w:r>
      <w:proofErr w:type="spellStart"/>
      <w:r w:rsidR="00F91FE5">
        <w:rPr>
          <w:rFonts w:ascii="Consolas" w:hAnsi="Consolas"/>
        </w:rPr>
        <w:t>takingOrders</w:t>
      </w:r>
      <w:proofErr w:type="spellEnd"/>
      <w:r w:rsidRPr="004C516A">
        <w:rPr>
          <w:rFonts w:ascii="Consolas" w:hAnsi="Consolas"/>
          <w:lang w:val="bg-BG"/>
        </w:rPr>
        <w:t>(</w:t>
      </w:r>
      <w:r w:rsidR="001C6EC9">
        <w:rPr>
          <w:rFonts w:ascii="Consolas" w:hAnsi="Consolas"/>
        </w:rPr>
        <w:t>Client</w:t>
      </w:r>
      <w:r w:rsidR="0011485D">
        <w:rPr>
          <w:rFonts w:ascii="Consolas" w:hAnsi="Consolas"/>
        </w:rPr>
        <w:t xml:space="preserve"> </w:t>
      </w:r>
      <w:proofErr w:type="spellStart"/>
      <w:r w:rsidR="001C6EC9">
        <w:rPr>
          <w:rFonts w:ascii="Consolas" w:hAnsi="Consolas"/>
        </w:rPr>
        <w:t>client</w:t>
      </w:r>
      <w:proofErr w:type="spellEnd"/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78425A">
        <w:rPr>
          <w:rFonts w:ascii="Consolas" w:hAnsi="Consolas"/>
        </w:rPr>
        <w:t>Waiter</w:t>
      </w:r>
      <w:r w:rsidRPr="004C516A">
        <w:rPr>
          <w:rFonts w:ascii="Consolas" w:hAnsi="Consolas"/>
          <w:lang w:val="bg-BG"/>
        </w:rPr>
        <w:t xml:space="preserve">&gt; </w:t>
      </w:r>
      <w:r w:rsidR="0078425A">
        <w:rPr>
          <w:rFonts w:ascii="Consolas" w:hAnsi="Consolas"/>
        </w:rPr>
        <w:t>Waiter</w:t>
      </w:r>
      <w:r w:rsidR="006831FF">
        <w:rPr>
          <w:rFonts w:ascii="Consolas" w:hAnsi="Consolas"/>
        </w:rPr>
        <w:t>s</w:t>
      </w:r>
      <w:r w:rsidRPr="004C516A">
        <w:rPr>
          <w:rFonts w:ascii="Consolas" w:hAnsi="Consolas"/>
          <w:lang w:val="bg-BG"/>
        </w:rPr>
        <w:t>)</w:t>
      </w:r>
    </w:p>
    <w:p w14:paraId="18445180" w14:textId="77B7E02F" w:rsidR="00DF1854" w:rsidRDefault="00DF1854" w:rsidP="00DF1854">
      <w:pPr>
        <w:jc w:val="both"/>
      </w:pPr>
      <w:r>
        <w:t xml:space="preserve">Here is how the </w:t>
      </w:r>
      <w:proofErr w:type="spellStart"/>
      <w:r w:rsidR="00F91FE5">
        <w:rPr>
          <w:rFonts w:ascii="Consolas" w:hAnsi="Consolas"/>
          <w:b/>
        </w:rPr>
        <w:t>takingOrders</w:t>
      </w:r>
      <w:proofErr w:type="spellEnd"/>
      <w:r w:rsidR="001D1413">
        <w:rPr>
          <w:rFonts w:ascii="Consolas" w:hAnsi="Consolas"/>
          <w:b/>
        </w:rPr>
        <w:t xml:space="preserve"> </w:t>
      </w:r>
      <w:r>
        <w:t>method works:</w:t>
      </w:r>
    </w:p>
    <w:p w14:paraId="6C4C72EB" w14:textId="615FAEF9" w:rsidR="004A3AEF" w:rsidRDefault="0078425A" w:rsidP="004A3AEF">
      <w:pPr>
        <w:pStyle w:val="a8"/>
        <w:numPr>
          <w:ilvl w:val="0"/>
          <w:numId w:val="10"/>
        </w:numPr>
        <w:jc w:val="both"/>
      </w:pPr>
      <w:r>
        <w:t>Waiter</w:t>
      </w:r>
      <w:r w:rsidR="00BA2F17">
        <w:t>s</w:t>
      </w:r>
      <w:r w:rsidR="004A3AEF">
        <w:t xml:space="preserve"> </w:t>
      </w:r>
      <w:r w:rsidR="004A3AEF" w:rsidRPr="00D22CE0">
        <w:rPr>
          <w:b/>
          <w:bCs/>
        </w:rPr>
        <w:t>cannot</w:t>
      </w:r>
      <w:r w:rsidR="004A3AEF">
        <w:t xml:space="preserve"> </w:t>
      </w:r>
      <w:r w:rsidR="00F91FE5">
        <w:t>serve</w:t>
      </w:r>
      <w:r w:rsidR="004A3AEF">
        <w:t xml:space="preserve"> </w:t>
      </w:r>
      <w:r w:rsidR="00F91FE5">
        <w:t>clients</w:t>
      </w:r>
      <w:r w:rsidR="004A3AEF">
        <w:t xml:space="preserve"> if their </w:t>
      </w:r>
      <w:r w:rsidR="00F91FE5">
        <w:rPr>
          <w:b/>
          <w:bCs/>
        </w:rPr>
        <w:t>efficiency</w:t>
      </w:r>
      <w:r w:rsidR="004A3AEF">
        <w:t xml:space="preserve"> is </w:t>
      </w:r>
      <w:r w:rsidR="00476E1A">
        <w:rPr>
          <w:b/>
          <w:bCs/>
        </w:rPr>
        <w:t xml:space="preserve">equal to </w:t>
      </w:r>
      <w:r w:rsidR="00BB1DA0">
        <w:rPr>
          <w:b/>
          <w:bCs/>
        </w:rPr>
        <w:t xml:space="preserve">or below </w:t>
      </w:r>
      <w:r w:rsidR="004A3AEF">
        <w:t>0.</w:t>
      </w:r>
    </w:p>
    <w:p w14:paraId="4BE18540" w14:textId="30C7766F" w:rsidR="004A3AEF" w:rsidRDefault="004A3AEF" w:rsidP="004A3AEF">
      <w:pPr>
        <w:pStyle w:val="a8"/>
        <w:numPr>
          <w:ilvl w:val="0"/>
          <w:numId w:val="10"/>
        </w:numPr>
        <w:jc w:val="both"/>
      </w:pPr>
      <w:r>
        <w:t xml:space="preserve">They </w:t>
      </w:r>
      <w:r w:rsidR="00CC0041">
        <w:t xml:space="preserve">start </w:t>
      </w:r>
      <w:r w:rsidR="001C6EC9">
        <w:t>work</w:t>
      </w:r>
      <w:r w:rsidR="00CC0041">
        <w:t>ing</w:t>
      </w:r>
      <w:r>
        <w:t xml:space="preserve"> </w:t>
      </w:r>
      <w:r w:rsidR="00D13993">
        <w:t>by</w:t>
      </w:r>
      <w:r>
        <w:t xml:space="preserve"> </w:t>
      </w:r>
      <w:r w:rsidR="00F91FE5">
        <w:rPr>
          <w:b/>
          <w:bCs/>
        </w:rPr>
        <w:t>taking</w:t>
      </w:r>
      <w:r w:rsidR="000B77AA">
        <w:rPr>
          <w:b/>
          <w:bCs/>
        </w:rPr>
        <w:t xml:space="preserve"> </w:t>
      </w:r>
      <w:r w:rsidR="00F91FE5">
        <w:rPr>
          <w:b/>
          <w:bCs/>
        </w:rPr>
        <w:t>orders from clients</w:t>
      </w:r>
      <w:r w:rsidR="00D129D2">
        <w:rPr>
          <w:b/>
          <w:bCs/>
        </w:rPr>
        <w:t>,</w:t>
      </w:r>
      <w:r w:rsidR="00BA2F17" w:rsidRPr="00BA2F17">
        <w:rPr>
          <w:b/>
          <w:bCs/>
        </w:rPr>
        <w:t xml:space="preserve"> </w:t>
      </w:r>
      <w:r>
        <w:t>one by one.</w:t>
      </w:r>
    </w:p>
    <w:p w14:paraId="25C1C709" w14:textId="249BD4E3" w:rsidR="004A3AEF" w:rsidRDefault="004A3AEF" w:rsidP="004A3AEF">
      <w:pPr>
        <w:pStyle w:val="a8"/>
        <w:numPr>
          <w:ilvl w:val="0"/>
          <w:numId w:val="10"/>
        </w:numPr>
        <w:jc w:val="both"/>
      </w:pPr>
      <w:r>
        <w:t xml:space="preserve">If they </w:t>
      </w:r>
      <w:r w:rsidR="00F91FE5">
        <w:rPr>
          <w:b/>
          <w:bCs/>
        </w:rPr>
        <w:t>take</w:t>
      </w:r>
      <w:r w:rsidR="006E5B5F">
        <w:rPr>
          <w:b/>
          <w:bCs/>
          <w:lang w:val="bg-BG"/>
        </w:rPr>
        <w:t xml:space="preserve"> </w:t>
      </w:r>
      <w:r w:rsidR="00F91FE5">
        <w:rPr>
          <w:b/>
          <w:bCs/>
          <w:lang w:val="bg-BG"/>
        </w:rPr>
        <w:t>an</w:t>
      </w:r>
      <w:r w:rsidR="006E5B5F">
        <w:rPr>
          <w:b/>
          <w:bCs/>
        </w:rPr>
        <w:t xml:space="preserve"> </w:t>
      </w:r>
      <w:r w:rsidR="00F91FE5">
        <w:rPr>
          <w:b/>
          <w:bCs/>
        </w:rPr>
        <w:t>order</w:t>
      </w:r>
      <w:r w:rsidR="00220EE9">
        <w:t>,</w:t>
      </w:r>
      <w:r w:rsidR="00CC0041">
        <w:rPr>
          <w:lang w:val="bg-BG"/>
        </w:rPr>
        <w:t xml:space="preserve"> </w:t>
      </w:r>
      <w:r w:rsidR="00220EE9">
        <w:t xml:space="preserve">they </w:t>
      </w:r>
      <w:r w:rsidR="006E5B5F">
        <w:rPr>
          <w:b/>
          <w:bCs/>
        </w:rPr>
        <w:t>add</w:t>
      </w:r>
      <w:r w:rsidR="00F2578D">
        <w:rPr>
          <w:b/>
          <w:bCs/>
          <w:lang w:val="bg-BG"/>
        </w:rPr>
        <w:t xml:space="preserve"> </w:t>
      </w:r>
      <w:r w:rsidR="00F2578D">
        <w:t>it</w:t>
      </w:r>
      <w:r w:rsidR="00220EE9">
        <w:t xml:space="preserve"> </w:t>
      </w:r>
      <w:r w:rsidR="006E5B5F">
        <w:t>to</w:t>
      </w:r>
      <w:r>
        <w:t xml:space="preserve"> their</w:t>
      </w:r>
      <w:r w:rsidR="006E5B5F">
        <w:t xml:space="preserve"> </w:t>
      </w:r>
      <w:proofErr w:type="spellStart"/>
      <w:r w:rsidR="008067FA" w:rsidRPr="008067FA">
        <w:rPr>
          <w:b/>
          <w:bCs/>
        </w:rPr>
        <w:t>getOrders</w:t>
      </w:r>
      <w:proofErr w:type="spellEnd"/>
      <w:r w:rsidR="001C6EC9">
        <w:t xml:space="preserve"> </w:t>
      </w:r>
      <w:proofErr w:type="gramStart"/>
      <w:r w:rsidR="001C6EC9" w:rsidRPr="00F91FE5">
        <w:rPr>
          <w:b/>
          <w:bCs/>
        </w:rPr>
        <w:t>list</w:t>
      </w:r>
      <w:proofErr w:type="gramEnd"/>
      <w:r w:rsidR="006E5B5F">
        <w:t xml:space="preserve"> and their</w:t>
      </w:r>
      <w:r>
        <w:t xml:space="preserve"> </w:t>
      </w:r>
      <w:r w:rsidR="0020093D">
        <w:rPr>
          <w:b/>
          <w:bCs/>
        </w:rPr>
        <w:t>efficiency</w:t>
      </w:r>
      <w:r w:rsidR="0020093D">
        <w:t xml:space="preserve"> </w:t>
      </w:r>
      <w:r>
        <w:t xml:space="preserve">is </w:t>
      </w:r>
      <w:r w:rsidRPr="00D22CE0">
        <w:rPr>
          <w:b/>
          <w:bCs/>
        </w:rPr>
        <w:t>decreased</w:t>
      </w:r>
      <w:r>
        <w:t>.</w:t>
      </w:r>
    </w:p>
    <w:p w14:paraId="15FD757F" w14:textId="737A1D27" w:rsidR="004A3AEF" w:rsidRPr="003467F0" w:rsidRDefault="004A3AEF" w:rsidP="004A3AEF">
      <w:pPr>
        <w:pStyle w:val="a8"/>
        <w:numPr>
          <w:ilvl w:val="0"/>
          <w:numId w:val="10"/>
        </w:numPr>
        <w:jc w:val="both"/>
      </w:pPr>
      <w:r w:rsidRPr="003467F0">
        <w:t xml:space="preserve">The </w:t>
      </w:r>
      <w:r w:rsidR="0020093D">
        <w:t>taken</w:t>
      </w:r>
      <w:r w:rsidR="003467F0">
        <w:t xml:space="preserve"> </w:t>
      </w:r>
      <w:r w:rsidR="0020093D">
        <w:rPr>
          <w:b/>
          <w:bCs/>
        </w:rPr>
        <w:t>order</w:t>
      </w:r>
      <w:r w:rsidR="00BA2F17" w:rsidRPr="003467F0">
        <w:t xml:space="preserve"> </w:t>
      </w:r>
      <w:r w:rsidRPr="003467F0">
        <w:t xml:space="preserve">should then be </w:t>
      </w:r>
      <w:r w:rsidRPr="003467F0">
        <w:rPr>
          <w:b/>
          <w:bCs/>
        </w:rPr>
        <w:t>removed</w:t>
      </w:r>
      <w:r w:rsidRPr="003467F0">
        <w:t xml:space="preserve"> from the</w:t>
      </w:r>
      <w:r w:rsidR="000F23A7" w:rsidRPr="003467F0">
        <w:rPr>
          <w:b/>
          <w:bCs/>
        </w:rPr>
        <w:t xml:space="preserve"> </w:t>
      </w:r>
      <w:proofErr w:type="spellStart"/>
      <w:r w:rsidR="008067FA">
        <w:rPr>
          <w:b/>
          <w:bCs/>
        </w:rPr>
        <w:t>getClientOrders</w:t>
      </w:r>
      <w:proofErr w:type="spellEnd"/>
      <w:r w:rsidR="003467F0">
        <w:rPr>
          <w:b/>
          <w:bCs/>
        </w:rPr>
        <w:t xml:space="preserve"> list</w:t>
      </w:r>
      <w:r w:rsidR="00414AEB">
        <w:rPr>
          <w:b/>
          <w:bCs/>
        </w:rPr>
        <w:t xml:space="preserve"> </w:t>
      </w:r>
      <w:r w:rsidR="00414AEB">
        <w:t xml:space="preserve">of the current </w:t>
      </w:r>
      <w:r w:rsidR="001C6EC9">
        <w:t>client</w:t>
      </w:r>
      <w:r w:rsidRPr="003467F0">
        <w:t>.</w:t>
      </w:r>
    </w:p>
    <w:p w14:paraId="379138B8" w14:textId="58208BEE" w:rsidR="004A3AEF" w:rsidRDefault="0078425A" w:rsidP="004A3AEF">
      <w:pPr>
        <w:pStyle w:val="a8"/>
        <w:numPr>
          <w:ilvl w:val="0"/>
          <w:numId w:val="10"/>
        </w:numPr>
        <w:jc w:val="both"/>
      </w:pPr>
      <w:r>
        <w:t>Waiter</w:t>
      </w:r>
      <w:r w:rsidR="00F2402A">
        <w:t>s</w:t>
      </w:r>
      <w:r w:rsidR="004A3AEF">
        <w:t xml:space="preserve"> </w:t>
      </w:r>
      <w:r w:rsidR="004A3AEF" w:rsidRPr="0098204D">
        <w:rPr>
          <w:b/>
          <w:bCs/>
        </w:rPr>
        <w:t>cannot</w:t>
      </w:r>
      <w:r w:rsidR="004A3AEF">
        <w:t xml:space="preserve"> </w:t>
      </w:r>
      <w:r w:rsidR="0018749A" w:rsidRPr="0098204D">
        <w:rPr>
          <w:b/>
          <w:bCs/>
        </w:rPr>
        <w:t>continue</w:t>
      </w:r>
      <w:r w:rsidR="004A3AEF">
        <w:t xml:space="preserve"> </w:t>
      </w:r>
      <w:r w:rsidR="001C6EC9">
        <w:t>work</w:t>
      </w:r>
      <w:r w:rsidR="00B23F94">
        <w:t>ing</w:t>
      </w:r>
      <w:r w:rsidR="004A3AEF">
        <w:t xml:space="preserve"> if their </w:t>
      </w:r>
      <w:r w:rsidR="0020093D">
        <w:rPr>
          <w:b/>
          <w:bCs/>
        </w:rPr>
        <w:t>efficiency</w:t>
      </w:r>
      <w:r w:rsidR="0020093D">
        <w:t xml:space="preserve"> </w:t>
      </w:r>
      <w:r w:rsidR="004A3AEF" w:rsidRPr="0098204D">
        <w:rPr>
          <w:b/>
          <w:bCs/>
        </w:rPr>
        <w:t>drops</w:t>
      </w:r>
      <w:r w:rsidR="004A3AEF">
        <w:t xml:space="preserve"> to 0.</w:t>
      </w:r>
    </w:p>
    <w:p w14:paraId="17F8FB7A" w14:textId="19BB84C3" w:rsidR="00DF1854" w:rsidRDefault="004A3AEF" w:rsidP="00046819">
      <w:pPr>
        <w:pStyle w:val="a8"/>
        <w:numPr>
          <w:ilvl w:val="1"/>
          <w:numId w:val="10"/>
        </w:numPr>
        <w:ind w:left="993" w:hanging="284"/>
        <w:jc w:val="both"/>
      </w:pPr>
      <w:r>
        <w:t xml:space="preserve">If their </w:t>
      </w:r>
      <w:r w:rsidR="0020093D">
        <w:rPr>
          <w:b/>
          <w:bCs/>
        </w:rPr>
        <w:t>efficiency</w:t>
      </w:r>
      <w:r w:rsidR="0020093D">
        <w:t xml:space="preserve"> </w:t>
      </w:r>
      <w:r>
        <w:t xml:space="preserve">drops to </w:t>
      </w:r>
      <w:proofErr w:type="gramStart"/>
      <w:r>
        <w:t>0</w:t>
      </w:r>
      <w:proofErr w:type="gramEnd"/>
      <w:r w:rsidR="00046819">
        <w:t xml:space="preserve"> </w:t>
      </w:r>
      <w:r w:rsidR="00046819" w:rsidRPr="00046819">
        <w:t xml:space="preserve">they </w:t>
      </w:r>
      <w:r w:rsidR="00307398" w:rsidRPr="00307398">
        <w:t>get tired</w:t>
      </w:r>
      <w:r w:rsidR="00A00ADD">
        <w:t xml:space="preserve"> </w:t>
      </w:r>
      <w:r w:rsidR="00046819" w:rsidRPr="00046819">
        <w:t xml:space="preserve">and </w:t>
      </w:r>
      <w:r w:rsidR="00046819" w:rsidRPr="00153FD4">
        <w:rPr>
          <w:b/>
          <w:bCs/>
        </w:rPr>
        <w:t>cannot</w:t>
      </w:r>
      <w:r w:rsidR="00046819" w:rsidRPr="00046819">
        <w:t xml:space="preserve"> take any more orders</w:t>
      </w:r>
      <w:r w:rsidR="00046819">
        <w:rPr>
          <w:lang w:val="bg-BG"/>
        </w:rPr>
        <w:t>,</w:t>
      </w:r>
      <w:r w:rsidR="00046819">
        <w:t xml:space="preserve"> </w:t>
      </w:r>
      <w:r w:rsidR="00307398">
        <w:t xml:space="preserve">and </w:t>
      </w:r>
      <w:r>
        <w:t xml:space="preserve">the </w:t>
      </w:r>
      <w:r w:rsidRPr="00527802">
        <w:rPr>
          <w:b/>
          <w:bCs/>
        </w:rPr>
        <w:t>next</w:t>
      </w:r>
      <w:r>
        <w:t xml:space="preserve"> </w:t>
      </w:r>
      <w:r w:rsidR="00525AE1">
        <w:t>w</w:t>
      </w:r>
      <w:r w:rsidR="0078425A">
        <w:t>aiter</w:t>
      </w:r>
      <w:r>
        <w:t xml:space="preserve"> starts </w:t>
      </w:r>
      <w:r w:rsidR="001C6EC9">
        <w:t>work</w:t>
      </w:r>
      <w:r w:rsidR="00D12414">
        <w:t>ing</w:t>
      </w:r>
      <w:r w:rsidR="00DF1854">
        <w:rPr>
          <w:b/>
        </w:rPr>
        <w:t>.</w:t>
      </w:r>
    </w:p>
    <w:p w14:paraId="45D42C12" w14:textId="458B39B5" w:rsidR="00DF1854" w:rsidRDefault="0078425A" w:rsidP="00DF1854">
      <w:pPr>
        <w:pStyle w:val="3"/>
        <w:rPr>
          <w:noProof/>
        </w:rPr>
      </w:pPr>
      <w:r>
        <w:rPr>
          <w:noProof/>
        </w:rPr>
        <w:t>Waiter</w:t>
      </w:r>
      <w:r w:rsidR="00DF1854">
        <w:rPr>
          <w:noProof/>
        </w:rPr>
        <w:t>Repository</w:t>
      </w:r>
    </w:p>
    <w:p w14:paraId="77AB8394" w14:textId="6BDCF656" w:rsidR="00DF1854" w:rsidRPr="00D12414" w:rsidRDefault="004664F8" w:rsidP="00DF1854">
      <w:pPr>
        <w:rPr>
          <w:lang w:val="bg-BG"/>
        </w:rPr>
      </w:pPr>
      <w:r>
        <w:t>T</w:t>
      </w:r>
      <w:r w:rsidRPr="004664F8">
        <w:t xml:space="preserve">he </w:t>
      </w:r>
      <w:proofErr w:type="spellStart"/>
      <w:r w:rsidR="0078425A">
        <w:rPr>
          <w:b/>
          <w:bCs/>
        </w:rPr>
        <w:t>Waiter</w:t>
      </w:r>
      <w:r w:rsidRPr="0060183A">
        <w:rPr>
          <w:b/>
          <w:bCs/>
        </w:rPr>
        <w:t>Repository</w:t>
      </w:r>
      <w:proofErr w:type="spellEnd"/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</w:t>
      </w:r>
      <w:r w:rsidR="0078425A">
        <w:t>Waiter</w:t>
      </w:r>
      <w:r w:rsidR="00C96863" w:rsidRPr="004664F8">
        <w:t>s</w:t>
      </w:r>
      <w:r w:rsidR="00DF1854">
        <w:t>.</w:t>
      </w:r>
    </w:p>
    <w:p w14:paraId="09E3CB31" w14:textId="77777777" w:rsidR="00DF1854" w:rsidRPr="00B37550" w:rsidRDefault="00DF1854" w:rsidP="00DF1854">
      <w:pPr>
        <w:pStyle w:val="4"/>
        <w:jc w:val="both"/>
        <w:rPr>
          <w:lang w:val="bg-BG"/>
        </w:rPr>
      </w:pPr>
      <w:r>
        <w:t>Data</w:t>
      </w:r>
    </w:p>
    <w:p w14:paraId="02F6C52F" w14:textId="12ABD247" w:rsidR="00DF1854" w:rsidRPr="000D7F16" w:rsidRDefault="00525AE1" w:rsidP="00DF1854">
      <w:pPr>
        <w:pStyle w:val="a8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w</w:t>
      </w:r>
      <w:r w:rsidR="0078425A">
        <w:rPr>
          <w:rStyle w:val="CodeChar"/>
        </w:rPr>
        <w:t>aiter</w:t>
      </w:r>
      <w:r w:rsidR="00175B50" w:rsidRPr="00175B50">
        <w:rPr>
          <w:rStyle w:val="CodeChar"/>
        </w:rPr>
        <w:t xml:space="preserve">s </w:t>
      </w:r>
      <w:r w:rsidR="00DF1854" w:rsidRPr="000D7F16">
        <w:t xml:space="preserve">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 w:rsidR="0078425A">
        <w:rPr>
          <w:b/>
          <w:bCs/>
        </w:rPr>
        <w:t>Waiter</w:t>
      </w:r>
      <w:r w:rsidR="00175B50">
        <w:rPr>
          <w:b/>
          <w:bCs/>
        </w:rPr>
        <w:t>s</w:t>
      </w:r>
    </w:p>
    <w:p w14:paraId="4FF76042" w14:textId="145518FE" w:rsidR="00DF1854" w:rsidRDefault="00D129D2" w:rsidP="00DF1854">
      <w:pPr>
        <w:pStyle w:val="4"/>
        <w:tabs>
          <w:tab w:val="center" w:pos="5217"/>
        </w:tabs>
        <w:jc w:val="both"/>
      </w:pPr>
      <w:proofErr w:type="spellStart"/>
      <w:r>
        <w:t>Behaviour</w:t>
      </w:r>
      <w:proofErr w:type="spellEnd"/>
    </w:p>
    <w:p w14:paraId="6034A90E" w14:textId="0C5D7C73" w:rsidR="00DF1854" w:rsidRPr="004C516A" w:rsidRDefault="00DF1854" w:rsidP="00DF1854">
      <w:pPr>
        <w:pStyle w:val="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78425A">
        <w:rPr>
          <w:rFonts w:ascii="Consolas" w:hAnsi="Consolas"/>
          <w:noProof/>
        </w:rPr>
        <w:t>Waiter</w:t>
      </w:r>
      <w:r w:rsidR="00747F36">
        <w:rPr>
          <w:rFonts w:ascii="Consolas" w:hAnsi="Consolas"/>
          <w:noProof/>
        </w:rPr>
        <w:t xml:space="preserve"> </w:t>
      </w:r>
      <w:r w:rsidR="00721F92">
        <w:rPr>
          <w:rFonts w:ascii="Consolas" w:hAnsi="Consolas"/>
          <w:noProof/>
        </w:rPr>
        <w:t>w</w:t>
      </w:r>
      <w:r w:rsidR="0078425A">
        <w:rPr>
          <w:rFonts w:ascii="Consolas" w:hAnsi="Consolas"/>
          <w:noProof/>
        </w:rPr>
        <w:t>aiter</w:t>
      </w:r>
      <w:r w:rsidRPr="004C516A">
        <w:rPr>
          <w:rFonts w:ascii="Consolas" w:hAnsi="Consolas"/>
          <w:noProof/>
        </w:rPr>
        <w:t>)</w:t>
      </w:r>
    </w:p>
    <w:p w14:paraId="5F467033" w14:textId="4963D484" w:rsidR="00DF1854" w:rsidRDefault="00DF1854" w:rsidP="00DF1854">
      <w:pPr>
        <w:pStyle w:val="a8"/>
        <w:numPr>
          <w:ilvl w:val="0"/>
          <w:numId w:val="8"/>
        </w:numPr>
        <w:jc w:val="both"/>
      </w:pPr>
      <w:r>
        <w:t>Adds a</w:t>
      </w:r>
      <w:r w:rsidR="00353749">
        <w:t xml:space="preserve"> </w:t>
      </w:r>
      <w:r w:rsidR="0078425A">
        <w:t>Waiter</w:t>
      </w:r>
      <w:r w:rsidR="00353749">
        <w:t xml:space="preserve"> </w:t>
      </w:r>
      <w:r w:rsidR="00113EA8">
        <w:t>to</w:t>
      </w:r>
      <w:r>
        <w:t xml:space="preserve"> </w:t>
      </w:r>
      <w:r w:rsidR="00747F36">
        <w:t xml:space="preserve">the </w:t>
      </w:r>
      <w:r w:rsidR="004D4506">
        <w:t>collection</w:t>
      </w:r>
      <w:r>
        <w:t>.</w:t>
      </w:r>
    </w:p>
    <w:p w14:paraId="2DEA9831" w14:textId="4DFC20F8" w:rsidR="00195A14" w:rsidRDefault="00DF1854" w:rsidP="00195A14">
      <w:pPr>
        <w:pStyle w:val="a8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78425A">
        <w:t>Waiter</w:t>
      </w:r>
      <w:r w:rsidR="00AC366B">
        <w:t xml:space="preserve"> </w:t>
      </w:r>
      <w:r>
        <w:rPr>
          <w:noProof/>
        </w:rPr>
        <w:t>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51FFAE16" w:rsidR="00DF1854" w:rsidRDefault="00195A14" w:rsidP="00ED4069">
      <w:pPr>
        <w:pStyle w:val="a8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FB0792">
        <w:rPr>
          <w:noProof/>
        </w:rPr>
        <w:t>w</w:t>
      </w:r>
      <w:r w:rsidR="0078425A">
        <w:rPr>
          <w:noProof/>
        </w:rPr>
        <w:t>aiter</w:t>
      </w:r>
      <w:r w:rsidR="00DF1854">
        <w:rPr>
          <w:noProof/>
        </w:rPr>
        <w:t xml:space="preserve"> with the same name.</w:t>
      </w:r>
    </w:p>
    <w:p w14:paraId="5EEA9387" w14:textId="22ADD1F2" w:rsidR="00DF1854" w:rsidRPr="002416F8" w:rsidRDefault="00DF1854" w:rsidP="00DF1854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8425A">
        <w:rPr>
          <w:rFonts w:ascii="Consolas" w:hAnsi="Consolas"/>
          <w:noProof/>
        </w:rPr>
        <w:t>Waiter</w:t>
      </w:r>
      <w:r w:rsidR="00353749">
        <w:rPr>
          <w:rFonts w:ascii="Consolas" w:hAnsi="Consolas"/>
          <w:noProof/>
        </w:rPr>
        <w:t xml:space="preserve"> </w:t>
      </w:r>
      <w:r w:rsidR="00721F92">
        <w:rPr>
          <w:rFonts w:ascii="Consolas" w:hAnsi="Consolas"/>
          <w:noProof/>
        </w:rPr>
        <w:t>w</w:t>
      </w:r>
      <w:r w:rsidR="0078425A">
        <w:rPr>
          <w:rFonts w:ascii="Consolas" w:hAnsi="Consolas"/>
          <w:noProof/>
        </w:rPr>
        <w:t>aiter</w:t>
      </w:r>
      <w:r w:rsidRPr="002416F8">
        <w:rPr>
          <w:rFonts w:ascii="Consolas" w:hAnsi="Consolas"/>
          <w:noProof/>
        </w:rPr>
        <w:t>)</w:t>
      </w:r>
    </w:p>
    <w:p w14:paraId="682A9CEC" w14:textId="198FE23E" w:rsidR="00DF1854" w:rsidRDefault="00DF1854" w:rsidP="00DF1854">
      <w:pPr>
        <w:pStyle w:val="a8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78425A">
        <w:rPr>
          <w:noProof/>
        </w:rPr>
        <w:t>Wait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217EF36E" w:rsidR="00DF1854" w:rsidRPr="002416F8" w:rsidRDefault="0078425A" w:rsidP="00DF1854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Waiter</w:t>
      </w:r>
      <w:r w:rsidR="00DF1854" w:rsidRPr="002416F8">
        <w:rPr>
          <w:rFonts w:ascii="Consolas" w:hAnsi="Consolas"/>
          <w:noProof/>
        </w:rPr>
        <w:t xml:space="preserve"> </w:t>
      </w:r>
      <w:r w:rsidR="00747F36"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1FB6967A" w:rsidR="00DF1854" w:rsidRDefault="00DF1854" w:rsidP="00DF1854">
      <w:pPr>
        <w:pStyle w:val="a8"/>
        <w:numPr>
          <w:ilvl w:val="0"/>
          <w:numId w:val="9"/>
        </w:numPr>
        <w:jc w:val="both"/>
      </w:pPr>
      <w:r>
        <w:t xml:space="preserve">Returns a </w:t>
      </w:r>
      <w:r w:rsidR="0078425A">
        <w:t>Waiter</w:t>
      </w:r>
      <w:r>
        <w:t xml:space="preserve"> with that name.</w:t>
      </w:r>
    </w:p>
    <w:p w14:paraId="76D1CD3C" w14:textId="30A220EA" w:rsidR="00C809B0" w:rsidRDefault="00C809B0" w:rsidP="00DF1854">
      <w:pPr>
        <w:pStyle w:val="a8"/>
        <w:numPr>
          <w:ilvl w:val="0"/>
          <w:numId w:val="9"/>
        </w:numPr>
        <w:jc w:val="both"/>
      </w:pPr>
      <w:r w:rsidRPr="00C809B0">
        <w:t xml:space="preserve">If the </w:t>
      </w:r>
      <w:r w:rsidR="0078425A">
        <w:t>Waiter</w:t>
      </w:r>
      <w:r w:rsidR="00AC366B">
        <w:t xml:space="preserve"> </w:t>
      </w:r>
      <w:r w:rsidRPr="00C809B0">
        <w:t>is not in the collection, return null.</w:t>
      </w:r>
    </w:p>
    <w:p w14:paraId="7186606E" w14:textId="56D5542E" w:rsidR="00DF1854" w:rsidRPr="002416F8" w:rsidRDefault="00DF1854" w:rsidP="00DF1854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8425A">
        <w:rPr>
          <w:rFonts w:ascii="Consolas" w:hAnsi="Consolas"/>
          <w:noProof/>
        </w:rPr>
        <w:t>Wait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37E26E72" w:rsidR="00DF1854" w:rsidRDefault="0052565D" w:rsidP="00DF1854">
      <w:pPr>
        <w:pStyle w:val="a8"/>
        <w:numPr>
          <w:ilvl w:val="0"/>
          <w:numId w:val="9"/>
        </w:numPr>
        <w:jc w:val="both"/>
      </w:pPr>
      <w:r w:rsidRPr="0052565D">
        <w:t xml:space="preserve">Returns an unmodifiable collection of </w:t>
      </w:r>
      <w:r w:rsidR="0078425A">
        <w:t>Waiter</w:t>
      </w:r>
      <w:r w:rsidR="00353749">
        <w:t>s</w:t>
      </w:r>
      <w:r w:rsidR="00C90A9B">
        <w:t>.</w:t>
      </w:r>
    </w:p>
    <w:p w14:paraId="4D6FDEF9" w14:textId="07178D5D" w:rsidR="00DF1854" w:rsidRDefault="001C6EC9" w:rsidP="00DF1854">
      <w:pPr>
        <w:pStyle w:val="3"/>
        <w:rPr>
          <w:noProof/>
        </w:rPr>
      </w:pPr>
      <w:r>
        <w:rPr>
          <w:noProof/>
        </w:rPr>
        <w:lastRenderedPageBreak/>
        <w:t>Client</w:t>
      </w:r>
      <w:r w:rsidR="00DF1854">
        <w:rPr>
          <w:noProof/>
        </w:rPr>
        <w:t>Repository</w:t>
      </w:r>
    </w:p>
    <w:p w14:paraId="57C9C56E" w14:textId="1B583ED9" w:rsidR="00DF1854" w:rsidRPr="00942243" w:rsidRDefault="00DF1854" w:rsidP="00DF1854">
      <w:r>
        <w:t xml:space="preserve">The </w:t>
      </w:r>
      <w:proofErr w:type="spellStart"/>
      <w:r w:rsidR="001C6EC9">
        <w:rPr>
          <w:b/>
          <w:bCs/>
          <w:noProof/>
        </w:rPr>
        <w:t>Client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proofErr w:type="spellEnd"/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</w:t>
      </w:r>
      <w:r w:rsidR="001C6EC9">
        <w:t>client</w:t>
      </w:r>
      <w:r w:rsidR="00E63596">
        <w:rPr>
          <w:noProof/>
        </w:rPr>
        <w:t>s</w:t>
      </w:r>
      <w:r>
        <w:t>.</w:t>
      </w:r>
    </w:p>
    <w:p w14:paraId="72A7F808" w14:textId="77777777" w:rsidR="00DF1854" w:rsidRPr="00B37550" w:rsidRDefault="00DF1854" w:rsidP="00DF1854">
      <w:pPr>
        <w:pStyle w:val="4"/>
        <w:jc w:val="both"/>
        <w:rPr>
          <w:lang w:val="bg-BG"/>
        </w:rPr>
      </w:pPr>
      <w:r>
        <w:t>Data</w:t>
      </w:r>
    </w:p>
    <w:p w14:paraId="30E33A67" w14:textId="3F7F70D2" w:rsidR="00DF1854" w:rsidRPr="000A582C" w:rsidRDefault="001C6EC9" w:rsidP="00DF1854">
      <w:pPr>
        <w:pStyle w:val="a8"/>
        <w:numPr>
          <w:ilvl w:val="0"/>
          <w:numId w:val="4"/>
        </w:numPr>
        <w:spacing w:before="0" w:after="0"/>
        <w:jc w:val="both"/>
        <w:rPr>
          <w:b/>
          <w:bCs/>
        </w:rPr>
      </w:pPr>
      <w:r>
        <w:rPr>
          <w:rStyle w:val="CodeChar"/>
        </w:rPr>
        <w:t>client</w:t>
      </w:r>
      <w:r w:rsidR="00756C47" w:rsidRPr="00756C47">
        <w:rPr>
          <w:rStyle w:val="CodeChar"/>
        </w:rPr>
        <w:t>s</w:t>
      </w:r>
      <w:r w:rsidR="00DF1854" w:rsidRPr="000A582C">
        <w:rPr>
          <w:b/>
          <w:bCs/>
        </w:rPr>
        <w:t xml:space="preserve"> – a collection of </w:t>
      </w:r>
      <w:r>
        <w:rPr>
          <w:b/>
          <w:bCs/>
        </w:rPr>
        <w:t>client</w:t>
      </w:r>
      <w:r w:rsidR="00756C47" w:rsidRPr="00756C47">
        <w:rPr>
          <w:b/>
          <w:bCs/>
        </w:rPr>
        <w:t>s</w:t>
      </w:r>
    </w:p>
    <w:p w14:paraId="18443FB0" w14:textId="77777777" w:rsidR="00DF1854" w:rsidRDefault="00DF1854" w:rsidP="00DF1854">
      <w:pPr>
        <w:pStyle w:val="4"/>
        <w:tabs>
          <w:tab w:val="center" w:pos="5217"/>
        </w:tabs>
        <w:jc w:val="both"/>
      </w:pPr>
      <w:r>
        <w:t>Behavior</w:t>
      </w:r>
    </w:p>
    <w:p w14:paraId="0D4BF43E" w14:textId="420C14BC" w:rsidR="00DF1854" w:rsidRPr="004C516A" w:rsidRDefault="00DF1854" w:rsidP="00DF1854">
      <w:pPr>
        <w:pStyle w:val="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1C6EC9">
        <w:rPr>
          <w:rFonts w:ascii="Consolas" w:hAnsi="Consolas"/>
          <w:noProof/>
        </w:rPr>
        <w:t>Client</w:t>
      </w:r>
      <w:r w:rsidR="001217DA">
        <w:rPr>
          <w:rFonts w:ascii="Consolas" w:hAnsi="Consolas"/>
          <w:noProof/>
        </w:rPr>
        <w:t xml:space="preserve"> </w:t>
      </w:r>
      <w:r w:rsidR="001C6EC9">
        <w:rPr>
          <w:rFonts w:ascii="Consolas" w:hAnsi="Consolas"/>
          <w:noProof/>
        </w:rPr>
        <w:t>client</w:t>
      </w:r>
      <w:r w:rsidRPr="004C516A">
        <w:rPr>
          <w:rFonts w:ascii="Consolas" w:hAnsi="Consolas"/>
          <w:noProof/>
        </w:rPr>
        <w:t>)</w:t>
      </w:r>
    </w:p>
    <w:p w14:paraId="35E5B5EE" w14:textId="405C8690" w:rsidR="00DF1854" w:rsidRDefault="00DF1854" w:rsidP="00DF1854">
      <w:pPr>
        <w:pStyle w:val="a8"/>
        <w:numPr>
          <w:ilvl w:val="0"/>
          <w:numId w:val="8"/>
        </w:numPr>
        <w:jc w:val="both"/>
      </w:pPr>
      <w:r>
        <w:t xml:space="preserve">Adds a </w:t>
      </w:r>
      <w:r w:rsidR="001C6EC9">
        <w:t>client</w:t>
      </w:r>
      <w:r w:rsidR="00081C69">
        <w:rPr>
          <w:lang w:val="bg-BG"/>
        </w:rPr>
        <w:t xml:space="preserve"> </w:t>
      </w:r>
      <w:r w:rsidR="00081C69">
        <w:t>to the collection</w:t>
      </w:r>
      <w:r>
        <w:t>.</w:t>
      </w:r>
    </w:p>
    <w:p w14:paraId="6BA22461" w14:textId="630626A6" w:rsidR="00131835" w:rsidRDefault="00DF1854" w:rsidP="00DF1854">
      <w:pPr>
        <w:pStyle w:val="a8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1C6EC9">
        <w:t>client</w:t>
      </w:r>
      <w:r w:rsidR="00BD49B8">
        <w:t xml:space="preserve"> </w:t>
      </w:r>
      <w:r>
        <w:rPr>
          <w:noProof/>
        </w:rPr>
        <w:t>is unique</w:t>
      </w:r>
      <w:r w:rsidR="00131835">
        <w:rPr>
          <w:noProof/>
        </w:rPr>
        <w:t xml:space="preserve"> in the collection.</w:t>
      </w:r>
    </w:p>
    <w:p w14:paraId="48814945" w14:textId="3ABF8601" w:rsidR="00DF1854" w:rsidRDefault="00131835" w:rsidP="00131835">
      <w:pPr>
        <w:pStyle w:val="a8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1C6EC9" w:rsidRPr="00CD4DAB">
        <w:rPr>
          <w:b/>
          <w:bCs/>
          <w:noProof/>
        </w:rPr>
        <w:t>client</w:t>
      </w:r>
      <w:r w:rsidR="00DF1854">
        <w:rPr>
          <w:noProof/>
        </w:rPr>
        <w:t xml:space="preserve"> with the same </w:t>
      </w:r>
      <w:r w:rsidR="00DF1854" w:rsidRPr="00CD4DAB">
        <w:rPr>
          <w:b/>
          <w:bCs/>
          <w:noProof/>
        </w:rPr>
        <w:t>name</w:t>
      </w:r>
      <w:r w:rsidR="00DF1854">
        <w:rPr>
          <w:noProof/>
        </w:rPr>
        <w:t>.</w:t>
      </w:r>
    </w:p>
    <w:p w14:paraId="22E4C5CB" w14:textId="10245603" w:rsidR="00DF1854" w:rsidRPr="002416F8" w:rsidRDefault="00DF1854" w:rsidP="00DF1854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1C6EC9">
        <w:rPr>
          <w:rFonts w:ascii="Consolas" w:hAnsi="Consolas"/>
          <w:noProof/>
        </w:rPr>
        <w:t>Client</w:t>
      </w:r>
      <w:r w:rsidR="00C96863">
        <w:rPr>
          <w:rFonts w:ascii="Consolas" w:hAnsi="Consolas"/>
          <w:noProof/>
        </w:rPr>
        <w:t xml:space="preserve"> </w:t>
      </w:r>
      <w:r w:rsidR="001C6EC9">
        <w:rPr>
          <w:rFonts w:ascii="Consolas" w:hAnsi="Consolas"/>
          <w:noProof/>
        </w:rPr>
        <w:t>client</w:t>
      </w:r>
      <w:r w:rsidRPr="002416F8">
        <w:rPr>
          <w:rFonts w:ascii="Consolas" w:hAnsi="Consolas"/>
          <w:noProof/>
        </w:rPr>
        <w:t>)</w:t>
      </w:r>
    </w:p>
    <w:p w14:paraId="3D84BB89" w14:textId="0B95EBBB" w:rsidR="00DF1854" w:rsidRDefault="00DF1854" w:rsidP="00DF1854">
      <w:pPr>
        <w:pStyle w:val="a8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1C6EC9">
        <w:t>client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231BE897" w:rsidR="00DF1854" w:rsidRPr="002416F8" w:rsidRDefault="001C6EC9" w:rsidP="00DF1854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Client</w:t>
      </w:r>
      <w:r w:rsidR="001217DA">
        <w:rPr>
          <w:rFonts w:ascii="Consolas" w:hAnsi="Consolas"/>
          <w:noProof/>
        </w:rPr>
        <w:t xml:space="preserve">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7CAE8B79" w:rsidR="00DF1854" w:rsidRDefault="00DF1854" w:rsidP="00DF1854">
      <w:pPr>
        <w:pStyle w:val="a8"/>
        <w:numPr>
          <w:ilvl w:val="0"/>
          <w:numId w:val="9"/>
        </w:numPr>
        <w:jc w:val="both"/>
      </w:pPr>
      <w:r>
        <w:t xml:space="preserve">Returns a </w:t>
      </w:r>
      <w:r w:rsidR="001C6EC9">
        <w:t>client</w:t>
      </w:r>
      <w:r>
        <w:t xml:space="preserve"> with that name.</w:t>
      </w:r>
    </w:p>
    <w:p w14:paraId="2EC06245" w14:textId="0A71C6AF" w:rsidR="00985647" w:rsidRPr="001576B4" w:rsidRDefault="00985647" w:rsidP="00DF1854">
      <w:pPr>
        <w:pStyle w:val="a8"/>
        <w:numPr>
          <w:ilvl w:val="0"/>
          <w:numId w:val="9"/>
        </w:numPr>
        <w:jc w:val="both"/>
      </w:pPr>
      <w:r w:rsidRPr="00985647">
        <w:t xml:space="preserve">If the </w:t>
      </w:r>
      <w:r w:rsidR="001C6EC9">
        <w:t>client</w:t>
      </w:r>
      <w:r w:rsidR="00C96863">
        <w:t xml:space="preserve"> </w:t>
      </w:r>
      <w:r w:rsidRPr="00985647">
        <w:t>is not in the collection, return null.</w:t>
      </w:r>
    </w:p>
    <w:p w14:paraId="210E24F4" w14:textId="2E085AB2" w:rsidR="00DF1854" w:rsidRPr="002416F8" w:rsidRDefault="00DF1854" w:rsidP="00DF1854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1C6EC9">
        <w:rPr>
          <w:rFonts w:ascii="Consolas" w:hAnsi="Consolas"/>
          <w:noProof/>
        </w:rPr>
        <w:t>Client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48558195" w:rsidR="00DF1854" w:rsidRPr="00FD6801" w:rsidRDefault="009453FB" w:rsidP="00BD49B8">
      <w:pPr>
        <w:pStyle w:val="a8"/>
        <w:numPr>
          <w:ilvl w:val="0"/>
          <w:numId w:val="9"/>
        </w:numPr>
        <w:jc w:val="both"/>
      </w:pPr>
      <w:r w:rsidRPr="00FD6801">
        <w:t xml:space="preserve">Returns an unmodifiable collection of </w:t>
      </w:r>
      <w:r w:rsidR="001C6EC9">
        <w:t>client</w:t>
      </w:r>
      <w:r w:rsidR="00C96863" w:rsidRPr="00FD6801">
        <w:t>s</w:t>
      </w:r>
      <w:r w:rsidR="00211BA4" w:rsidRPr="00FD6801">
        <w:t>.</w:t>
      </w:r>
    </w:p>
    <w:p w14:paraId="0FD0E523" w14:textId="77777777" w:rsidR="00DF1854" w:rsidRDefault="00DF1854" w:rsidP="00DF1854">
      <w:pPr>
        <w:pStyle w:val="2"/>
        <w:jc w:val="both"/>
      </w:pPr>
      <w:r>
        <w:t>Task 2: Business Logic (150 points)</w:t>
      </w:r>
    </w:p>
    <w:p w14:paraId="5BF33878" w14:textId="77777777" w:rsidR="00DF1854" w:rsidRDefault="00DF1854" w:rsidP="006F45B5">
      <w:pPr>
        <w:pStyle w:val="3"/>
        <w:ind w:firstLine="720"/>
        <w:jc w:val="both"/>
      </w:pPr>
      <w:r>
        <w:t>The Controller Class</w:t>
      </w:r>
    </w:p>
    <w:p w14:paraId="1AC2D1A4" w14:textId="77777777" w:rsidR="00F2402A" w:rsidRDefault="00F2402A" w:rsidP="00F2402A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3EF138A0" w14:textId="77777777" w:rsidR="00F2402A" w:rsidRDefault="00F2402A" w:rsidP="00F2402A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71626DE" w14:textId="318BE4D7" w:rsidR="00F2402A" w:rsidRDefault="00F2402A" w:rsidP="00F2402A">
      <w:pPr>
        <w:jc w:val="both"/>
      </w:pPr>
      <w:r>
        <w:t>The</w:t>
      </w:r>
      <w:r w:rsidR="00DC2AC5">
        <w:rPr>
          <w:lang w:val="bg-BG"/>
        </w:rPr>
        <w:t xml:space="preserve"> </w:t>
      </w:r>
      <w:r>
        <w:t xml:space="preserve">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DC2AC5">
        <w:t xml:space="preserve">It should be instantiated.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0606EDED" w:rsidR="00DF1854" w:rsidRDefault="00A7738F" w:rsidP="00DF1854">
      <w:pPr>
        <w:pStyle w:val="4"/>
        <w:jc w:val="both"/>
      </w:pPr>
      <w:r>
        <w:rPr>
          <w:noProof/>
        </w:rPr>
        <w:t>Add</w:t>
      </w:r>
      <w:r w:rsidR="0078425A">
        <w:rPr>
          <w:noProof/>
        </w:rPr>
        <w:t>Wait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5"/>
        <w:jc w:val="both"/>
      </w:pPr>
      <w:r>
        <w:t>Parameters</w:t>
      </w:r>
    </w:p>
    <w:p w14:paraId="764A009A" w14:textId="7EB685B0" w:rsidR="00DF1854" w:rsidRPr="00F2402A" w:rsidRDefault="004B4F68" w:rsidP="00DF1854">
      <w:pPr>
        <w:pStyle w:val="a8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DF1854" w:rsidRPr="00F2402A">
        <w:rPr>
          <w:rFonts w:ascii="Consolas" w:hAnsi="Consolas"/>
          <w:b/>
        </w:rPr>
        <w:t xml:space="preserve"> – String</w:t>
      </w:r>
    </w:p>
    <w:p w14:paraId="10061307" w14:textId="2A32167F" w:rsidR="00DF1854" w:rsidRPr="00F2402A" w:rsidRDefault="00CD4DAB" w:rsidP="00DF1854">
      <w:pPr>
        <w:pStyle w:val="a8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DF1854">
        <w:rPr>
          <w:rFonts w:ascii="Consolas" w:hAnsi="Consolas"/>
          <w:b/>
        </w:rPr>
        <w:t>Name</w:t>
      </w:r>
      <w:proofErr w:type="spellEnd"/>
      <w:r w:rsidR="00DF1854">
        <w:rPr>
          <w:rFonts w:ascii="Consolas" w:hAnsi="Consolas"/>
          <w:b/>
        </w:rPr>
        <w:t xml:space="preserve"> </w:t>
      </w:r>
      <w:r w:rsidR="00F2402A" w:rsidRPr="00F2402A">
        <w:rPr>
          <w:rFonts w:ascii="Consolas" w:hAnsi="Consolas"/>
          <w:b/>
        </w:rPr>
        <w:t>–</w:t>
      </w:r>
      <w:r w:rsidR="00DF1854">
        <w:rPr>
          <w:rFonts w:ascii="Consolas" w:hAnsi="Consolas"/>
          <w:b/>
        </w:rPr>
        <w:t xml:space="preserve"> String</w:t>
      </w:r>
    </w:p>
    <w:p w14:paraId="5414A96A" w14:textId="77777777" w:rsidR="00DF1854" w:rsidRDefault="00DF1854" w:rsidP="00DF1854">
      <w:pPr>
        <w:pStyle w:val="5"/>
        <w:jc w:val="both"/>
      </w:pPr>
      <w:r>
        <w:t>Functionality</w:t>
      </w:r>
    </w:p>
    <w:p w14:paraId="37B4385A" w14:textId="502A0AE5" w:rsidR="00DF1854" w:rsidRDefault="00DF1854" w:rsidP="00DF1854">
      <w:pPr>
        <w:jc w:val="both"/>
      </w:pPr>
      <w:r>
        <w:t xml:space="preserve">Creates a </w:t>
      </w:r>
      <w:r w:rsidR="0078425A">
        <w:rPr>
          <w:b/>
          <w:bCs/>
        </w:rPr>
        <w:t>Wait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="004B4F6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4B4F68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6CA2F5D1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="00713317" w:rsidRPr="000C5B9C">
        <w:rPr>
          <w:rFonts w:ascii="Consolas" w:hAnsi="Consolas"/>
          <w:b/>
        </w:rPr>
        <w:t xml:space="preserve"> </w:t>
      </w:r>
      <w:r w:rsidR="004B4F68">
        <w:rPr>
          <w:rFonts w:ascii="Consolas" w:hAnsi="Consolas"/>
          <w:b/>
        </w:rPr>
        <w:t>type</w:t>
      </w:r>
      <w:r w:rsidR="00713317" w:rsidRPr="000C5B9C">
        <w:rPr>
          <w:rFonts w:ascii="Consolas" w:hAnsi="Consolas"/>
          <w:b/>
        </w:rPr>
        <w:t xml:space="preserve"> doesn't </w:t>
      </w:r>
      <w:r w:rsidR="006104D5">
        <w:rPr>
          <w:rFonts w:ascii="Consolas" w:hAnsi="Consolas"/>
          <w:b/>
        </w:rPr>
        <w:t>exist</w:t>
      </w:r>
      <w:r w:rsidR="00713317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lastRenderedPageBreak/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28029F0" w:rsidR="00DF1854" w:rsidRPr="00506711" w:rsidRDefault="00DF1854" w:rsidP="00DF1854">
      <w:pPr>
        <w:pStyle w:val="a8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4B4F68">
        <w:rPr>
          <w:rFonts w:ascii="Consolas" w:hAnsi="Consolas"/>
          <w:b/>
        </w:rPr>
        <w:t>type</w:t>
      </w:r>
      <w:r w:rsidRPr="000C5B9C">
        <w:rPr>
          <w:rFonts w:ascii="Consolas" w:hAnsi="Consolas"/>
          <w:b/>
        </w:rPr>
        <w:t xml:space="preserve">}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546AF8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5A99372B" w:rsidR="00DF1854" w:rsidRDefault="00EF4C70" w:rsidP="00DF1854">
      <w:pPr>
        <w:pStyle w:val="4"/>
        <w:jc w:val="both"/>
      </w:pPr>
      <w:r>
        <w:rPr>
          <w:noProof/>
        </w:rPr>
        <w:t>Add</w:t>
      </w:r>
      <w:r w:rsidR="001C6EC9">
        <w:rPr>
          <w:noProof/>
        </w:rPr>
        <w:t>Client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5"/>
        <w:jc w:val="both"/>
      </w:pPr>
      <w:r>
        <w:t>Parameters</w:t>
      </w:r>
    </w:p>
    <w:p w14:paraId="3EE8733F" w14:textId="1A182CCA" w:rsidR="00DF1854" w:rsidRPr="0023149A" w:rsidRDefault="001C6EC9" w:rsidP="00DF1854">
      <w:pPr>
        <w:pStyle w:val="a8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proofErr w:type="spellStart"/>
      <w:r>
        <w:rPr>
          <w:rFonts w:ascii="Consolas" w:hAnsi="Consolas"/>
          <w:b/>
        </w:rPr>
        <w:t>client</w:t>
      </w:r>
      <w:r w:rsidR="00DC47FB" w:rsidRPr="000C5B9C">
        <w:rPr>
          <w:rFonts w:ascii="Consolas" w:hAnsi="Consolas"/>
          <w:b/>
        </w:rPr>
        <w:t>Name</w:t>
      </w:r>
      <w:proofErr w:type="spellEnd"/>
      <w:r w:rsidR="00DC47FB" w:rsidRPr="0023149A">
        <w:rPr>
          <w:rStyle w:val="CodeChar"/>
          <w:rFonts w:cstheme="minorHAnsi"/>
          <w:bCs/>
        </w:rPr>
        <w:t xml:space="preserve">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6030DE39" w:rsidR="00DF1854" w:rsidRPr="00775CB1" w:rsidRDefault="008067FA" w:rsidP="00DF1854">
      <w:pPr>
        <w:pStyle w:val="a8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etClientOrders</w:t>
      </w:r>
      <w:r w:rsidR="00DF1854" w:rsidRPr="00775CB1">
        <w:rPr>
          <w:rStyle w:val="CodeChar"/>
          <w:rFonts w:cstheme="minorHAnsi"/>
          <w:bCs/>
        </w:rPr>
        <w:t xml:space="preserve"> – String...</w:t>
      </w:r>
      <w:r w:rsidR="001C176C" w:rsidRPr="00775CB1">
        <w:rPr>
          <w:rStyle w:val="CodeChar"/>
          <w:rFonts w:cstheme="minorHAnsi"/>
          <w:bCs/>
        </w:rPr>
        <w:t xml:space="preserve"> (</w:t>
      </w:r>
      <w:r w:rsidR="00826684">
        <w:rPr>
          <w:rStyle w:val="CodeChar"/>
          <w:rFonts w:cstheme="minorHAnsi"/>
          <w:bCs/>
        </w:rPr>
        <w:t>Varargs</w:t>
      </w:r>
      <w:r w:rsidR="001C176C" w:rsidRPr="00775CB1">
        <w:rPr>
          <w:rStyle w:val="CodeChar"/>
          <w:rFonts w:cstheme="minorHAnsi"/>
          <w:bCs/>
        </w:rPr>
        <w:t>)</w:t>
      </w:r>
    </w:p>
    <w:p w14:paraId="0F7040B4" w14:textId="77777777" w:rsidR="00DF1854" w:rsidRDefault="00DF1854" w:rsidP="00DF1854">
      <w:pPr>
        <w:pStyle w:val="5"/>
        <w:jc w:val="both"/>
      </w:pPr>
      <w:r>
        <w:t>Functionality</w:t>
      </w:r>
    </w:p>
    <w:p w14:paraId="606EEE10" w14:textId="5AF22F4E" w:rsidR="00DF1854" w:rsidRPr="00682CF7" w:rsidRDefault="00391202" w:rsidP="00DF1854">
      <w:pPr>
        <w:jc w:val="both"/>
        <w:rPr>
          <w:lang w:val="bg-BG"/>
        </w:rPr>
      </w:pPr>
      <w:r>
        <w:t>Create</w:t>
      </w:r>
      <w:r w:rsidR="00DF1854">
        <w:t xml:space="preserve"> </w:t>
      </w:r>
      <w:r w:rsidR="00F2402A">
        <w:t>a</w:t>
      </w:r>
      <w:r w:rsidR="00866C22">
        <w:t xml:space="preserve"> </w:t>
      </w:r>
      <w:r w:rsidR="001C6EC9">
        <w:rPr>
          <w:b/>
        </w:rPr>
        <w:t>client</w:t>
      </w:r>
      <w:r w:rsidR="00866C22" w:rsidRPr="00866C22">
        <w:rPr>
          <w:b/>
        </w:rPr>
        <w:t xml:space="preserve"> </w:t>
      </w:r>
      <w:r w:rsidR="00DF1854">
        <w:t xml:space="preserve">with the provided </w:t>
      </w:r>
      <w:proofErr w:type="spellStart"/>
      <w:r w:rsidR="008067FA">
        <w:rPr>
          <w:b/>
        </w:rPr>
        <w:t>getClientOrders</w:t>
      </w:r>
      <w:proofErr w:type="spellEnd"/>
      <w:r w:rsidR="00DF1854">
        <w:t xml:space="preserve"> and </w:t>
      </w:r>
      <w:r w:rsidR="00DF1854"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3340A2CD" w:rsidR="00DF1854" w:rsidRPr="00F2402A" w:rsidRDefault="00DF1854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1C6EC9">
        <w:rPr>
          <w:rFonts w:ascii="Consolas" w:hAnsi="Consolas"/>
          <w:b/>
        </w:rPr>
        <w:t>Client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1C6EC9">
        <w:rPr>
          <w:rFonts w:ascii="Consolas" w:hAnsi="Consolas"/>
          <w:b/>
        </w:rPr>
        <w:t>client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F2402A">
        <w:rPr>
          <w:rFonts w:ascii="Consolas" w:hAnsi="Consolas"/>
          <w:b/>
        </w:rPr>
        <w:t>"</w:t>
      </w:r>
    </w:p>
    <w:p w14:paraId="39244F2E" w14:textId="0E225E3F" w:rsidR="00DF1854" w:rsidRDefault="002E1461" w:rsidP="00DF1854">
      <w:pPr>
        <w:pStyle w:val="4"/>
        <w:jc w:val="both"/>
      </w:pPr>
      <w:r>
        <w:rPr>
          <w:noProof/>
        </w:rPr>
        <w:t>Remove</w:t>
      </w:r>
      <w:r w:rsidR="0078425A">
        <w:rPr>
          <w:noProof/>
        </w:rPr>
        <w:t>Wait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5"/>
        <w:jc w:val="both"/>
      </w:pPr>
      <w:r>
        <w:t>Parameters</w:t>
      </w:r>
    </w:p>
    <w:p w14:paraId="7D487507" w14:textId="43B8C381" w:rsidR="00DF1854" w:rsidRPr="0023149A" w:rsidRDefault="00981F22" w:rsidP="00DF1854">
      <w:pPr>
        <w:pStyle w:val="a8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w</w:t>
      </w:r>
      <w:r w:rsidR="0078425A">
        <w:rPr>
          <w:rStyle w:val="CodeChar"/>
          <w:rFonts w:cstheme="minorHAnsi"/>
          <w:bCs/>
        </w:rPr>
        <w:t>aiter</w:t>
      </w:r>
      <w:r w:rsidR="00EF4C70">
        <w:rPr>
          <w:rStyle w:val="CodeChar"/>
          <w:rFonts w:cstheme="minorHAnsi"/>
          <w:bCs/>
        </w:rPr>
        <w:t>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5"/>
        <w:jc w:val="both"/>
      </w:pPr>
      <w:r>
        <w:t>Functionality</w:t>
      </w:r>
    </w:p>
    <w:p w14:paraId="2C1CEC77" w14:textId="0842440F" w:rsidR="00DF1854" w:rsidRDefault="003111F1" w:rsidP="00DF1854">
      <w:pPr>
        <w:jc w:val="both"/>
        <w:rPr>
          <w:b/>
        </w:rPr>
      </w:pPr>
      <w:r>
        <w:t>Remove</w:t>
      </w:r>
      <w:r w:rsidR="00DF1854" w:rsidRPr="00EE4FE6">
        <w:t xml:space="preserve"> the </w:t>
      </w:r>
      <w:r w:rsidR="0078425A">
        <w:t>Waiter</w:t>
      </w:r>
      <w:r w:rsidR="00A16042">
        <w:t xml:space="preserve"> from </w:t>
      </w:r>
      <w:r w:rsidR="001C6EC9">
        <w:t>work</w:t>
      </w:r>
      <w:r w:rsidR="004B4F68">
        <w:t>ing</w:t>
      </w:r>
      <w:r w:rsidR="00DF1854" w:rsidRPr="00EE4FE6">
        <w:t xml:space="preserve"> by removing </w:t>
      </w:r>
      <w:r w:rsidR="00FB0792">
        <w:t>it</w:t>
      </w:r>
      <w:r w:rsidR="00DF1854" w:rsidRPr="00EE4FE6">
        <w:t xml:space="preserve"> from </w:t>
      </w:r>
      <w:r w:rsidR="00172629">
        <w:t>the</w:t>
      </w:r>
      <w:r w:rsidR="00DF1854" w:rsidRPr="00EE4FE6">
        <w:t xml:space="preserve"> repository. </w:t>
      </w:r>
      <w:r w:rsidR="005607BA">
        <w:t xml:space="preserve">If a </w:t>
      </w:r>
      <w:r w:rsidR="0078425A">
        <w:t>Waiter</w:t>
      </w:r>
      <w:r w:rsidR="005607BA">
        <w:t xml:space="preserve">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proofErr w:type="spellStart"/>
      <w:r w:rsidR="006E7B2E" w:rsidRPr="006E7B2E">
        <w:rPr>
          <w:rFonts w:ascii="Consolas" w:hAnsi="Consolas"/>
          <w:b/>
          <w:bCs/>
        </w:rPr>
        <w:t>IllegalArgumentException</w:t>
      </w:r>
      <w:proofErr w:type="spellEnd"/>
      <w:r w:rsidR="006E7B2E">
        <w:t xml:space="preserve"> with the following message:</w:t>
      </w:r>
    </w:p>
    <w:p w14:paraId="6CA848AD" w14:textId="57B46381" w:rsidR="00DF1854" w:rsidRPr="00254AE2" w:rsidRDefault="00DF1854" w:rsidP="00DF1854">
      <w:pPr>
        <w:pStyle w:val="a8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3C189E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.</w:t>
      </w:r>
      <w:r w:rsidRPr="00254AE2">
        <w:rPr>
          <w:b/>
        </w:rPr>
        <w:t>"</w:t>
      </w:r>
    </w:p>
    <w:p w14:paraId="0EF8FE93" w14:textId="5C76AAFD" w:rsidR="00DF1854" w:rsidRPr="00EE4FE6" w:rsidRDefault="00DF1854" w:rsidP="00DF1854">
      <w:pPr>
        <w:pStyle w:val="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r w:rsidR="0078425A">
        <w:rPr>
          <w:rFonts w:eastAsiaTheme="minorHAnsi" w:cstheme="minorBidi"/>
          <w:b w:val="0"/>
          <w:color w:val="auto"/>
          <w:sz w:val="22"/>
        </w:rPr>
        <w:t>Wait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 w:rsidR="00F2402A">
        <w:rPr>
          <w:rFonts w:eastAsiaTheme="minorHAnsi" w:cstheme="minorBidi"/>
          <w:b w:val="0"/>
          <w:color w:val="auto"/>
          <w:sz w:val="22"/>
        </w:rPr>
        <w:t xml:space="preserve">is successfully </w:t>
      </w:r>
      <w:r w:rsidR="00E13971">
        <w:rPr>
          <w:rFonts w:eastAsiaTheme="minorHAnsi" w:cstheme="minorBidi"/>
          <w:b w:val="0"/>
          <w:color w:val="auto"/>
          <w:sz w:val="22"/>
        </w:rPr>
        <w:t>remov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B0792">
        <w:rPr>
          <w:rFonts w:eastAsiaTheme="minorHAnsi" w:cstheme="minorBidi"/>
          <w:color w:val="auto"/>
          <w:sz w:val="22"/>
        </w:rPr>
        <w:t>it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230EFFF2" w:rsidR="00DF1854" w:rsidRDefault="00DF1854" w:rsidP="00DF1854">
      <w:pPr>
        <w:pStyle w:val="a8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Pr="003111F1">
        <w:rPr>
          <w:rFonts w:ascii="Consolas" w:hAnsi="Consolas"/>
          <w:b/>
        </w:rPr>
        <w:t xml:space="preserve"> </w:t>
      </w:r>
      <w:r w:rsidR="00EF4C70" w:rsidRPr="003111F1">
        <w:rPr>
          <w:rFonts w:ascii="Consolas" w:hAnsi="Consolas"/>
          <w:b/>
        </w:rPr>
        <w:t>{</w:t>
      </w:r>
      <w:proofErr w:type="spellStart"/>
      <w:r w:rsidR="003C189E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Pr="003111F1">
        <w:rPr>
          <w:rFonts w:ascii="Consolas" w:hAnsi="Consolas"/>
          <w:b/>
        </w:rPr>
        <w:t>Name</w:t>
      </w:r>
      <w:proofErr w:type="spellEnd"/>
      <w:r w:rsidRPr="003111F1">
        <w:rPr>
          <w:rFonts w:ascii="Consolas" w:hAnsi="Consolas"/>
          <w:b/>
        </w:rPr>
        <w:t>}</w:t>
      </w:r>
      <w:r w:rsidR="00260494" w:rsidRPr="003111F1">
        <w:rPr>
          <w:rFonts w:ascii="Consolas" w:hAnsi="Consolas"/>
          <w:b/>
        </w:rPr>
        <w:t xml:space="preserve"> </w:t>
      </w:r>
      <w:r w:rsidR="00BE5142">
        <w:rPr>
          <w:rFonts w:ascii="Consolas" w:hAnsi="Consolas"/>
          <w:b/>
        </w:rPr>
        <w:t>w</w:t>
      </w:r>
      <w:r w:rsidR="0064574E" w:rsidRPr="003111F1">
        <w:rPr>
          <w:rFonts w:ascii="Consolas" w:hAnsi="Consolas"/>
          <w:b/>
        </w:rPr>
        <w:t xml:space="preserve">as </w:t>
      </w:r>
      <w:r w:rsidR="002E1461" w:rsidRPr="003111F1">
        <w:rPr>
          <w:rFonts w:ascii="Consolas" w:hAnsi="Consolas"/>
          <w:b/>
        </w:rPr>
        <w:t>removed</w:t>
      </w:r>
      <w:r w:rsidRPr="003111F1">
        <w:rPr>
          <w:rFonts w:ascii="Consolas" w:hAnsi="Consolas"/>
          <w:b/>
        </w:rPr>
        <w:t>!</w:t>
      </w:r>
      <w:r w:rsidRPr="003111F1">
        <w:rPr>
          <w:b/>
        </w:rPr>
        <w:t>"</w:t>
      </w:r>
    </w:p>
    <w:p w14:paraId="48578687" w14:textId="64CC4307" w:rsidR="002D605F" w:rsidRDefault="002D605F" w:rsidP="002D605F">
      <w:pPr>
        <w:pStyle w:val="4"/>
        <w:jc w:val="both"/>
      </w:pPr>
      <w:r>
        <w:rPr>
          <w:noProof/>
        </w:rPr>
        <w:t xml:space="preserve">RemoveClient </w:t>
      </w:r>
      <w:r>
        <w:t>Command</w:t>
      </w:r>
    </w:p>
    <w:p w14:paraId="60D0BC70" w14:textId="77777777" w:rsidR="002D605F" w:rsidRDefault="002D605F" w:rsidP="002D605F">
      <w:pPr>
        <w:pStyle w:val="5"/>
        <w:jc w:val="both"/>
      </w:pPr>
      <w:r>
        <w:t>Parameters</w:t>
      </w:r>
    </w:p>
    <w:p w14:paraId="42D9F4E5" w14:textId="7BEB4128" w:rsidR="002D605F" w:rsidRPr="0023149A" w:rsidRDefault="002D605F" w:rsidP="002D605F">
      <w:pPr>
        <w:pStyle w:val="a8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lientNam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–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E94D7B9" w14:textId="77777777" w:rsidR="002D605F" w:rsidRDefault="002D605F" w:rsidP="002D605F">
      <w:pPr>
        <w:pStyle w:val="5"/>
        <w:jc w:val="both"/>
      </w:pPr>
      <w:r>
        <w:t>Functionality</w:t>
      </w:r>
    </w:p>
    <w:p w14:paraId="6F24A893" w14:textId="38DDCDED" w:rsidR="002D605F" w:rsidRDefault="002D605F" w:rsidP="002D605F">
      <w:pPr>
        <w:jc w:val="both"/>
        <w:rPr>
          <w:b/>
        </w:rPr>
      </w:pPr>
      <w:r>
        <w:t>Remove</w:t>
      </w:r>
      <w:r w:rsidRPr="00EE4FE6">
        <w:t xml:space="preserve"> the </w:t>
      </w:r>
      <w:r w:rsidR="00FB0792">
        <w:t>Client</w:t>
      </w:r>
      <w:r w:rsidRPr="00EE4FE6">
        <w:t xml:space="preserve"> by removing </w:t>
      </w:r>
      <w:r w:rsidR="00FB0792">
        <w:t>it</w:t>
      </w:r>
      <w:r w:rsidRPr="00EE4FE6">
        <w:t xml:space="preserve"> from </w:t>
      </w:r>
      <w:r>
        <w:t>the</w:t>
      </w:r>
      <w:r w:rsidRPr="00EE4FE6">
        <w:t xml:space="preserve"> repository. </w:t>
      </w:r>
      <w:r>
        <w:t xml:space="preserve">If a </w:t>
      </w:r>
      <w:proofErr w:type="gramStart"/>
      <w:r>
        <w:t>Client</w:t>
      </w:r>
      <w:proofErr w:type="gramEnd"/>
      <w:r>
        <w:t xml:space="preserve"> with that name doesn’t exist, </w:t>
      </w:r>
      <w:r w:rsidRPr="006E7B2E">
        <w:rPr>
          <w:b/>
          <w:bCs/>
        </w:rPr>
        <w:t xml:space="preserve">throw </w:t>
      </w:r>
      <w:proofErr w:type="spellStart"/>
      <w:r w:rsidRPr="006E7B2E">
        <w:rPr>
          <w:rFonts w:ascii="Consolas" w:hAnsi="Consolas"/>
          <w:b/>
          <w:bCs/>
        </w:rPr>
        <w:t>IllegalArgumentException</w:t>
      </w:r>
      <w:proofErr w:type="spellEnd"/>
      <w:r>
        <w:t xml:space="preserve"> with the following message:</w:t>
      </w:r>
    </w:p>
    <w:p w14:paraId="6C63FD78" w14:textId="756145DE" w:rsidR="002D605F" w:rsidRPr="00254AE2" w:rsidRDefault="002D605F" w:rsidP="002D605F">
      <w:pPr>
        <w:pStyle w:val="a8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>
        <w:rPr>
          <w:rFonts w:ascii="Consolas" w:hAnsi="Consolas"/>
          <w:b/>
        </w:rPr>
        <w:t xml:space="preserve"> Client</w:t>
      </w:r>
      <w:r w:rsidRPr="000C5B9C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client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 doesn't exist.</w:t>
      </w:r>
      <w:r w:rsidRPr="00254AE2">
        <w:rPr>
          <w:b/>
        </w:rPr>
        <w:t>"</w:t>
      </w:r>
    </w:p>
    <w:p w14:paraId="52FFDE5A" w14:textId="4D87A86D" w:rsidR="002D605F" w:rsidRPr="00EE4FE6" w:rsidRDefault="002D605F" w:rsidP="002D605F">
      <w:pPr>
        <w:pStyle w:val="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proofErr w:type="gramStart"/>
      <w:r>
        <w:rPr>
          <w:rFonts w:eastAsiaTheme="minorHAnsi" w:cstheme="minorBidi"/>
          <w:b w:val="0"/>
          <w:color w:val="auto"/>
          <w:sz w:val="22"/>
        </w:rPr>
        <w:t>Client</w:t>
      </w:r>
      <w:proofErr w:type="gramEnd"/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</w:rPr>
        <w:t>is successfully remov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B0792">
        <w:rPr>
          <w:rFonts w:eastAsiaTheme="minorHAnsi" w:cstheme="minorBidi"/>
          <w:color w:val="auto"/>
          <w:sz w:val="22"/>
        </w:rPr>
        <w:t>it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3D0202FB" w14:textId="2FC2485D" w:rsidR="002D605F" w:rsidRPr="003111F1" w:rsidRDefault="002D605F" w:rsidP="002D605F">
      <w:pPr>
        <w:pStyle w:val="a8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>
        <w:rPr>
          <w:rFonts w:ascii="Consolas" w:hAnsi="Consolas"/>
          <w:b/>
        </w:rPr>
        <w:t xml:space="preserve"> Client</w:t>
      </w:r>
      <w:r w:rsidRPr="003111F1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client</w:t>
      </w:r>
      <w:r w:rsidRPr="003111F1">
        <w:rPr>
          <w:rFonts w:ascii="Consolas" w:hAnsi="Consolas"/>
          <w:b/>
        </w:rPr>
        <w:t>Name</w:t>
      </w:r>
      <w:proofErr w:type="spellEnd"/>
      <w:r w:rsidRPr="003111F1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w</w:t>
      </w:r>
      <w:r w:rsidRPr="003111F1">
        <w:rPr>
          <w:rFonts w:ascii="Consolas" w:hAnsi="Consolas"/>
          <w:b/>
        </w:rPr>
        <w:t>as removed!</w:t>
      </w:r>
      <w:r w:rsidRPr="003111F1">
        <w:rPr>
          <w:b/>
        </w:rPr>
        <w:t>"</w:t>
      </w:r>
    </w:p>
    <w:p w14:paraId="2C8304FB" w14:textId="77777777" w:rsidR="002D605F" w:rsidRPr="002D605F" w:rsidRDefault="002D605F" w:rsidP="002D605F">
      <w:pPr>
        <w:rPr>
          <w:b/>
        </w:rPr>
      </w:pPr>
    </w:p>
    <w:p w14:paraId="372275C1" w14:textId="71F8AED1" w:rsidR="00DF1854" w:rsidRDefault="001A738C" w:rsidP="00DF1854">
      <w:pPr>
        <w:pStyle w:val="4"/>
        <w:jc w:val="both"/>
        <w:rPr>
          <w:noProof/>
        </w:rPr>
      </w:pPr>
      <w:r>
        <w:rPr>
          <w:noProof/>
        </w:rPr>
        <w:t>Start</w:t>
      </w:r>
      <w:r w:rsidR="001C6EC9">
        <w:rPr>
          <w:noProof/>
        </w:rPr>
        <w:t>Work</w:t>
      </w:r>
      <w:r>
        <w:rPr>
          <w:noProof/>
        </w:rPr>
        <w:t>ing</w:t>
      </w:r>
      <w:r w:rsidR="00DF1854" w:rsidRPr="003111F1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5"/>
        <w:jc w:val="both"/>
      </w:pPr>
      <w:r>
        <w:t>Parameters</w:t>
      </w:r>
    </w:p>
    <w:p w14:paraId="3016B248" w14:textId="43CCD7ED" w:rsidR="00DF1854" w:rsidRPr="00F32ADF" w:rsidRDefault="001C6EC9" w:rsidP="00DF1854">
      <w:pPr>
        <w:pStyle w:val="a8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lient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5"/>
        <w:jc w:val="both"/>
      </w:pPr>
      <w:r>
        <w:t>Functionality</w:t>
      </w:r>
    </w:p>
    <w:p w14:paraId="432C045B" w14:textId="18459675" w:rsidR="00DF1854" w:rsidRDefault="00DF1854" w:rsidP="00DF1854">
      <w:r w:rsidRPr="00C835B4">
        <w:t xml:space="preserve">When the </w:t>
      </w:r>
      <w:r w:rsidR="003111F1" w:rsidRPr="00D5090D">
        <w:rPr>
          <w:b/>
          <w:bCs/>
        </w:rPr>
        <w:t xml:space="preserve">start </w:t>
      </w:r>
      <w:r w:rsidR="001C6EC9" w:rsidRPr="00D5090D">
        <w:rPr>
          <w:b/>
          <w:bCs/>
        </w:rPr>
        <w:t>work</w:t>
      </w:r>
      <w:r w:rsidR="004B4F68" w:rsidRPr="00D5090D">
        <w:rPr>
          <w:b/>
          <w:bCs/>
        </w:rPr>
        <w:t>ing</w:t>
      </w:r>
      <w:r w:rsidRPr="00C835B4">
        <w:t xml:space="preserve"> command is called,</w:t>
      </w:r>
      <w:r w:rsidR="00737700" w:rsidRPr="00737700">
        <w:rPr>
          <w:lang w:val="bg-BG"/>
        </w:rPr>
        <w:t xml:space="preserve"> </w:t>
      </w:r>
      <w:r w:rsidR="001F4A0A">
        <w:rPr>
          <w:lang w:val="bg-BG"/>
        </w:rPr>
        <w:t xml:space="preserve">the waiter starts </w:t>
      </w:r>
      <w:r w:rsidR="00D5090D">
        <w:t>taking orders</w:t>
      </w:r>
      <w:r w:rsidR="00737700" w:rsidRPr="00737700">
        <w:t xml:space="preserve"> </w:t>
      </w:r>
      <w:r w:rsidR="00D5090D">
        <w:t>from</w:t>
      </w:r>
      <w:r w:rsidR="00737700" w:rsidRPr="00737700">
        <w:t xml:space="preserve"> the given </w:t>
      </w:r>
      <w:r w:rsidR="001C6EC9">
        <w:t>client</w:t>
      </w:r>
      <w:r w:rsidR="00C835B4" w:rsidRPr="00737700">
        <w:t>.</w:t>
      </w:r>
    </w:p>
    <w:p w14:paraId="1B4EF281" w14:textId="42325FF4" w:rsidR="00DF1854" w:rsidRDefault="00DF1854" w:rsidP="00414730">
      <w:pPr>
        <w:pStyle w:val="a8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="0078425A">
        <w:rPr>
          <w:b/>
        </w:rPr>
        <w:t>Waiter</w:t>
      </w:r>
      <w:r w:rsidR="00E619F6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 xml:space="preserve">You must have at least one </w:t>
      </w:r>
      <w:r w:rsidR="0078425A">
        <w:rPr>
          <w:rFonts w:ascii="Consolas" w:hAnsi="Consolas"/>
          <w:b/>
        </w:rPr>
        <w:t>Waiter</w:t>
      </w:r>
      <w:r w:rsidR="00414730" w:rsidRPr="000C5B9C">
        <w:rPr>
          <w:rFonts w:ascii="Consolas" w:hAnsi="Consolas"/>
          <w:b/>
        </w:rPr>
        <w:t xml:space="preserve"> to </w:t>
      </w:r>
      <w:r w:rsidR="00267CC8">
        <w:rPr>
          <w:rFonts w:ascii="Consolas" w:hAnsi="Consolas"/>
          <w:b/>
        </w:rPr>
        <w:t xml:space="preserve">start </w:t>
      </w:r>
      <w:r w:rsidR="00FD325C">
        <w:rPr>
          <w:rFonts w:ascii="Consolas" w:hAnsi="Consolas"/>
          <w:b/>
        </w:rPr>
        <w:t>working</w:t>
      </w:r>
      <w:r w:rsidR="00414730" w:rsidRPr="000C5B9C">
        <w:rPr>
          <w:rFonts w:ascii="Consolas" w:hAnsi="Consolas"/>
          <w:b/>
        </w:rPr>
        <w:t>.</w:t>
      </w:r>
      <w:r w:rsidR="00414730" w:rsidRPr="007F3B4F">
        <w:rPr>
          <w:b/>
        </w:rPr>
        <w:t>"</w:t>
      </w:r>
    </w:p>
    <w:p w14:paraId="3EBA01C6" w14:textId="71FD924D" w:rsidR="00DF1854" w:rsidRDefault="00DF1854" w:rsidP="00DF1854">
      <w:pPr>
        <w:pStyle w:val="a8"/>
        <w:numPr>
          <w:ilvl w:val="0"/>
          <w:numId w:val="11"/>
        </w:numPr>
        <w:jc w:val="both"/>
      </w:pPr>
      <w:r>
        <w:lastRenderedPageBreak/>
        <w:t>After</w:t>
      </w:r>
      <w:r w:rsidR="00C0333A">
        <w:t xml:space="preserve"> finishing</w:t>
      </w:r>
      <w:r>
        <w:t xml:space="preserve"> </w:t>
      </w:r>
      <w:r w:rsidR="00FD325C">
        <w:t>work</w:t>
      </w:r>
      <w:r>
        <w:t xml:space="preserve">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</w:t>
      </w:r>
      <w:r w:rsidR="00FD325C">
        <w:rPr>
          <w:b/>
        </w:rPr>
        <w:t>served</w:t>
      </w:r>
      <w:r w:rsidR="00A969E0">
        <w:rPr>
          <w:b/>
        </w:rPr>
        <w:t xml:space="preserve"> </w:t>
      </w:r>
      <w:r w:rsidR="00A969E0">
        <w:rPr>
          <w:bCs/>
        </w:rPr>
        <w:t>client</w:t>
      </w:r>
      <w:r>
        <w:t>:</w:t>
      </w:r>
    </w:p>
    <w:p w14:paraId="00E2EAA4" w14:textId="74471E53" w:rsidR="00DF1854" w:rsidRPr="007F3B4F" w:rsidRDefault="00414730" w:rsidP="00DF1854">
      <w:pPr>
        <w:pStyle w:val="a8"/>
        <w:rPr>
          <w:b/>
        </w:rPr>
      </w:pPr>
      <w:r>
        <w:rPr>
          <w:b/>
        </w:rPr>
        <w:t>"</w:t>
      </w:r>
      <w:r w:rsidR="00FD325C">
        <w:rPr>
          <w:rFonts w:ascii="Consolas" w:hAnsi="Consolas"/>
          <w:b/>
        </w:rPr>
        <w:t>Client {</w:t>
      </w:r>
      <w:proofErr w:type="spellStart"/>
      <w:r w:rsidR="00FD325C">
        <w:rPr>
          <w:rFonts w:ascii="Consolas" w:hAnsi="Consolas"/>
          <w:b/>
        </w:rPr>
        <w:t>clientName</w:t>
      </w:r>
      <w:proofErr w:type="spellEnd"/>
      <w:r w:rsidR="00FD325C">
        <w:rPr>
          <w:rFonts w:ascii="Consolas" w:hAnsi="Consolas"/>
          <w:b/>
        </w:rPr>
        <w:t xml:space="preserve">} </w:t>
      </w:r>
      <w:r w:rsidR="00FD325C" w:rsidRPr="00FD325C">
        <w:rPr>
          <w:rFonts w:ascii="Consolas" w:hAnsi="Consolas"/>
          <w:b/>
        </w:rPr>
        <w:t>was served</w:t>
      </w:r>
      <w:r w:rsidRPr="000C5B9C">
        <w:rPr>
          <w:rFonts w:ascii="Consolas" w:hAnsi="Consolas"/>
          <w:b/>
        </w:rPr>
        <w:t>.</w:t>
      </w:r>
      <w:r w:rsidRPr="004473E8">
        <w:rPr>
          <w:b/>
        </w:rPr>
        <w:t>"</w:t>
      </w:r>
    </w:p>
    <w:p w14:paraId="1C5043A9" w14:textId="297E9742" w:rsidR="00DF1854" w:rsidRPr="00C22838" w:rsidRDefault="00E619F6" w:rsidP="00DF1854">
      <w:pPr>
        <w:pStyle w:val="4"/>
        <w:jc w:val="both"/>
        <w:rPr>
          <w:lang w:val="bg-BG"/>
        </w:rPr>
      </w:pPr>
      <w:proofErr w:type="spellStart"/>
      <w:r>
        <w:t>GetStatistics</w:t>
      </w:r>
      <w:proofErr w:type="spellEnd"/>
      <w:r w:rsidR="00DF1854">
        <w:t xml:space="preserve"> Command</w:t>
      </w:r>
    </w:p>
    <w:p w14:paraId="4E407912" w14:textId="77777777" w:rsidR="00DF1854" w:rsidRDefault="00DF1854" w:rsidP="00DF1854">
      <w:pPr>
        <w:pStyle w:val="5"/>
        <w:jc w:val="both"/>
      </w:pPr>
      <w:r>
        <w:t>Functionality</w:t>
      </w:r>
    </w:p>
    <w:p w14:paraId="1A71823E" w14:textId="1CEACFE5" w:rsidR="00DF1854" w:rsidRDefault="009F63B4" w:rsidP="009F63B4">
      <w:r>
        <w:t xml:space="preserve">Returns the information about the </w:t>
      </w:r>
      <w:r w:rsidR="00CA69DA">
        <w:t>w</w:t>
      </w:r>
      <w:r w:rsidR="0078425A">
        <w:t>aiter</w:t>
      </w:r>
      <w:r w:rsidR="00E619F6">
        <w:t>s</w:t>
      </w:r>
      <w:r>
        <w:t xml:space="preserve"> in the following format:</w:t>
      </w:r>
    </w:p>
    <w:p w14:paraId="6DFAFE0B" w14:textId="7675679E" w:rsidR="00CE760F" w:rsidRPr="009F63B4" w:rsidRDefault="00CE760F" w:rsidP="00CE760F">
      <w:pPr>
        <w:pStyle w:val="a8"/>
        <w:numPr>
          <w:ilvl w:val="0"/>
          <w:numId w:val="12"/>
        </w:numPr>
      </w:pPr>
      <w:r>
        <w:t xml:space="preserve">If the </w:t>
      </w:r>
      <w:r w:rsidR="00CA69DA">
        <w:t>w</w:t>
      </w:r>
      <w:r w:rsidR="0078425A">
        <w:t>aiter</w:t>
      </w:r>
      <w:r w:rsidR="007B15A7">
        <w:t>s</w:t>
      </w:r>
      <w:r>
        <w:t xml:space="preserve"> don't </w:t>
      </w:r>
      <w:r w:rsidR="00CA69DA">
        <w:t>serve</w:t>
      </w:r>
      <w:r>
        <w:t xml:space="preserve"> any </w:t>
      </w:r>
      <w:r w:rsidR="00CA69DA">
        <w:t>clients</w:t>
      </w:r>
      <w:r>
        <w:t xml:space="preserve">, print </w:t>
      </w:r>
      <w:r w:rsidRPr="00757CA1">
        <w:rPr>
          <w:b/>
          <w:bCs/>
        </w:rPr>
        <w:t>"</w:t>
      </w:r>
      <w:r w:rsidRPr="00A52132">
        <w:rPr>
          <w:rFonts w:ascii="Consolas" w:hAnsi="Consolas"/>
          <w:b/>
          <w:bCs/>
        </w:rPr>
        <w:t>None</w:t>
      </w:r>
      <w:r w:rsidRPr="00757CA1">
        <w:rPr>
          <w:b/>
          <w:bCs/>
        </w:rPr>
        <w:t>"</w:t>
      </w:r>
      <w:r>
        <w:t xml:space="preserve"> </w:t>
      </w:r>
      <w:r w:rsidR="000C5B9C">
        <w:t>i</w:t>
      </w:r>
      <w:r>
        <w:t>n their place.</w:t>
      </w:r>
    </w:p>
    <w:p w14:paraId="239079BA" w14:textId="1204A02C" w:rsidR="000C5B9C" w:rsidRDefault="00DF1854" w:rsidP="000C5B9C">
      <w:pPr>
        <w:jc w:val="both"/>
        <w:rPr>
          <w:rFonts w:ascii="Consolas" w:hAnsi="Consolas"/>
          <w:b/>
        </w:rPr>
      </w:pPr>
      <w:r w:rsidRPr="0086401D">
        <w:rPr>
          <w:rFonts w:ascii="Consolas" w:hAnsi="Consolas"/>
          <w:b/>
        </w:rPr>
        <w:t>"</w:t>
      </w:r>
      <w:r w:rsidR="0086401D" w:rsidRPr="0086401D">
        <w:rPr>
          <w:rFonts w:ascii="Consolas" w:hAnsi="Consolas"/>
          <w:b/>
        </w:rPr>
        <w:t>{</w:t>
      </w:r>
      <w:r w:rsidR="00351C03">
        <w:rPr>
          <w:rFonts w:ascii="Consolas" w:hAnsi="Consolas"/>
          <w:b/>
        </w:rPr>
        <w:t xml:space="preserve">total </w:t>
      </w:r>
      <w:r w:rsidR="00351C03" w:rsidRPr="0086401D">
        <w:rPr>
          <w:rFonts w:ascii="Consolas" w:hAnsi="Consolas"/>
          <w:b/>
        </w:rPr>
        <w:t>count</w:t>
      </w:r>
      <w:r w:rsidR="00351C03">
        <w:rPr>
          <w:rFonts w:ascii="Consolas" w:hAnsi="Consolas"/>
          <w:b/>
        </w:rPr>
        <w:t xml:space="preserve"> of served clients</w:t>
      </w:r>
      <w:r w:rsidR="0086401D" w:rsidRPr="0086401D">
        <w:rPr>
          <w:rFonts w:ascii="Consolas" w:hAnsi="Consolas"/>
          <w:b/>
        </w:rPr>
        <w:t xml:space="preserve">} </w:t>
      </w:r>
      <w:r w:rsidR="001C6EC9">
        <w:rPr>
          <w:rFonts w:ascii="Consolas" w:hAnsi="Consolas"/>
          <w:b/>
        </w:rPr>
        <w:t>client</w:t>
      </w:r>
      <w:r w:rsidR="00257D7F" w:rsidRPr="00257D7F">
        <w:rPr>
          <w:rFonts w:ascii="Consolas" w:hAnsi="Consolas"/>
          <w:b/>
        </w:rPr>
        <w:t xml:space="preserve">/s was/were </w:t>
      </w:r>
      <w:r w:rsidR="00FD325C">
        <w:rPr>
          <w:rFonts w:ascii="Consolas" w:hAnsi="Consolas"/>
          <w:b/>
        </w:rPr>
        <w:t>served</w:t>
      </w:r>
      <w:r w:rsidR="00CB5D4E" w:rsidRPr="0086401D">
        <w:rPr>
          <w:rFonts w:ascii="Consolas" w:hAnsi="Consolas"/>
          <w:b/>
        </w:rPr>
        <w:t>.</w:t>
      </w:r>
    </w:p>
    <w:p w14:paraId="6C2CCC22" w14:textId="5D529737" w:rsidR="000C5B9C" w:rsidRDefault="0078425A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Waiter</w:t>
      </w:r>
      <w:r w:rsidR="007007EE" w:rsidRPr="007007EE">
        <w:rPr>
          <w:rFonts w:ascii="Consolas" w:hAnsi="Consolas"/>
          <w:b/>
        </w:rPr>
        <w:t>'s statistics</w:t>
      </w:r>
      <w:r w:rsidR="000C5B9C">
        <w:rPr>
          <w:rFonts w:ascii="Consolas" w:hAnsi="Consolas"/>
          <w:b/>
        </w:rPr>
        <w:t>:</w:t>
      </w:r>
    </w:p>
    <w:p w14:paraId="4032A556" w14:textId="262E9F78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9B4AB7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2D2730" w:rsidRPr="0061676D">
        <w:rPr>
          <w:rFonts w:ascii="Consolas" w:hAnsi="Consolas"/>
          <w:b/>
        </w:rPr>
        <w:t>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0A9D092C" w:rsidR="000C5B9C" w:rsidRDefault="009B4AB7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fficiency</w:t>
      </w:r>
      <w:r w:rsidR="00DF1854" w:rsidRPr="0061676D">
        <w:rPr>
          <w:rFonts w:ascii="Consolas" w:hAnsi="Consolas"/>
          <w:b/>
        </w:rPr>
        <w:t>: {</w:t>
      </w:r>
      <w:proofErr w:type="spellStart"/>
      <w:r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Efficiency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71218D00" w:rsidR="00DF1854" w:rsidRPr="0061676D" w:rsidRDefault="00575831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aken</w:t>
      </w:r>
      <w:r w:rsidR="00043A85">
        <w:rPr>
          <w:rFonts w:ascii="Consolas" w:hAnsi="Consolas"/>
          <w:b/>
        </w:rPr>
        <w:t xml:space="preserve"> orders</w:t>
      </w:r>
      <w:r w:rsidR="00DF1854" w:rsidRPr="0061676D">
        <w:rPr>
          <w:rFonts w:ascii="Consolas" w:hAnsi="Consolas"/>
          <w:b/>
        </w:rPr>
        <w:t xml:space="preserve">: </w:t>
      </w:r>
      <w:r w:rsidR="002D2730" w:rsidRPr="0061676D">
        <w:rPr>
          <w:rFonts w:ascii="Consolas" w:hAnsi="Consolas"/>
          <w:b/>
        </w:rPr>
        <w:t>{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1</w:t>
      </w:r>
      <w:r w:rsidR="002D2730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3</w:t>
      </w:r>
      <w:r w:rsidR="002D2730" w:rsidRPr="0061676D">
        <w:rPr>
          <w:rFonts w:ascii="Consolas" w:hAnsi="Consolas"/>
          <w:b/>
        </w:rPr>
        <w:t xml:space="preserve">, …, </w:t>
      </w:r>
      <w:proofErr w:type="spellStart"/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n</w:t>
      </w:r>
      <w:proofErr w:type="spellEnd"/>
      <w:r w:rsidR="00DF1854" w:rsidRPr="0061676D">
        <w:rPr>
          <w:rFonts w:ascii="Consolas" w:hAnsi="Consolas"/>
          <w:b/>
        </w:rPr>
        <w:t>}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78D2F4CB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492EC8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E619F6" w:rsidRPr="0061676D">
        <w:rPr>
          <w:rFonts w:ascii="Consolas" w:hAnsi="Consolas"/>
          <w:b/>
        </w:rPr>
        <w:t>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11BBC4C1" w:rsidR="00DF1854" w:rsidRPr="0061676D" w:rsidRDefault="009B4AB7" w:rsidP="00DF1854">
      <w:pPr>
        <w:rPr>
          <w:rFonts w:ascii="Consolas" w:hAnsi="Consolas"/>
          <w:b/>
        </w:rPr>
      </w:pPr>
      <w:r>
        <w:rPr>
          <w:rFonts w:ascii="Consolas" w:hAnsi="Consolas"/>
          <w:b/>
        </w:rPr>
        <w:t>Efficiency</w:t>
      </w:r>
      <w:r w:rsidR="00DF1854" w:rsidRPr="0061676D">
        <w:rPr>
          <w:rFonts w:ascii="Consolas" w:hAnsi="Consolas"/>
          <w:b/>
        </w:rPr>
        <w:t>: {</w:t>
      </w:r>
      <w:proofErr w:type="spellStart"/>
      <w:r w:rsidR="00492EC8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Efficiency</w:t>
      </w:r>
      <w:proofErr w:type="spellEnd"/>
      <w:r w:rsidR="000C5B9C">
        <w:rPr>
          <w:rFonts w:ascii="Consolas" w:hAnsi="Consolas"/>
          <w:b/>
        </w:rPr>
        <w:t>}</w:t>
      </w:r>
    </w:p>
    <w:p w14:paraId="74F930ED" w14:textId="282FF25C" w:rsidR="001823AC" w:rsidRPr="0061676D" w:rsidRDefault="00575831" w:rsidP="001823A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aken</w:t>
      </w:r>
      <w:r w:rsidR="00183BE3">
        <w:rPr>
          <w:rFonts w:ascii="Consolas" w:hAnsi="Consolas"/>
          <w:b/>
        </w:rPr>
        <w:t xml:space="preserve"> </w:t>
      </w:r>
      <w:r w:rsidR="00043A85">
        <w:rPr>
          <w:rFonts w:ascii="Consolas" w:hAnsi="Consolas"/>
          <w:b/>
        </w:rPr>
        <w:t>order</w:t>
      </w:r>
      <w:r w:rsidR="000F5C37">
        <w:rPr>
          <w:rFonts w:ascii="Consolas" w:hAnsi="Consolas"/>
          <w:b/>
        </w:rPr>
        <w:t>s</w:t>
      </w:r>
      <w:r w:rsidR="001823AC" w:rsidRPr="0061676D">
        <w:rPr>
          <w:rFonts w:ascii="Consolas" w:hAnsi="Consolas"/>
          <w:b/>
        </w:rPr>
        <w:t>: {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1</w:t>
      </w:r>
      <w:r w:rsidR="001823AC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2</w:t>
      </w:r>
      <w:r w:rsidR="001823AC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3</w:t>
      </w:r>
      <w:r w:rsidR="001823AC" w:rsidRPr="0061676D">
        <w:rPr>
          <w:rFonts w:ascii="Consolas" w:hAnsi="Consolas"/>
          <w:b/>
        </w:rPr>
        <w:t xml:space="preserve">, …, </w:t>
      </w:r>
      <w:proofErr w:type="spellStart"/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n</w:t>
      </w:r>
      <w:proofErr w:type="spellEnd"/>
      <w:r w:rsidR="001823AC"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FC6118C" w:rsidR="00DF1854" w:rsidRPr="00D42867" w:rsidRDefault="002D2730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78425A">
        <w:rPr>
          <w:rFonts w:ascii="Consolas" w:hAnsi="Consolas"/>
          <w:b/>
          <w:noProof/>
        </w:rPr>
        <w:t>Wait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705F55">
        <w:rPr>
          <w:rFonts w:ascii="Consolas" w:hAnsi="Consolas"/>
          <w:b/>
          <w:noProof/>
        </w:rPr>
        <w:t>w</w:t>
      </w:r>
      <w:r w:rsidR="0078425A">
        <w:rPr>
          <w:rFonts w:ascii="Consolas" w:hAnsi="Consolas"/>
          <w:b/>
          <w:noProof/>
        </w:rPr>
        <w:t>aiter</w:t>
      </w:r>
      <w:r w:rsidR="000D2CD8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705F55">
        <w:rPr>
          <w:rFonts w:ascii="Consolas" w:hAnsi="Consolas"/>
          <w:b/>
          <w:noProof/>
        </w:rPr>
        <w:t>w</w:t>
      </w:r>
      <w:r w:rsidR="0078425A">
        <w:rPr>
          <w:rFonts w:ascii="Consolas" w:hAnsi="Consolas"/>
          <w:b/>
          <w:noProof/>
        </w:rPr>
        <w:t>aiter</w:t>
      </w:r>
      <w:r w:rsidR="00DF1854">
        <w:rPr>
          <w:rFonts w:ascii="Consolas" w:hAnsi="Consolas"/>
          <w:b/>
          <w:noProof/>
        </w:rPr>
        <w:t>Name}</w:t>
      </w:r>
    </w:p>
    <w:p w14:paraId="282946EE" w14:textId="60F6EF1E" w:rsidR="00DF1854" w:rsidRPr="00D42867" w:rsidRDefault="002D2730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1C6EC9">
        <w:rPr>
          <w:rFonts w:ascii="Consolas" w:hAnsi="Consolas"/>
          <w:b/>
          <w:noProof/>
        </w:rPr>
        <w:t>Client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1C6EC9">
        <w:rPr>
          <w:rFonts w:ascii="Consolas" w:hAnsi="Consolas"/>
          <w:b/>
          <w:noProof/>
        </w:rPr>
        <w:t>client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</w:t>
      </w:r>
      <w:r w:rsidR="008067FA">
        <w:rPr>
          <w:rStyle w:val="CodeChar"/>
          <w:rFonts w:cstheme="minorHAnsi"/>
          <w:bCs/>
        </w:rPr>
        <w:t>getClientOrders</w:t>
      </w:r>
      <w:r w:rsidR="004817AE">
        <w:rPr>
          <w:rStyle w:val="CodeChar"/>
          <w:rFonts w:cstheme="minorHAnsi"/>
          <w:bCs/>
        </w:rPr>
        <w:t>)}</w:t>
      </w:r>
    </w:p>
    <w:p w14:paraId="5292E0C4" w14:textId="3EC233A9" w:rsidR="00DF1854" w:rsidRPr="007A2C08" w:rsidRDefault="00A20A3B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move</w:t>
      </w:r>
      <w:r w:rsidR="0078425A">
        <w:rPr>
          <w:rFonts w:ascii="Consolas" w:hAnsi="Consolas"/>
          <w:b/>
          <w:noProof/>
        </w:rPr>
        <w:t>Wait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</w:t>
      </w:r>
      <w:r w:rsidR="00705F55">
        <w:rPr>
          <w:rFonts w:ascii="Consolas" w:hAnsi="Consolas"/>
          <w:b/>
          <w:noProof/>
        </w:rPr>
        <w:t>w</w:t>
      </w:r>
      <w:r w:rsidR="0078425A">
        <w:rPr>
          <w:rFonts w:ascii="Consolas" w:hAnsi="Consolas"/>
          <w:b/>
          <w:noProof/>
        </w:rPr>
        <w:t>aiter</w:t>
      </w:r>
      <w:r w:rsidR="00E619F6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0483B976" w:rsidR="00DF1854" w:rsidRPr="0086401D" w:rsidRDefault="0086401D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rt</w:t>
      </w:r>
      <w:r w:rsidR="009B4AB7">
        <w:rPr>
          <w:rFonts w:ascii="Consolas" w:hAnsi="Consolas"/>
          <w:b/>
          <w:noProof/>
        </w:rPr>
        <w:t>Work</w:t>
      </w:r>
      <w:r w:rsidR="004B4F68">
        <w:rPr>
          <w:rFonts w:ascii="Consolas" w:hAnsi="Consolas"/>
          <w:b/>
          <w:noProof/>
        </w:rPr>
        <w:t>ing</w:t>
      </w:r>
      <w:r w:rsidR="002D2730" w:rsidRPr="0086401D">
        <w:rPr>
          <w:rFonts w:ascii="Consolas" w:hAnsi="Consolas"/>
          <w:b/>
          <w:noProof/>
        </w:rPr>
        <w:t xml:space="preserve"> {</w:t>
      </w:r>
      <w:r w:rsidR="001C6EC9">
        <w:rPr>
          <w:rFonts w:ascii="Consolas" w:hAnsi="Consolas"/>
          <w:b/>
          <w:noProof/>
        </w:rPr>
        <w:t>client</w:t>
      </w:r>
      <w:r w:rsidR="00DF1854" w:rsidRPr="0086401D">
        <w:rPr>
          <w:rFonts w:ascii="Consolas" w:hAnsi="Consolas"/>
          <w:b/>
          <w:noProof/>
        </w:rPr>
        <w:t>Name}</w:t>
      </w:r>
    </w:p>
    <w:p w14:paraId="242DD9EB" w14:textId="3CD90172" w:rsidR="00DF1854" w:rsidRDefault="00260C15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0E0DCFA9" w14:textId="77777777" w:rsidR="00DF1854" w:rsidRPr="001F640B" w:rsidRDefault="00DF1854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4"/>
        <w:jc w:val="both"/>
      </w:pPr>
      <w:r>
        <w:t>Output</w:t>
      </w:r>
    </w:p>
    <w:p w14:paraId="4933AA2F" w14:textId="77777777" w:rsidR="00DF1854" w:rsidRPr="002F59CE" w:rsidRDefault="00DF1854" w:rsidP="00DF1854">
      <w:pPr>
        <w:rPr>
          <w:lang w:val="bg-BG"/>
        </w:rPr>
      </w:pPr>
      <w:r>
        <w:t xml:space="preserve">Print the output from each command when issued. If an exception is thrown during any of the commands' </w:t>
      </w:r>
      <w:r w:rsidRPr="003B58D5">
        <w:t>execution, print</w:t>
      </w:r>
      <w:r w:rsidRPr="003B58D5">
        <w:rPr>
          <w:lang w:val="bg-BG"/>
        </w:rPr>
        <w:t xml:space="preserve"> </w:t>
      </w:r>
      <w:r w:rsidRPr="003B58D5"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4"/>
        <w:jc w:val="both"/>
      </w:pPr>
      <w:r>
        <w:t>Examples</w:t>
      </w:r>
    </w:p>
    <w:tbl>
      <w:tblPr>
        <w:tblStyle w:val="aa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75F86D7C" w14:textId="09776A97" w:rsidR="000330F7" w:rsidRDefault="00592961" w:rsidP="000330F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8425A"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F66E74">
              <w:rPr>
                <w:rFonts w:ascii="Consolas" w:hAnsi="Consolas"/>
                <w:b/>
                <w:bCs/>
                <w:sz w:val="20"/>
                <w:szCs w:val="24"/>
              </w:rPr>
              <w:t>Full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Time</w:t>
            </w:r>
            <w:r w:rsidR="0078425A"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Asen</w:t>
            </w:r>
          </w:p>
          <w:p w14:paraId="6A137B71" w14:textId="50F1A280" w:rsidR="000330F7" w:rsidRDefault="000330F7" w:rsidP="000330F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lfTimeWaiter</w:t>
            </w:r>
            <w:proofErr w:type="spellEnd"/>
            <w:r w:rsidR="005E13E8">
              <w:rPr>
                <w:rFonts w:ascii="Consolas" w:hAnsi="Consolas"/>
                <w:b/>
                <w:bCs/>
                <w:sz w:val="20"/>
                <w:szCs w:val="24"/>
              </w:rPr>
              <w:t xml:space="preserve"> George</w:t>
            </w:r>
          </w:p>
          <w:p w14:paraId="335C35F2" w14:textId="6325BBD1" w:rsidR="006B73CF" w:rsidRDefault="006B73CF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Peta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Spagethi</w:t>
            </w:r>
            <w:proofErr w:type="spellEnd"/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 xml:space="preserve"> Salad</w:t>
            </w:r>
            <w:r w:rsidR="000330F7">
              <w:rPr>
                <w:rFonts w:ascii="Consolas" w:hAnsi="Consolas"/>
                <w:b/>
                <w:bCs/>
                <w:sz w:val="20"/>
                <w:szCs w:val="24"/>
              </w:rPr>
              <w:t xml:space="preserve"> Shrimps Water Bread Burger</w:t>
            </w:r>
          </w:p>
          <w:p w14:paraId="0D6AC596" w14:textId="11C6D224" w:rsidR="00FE1E32" w:rsidRDefault="00FE1E32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Kiril Cola</w:t>
            </w:r>
          </w:p>
          <w:p w14:paraId="634E8DD8" w14:textId="1F1231A9" w:rsidR="00F66E74" w:rsidRDefault="00F66E7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emove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46819">
              <w:rPr>
                <w:rFonts w:ascii="Consolas" w:hAnsi="Consolas"/>
                <w:b/>
                <w:bCs/>
                <w:sz w:val="20"/>
                <w:szCs w:val="24"/>
              </w:rPr>
              <w:t>John</w:t>
            </w:r>
          </w:p>
          <w:p w14:paraId="13A24CA4" w14:textId="7DE00B6E" w:rsidR="008201A4" w:rsidRDefault="00373B0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 w:rsidR="008201A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tar</w:t>
            </w:r>
          </w:p>
          <w:p w14:paraId="530D2D5B" w14:textId="6B2C116F" w:rsidR="005028B3" w:rsidRDefault="005028B3" w:rsidP="005028B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Kiril</w:t>
            </w:r>
          </w:p>
          <w:p w14:paraId="638FFA40" w14:textId="77777777" w:rsidR="00811E66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3B540616" w14:textId="27200A54" w:rsidR="00811E66" w:rsidRPr="00811E66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74FF0E4B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FullTimeWaiter: Asen.</w:t>
            </w:r>
          </w:p>
          <w:p w14:paraId="77D43938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HalfTimeWaiter: George.</w:t>
            </w:r>
          </w:p>
          <w:p w14:paraId="23A421CA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Client: Petar.</w:t>
            </w:r>
          </w:p>
          <w:p w14:paraId="6AB11361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Client: Kiril.</w:t>
            </w:r>
          </w:p>
          <w:p w14:paraId="264157A4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Waiter John doesn't exist.</w:t>
            </w:r>
          </w:p>
          <w:p w14:paraId="33CBFB88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Client Petar was served.</w:t>
            </w:r>
          </w:p>
          <w:p w14:paraId="337D58CA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Client Kiril was served.</w:t>
            </w:r>
          </w:p>
          <w:p w14:paraId="6AC402B0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2 client/s was/were served.</w:t>
            </w:r>
          </w:p>
          <w:p w14:paraId="7CA81AD0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Waiter's statistics:</w:t>
            </w:r>
          </w:p>
          <w:p w14:paraId="58198796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Name: Asen</w:t>
            </w:r>
          </w:p>
          <w:p w14:paraId="6673603A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Efficiency: 1</w:t>
            </w:r>
          </w:p>
          <w:p w14:paraId="733F8FFF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Taken orders: Spagethi, Salad, Shrimps, Water, Bread, Burger, Cola</w:t>
            </w:r>
          </w:p>
          <w:p w14:paraId="68841E4C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Name: George</w:t>
            </w:r>
          </w:p>
          <w:p w14:paraId="2F8B42C5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Efficiency: 4</w:t>
            </w:r>
          </w:p>
          <w:p w14:paraId="24F429D4" w14:textId="0C8D4E65" w:rsidR="00DF1854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Taken orders: None</w:t>
            </w:r>
          </w:p>
        </w:tc>
      </w:tr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365A02A3" w14:textId="61DC273F" w:rsidR="008D00BC" w:rsidRDefault="007B07A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lfTime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9584C">
              <w:rPr>
                <w:rFonts w:ascii="Consolas" w:hAnsi="Consolas"/>
                <w:b/>
                <w:bCs/>
                <w:sz w:val="20"/>
                <w:szCs w:val="24"/>
              </w:rPr>
              <w:t>Zahari</w:t>
            </w:r>
          </w:p>
          <w:p w14:paraId="53A29147" w14:textId="35845D5D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8425A"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>FullTimeWaiter</w:t>
            </w:r>
            <w:proofErr w:type="spellEnd"/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Paul</w:t>
            </w:r>
          </w:p>
          <w:p w14:paraId="63DA8EE8" w14:textId="1F886E4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ullTime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aria</w:t>
            </w:r>
          </w:p>
          <w:p w14:paraId="6BA32636" w14:textId="6A9A8EEB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56A0A">
              <w:rPr>
                <w:rFonts w:ascii="Consolas" w:hAnsi="Consolas"/>
                <w:b/>
                <w:bCs/>
                <w:sz w:val="20"/>
                <w:szCs w:val="24"/>
              </w:rPr>
              <w:t>Pe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Steack</w:t>
            </w:r>
            <w:proofErr w:type="spellEnd"/>
            <w:r w:rsidR="007B07AD" w:rsidRPr="007B07A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Seabass</w:t>
            </w:r>
          </w:p>
          <w:p w14:paraId="769B05D5" w14:textId="06FCB95E" w:rsidR="0000067A" w:rsidRPr="00C13E36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Nelly Pizza</w:t>
            </w:r>
            <w:r w:rsidRPr="007B07A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lmon</w:t>
            </w:r>
          </w:p>
          <w:p w14:paraId="0EC4132F" w14:textId="10824CA3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Har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Wine</w:t>
            </w:r>
          </w:p>
          <w:p w14:paraId="0054F6FB" w14:textId="1DD42D17" w:rsid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748DF">
              <w:rPr>
                <w:rFonts w:ascii="Consolas" w:hAnsi="Consolas"/>
                <w:b/>
                <w:bCs/>
                <w:sz w:val="20"/>
                <w:szCs w:val="24"/>
              </w:rPr>
              <w:t>Kamen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Coffee Cake</w:t>
            </w:r>
          </w:p>
          <w:p w14:paraId="32EDE3B4" w14:textId="4587EA39" w:rsidR="001B03D2" w:rsidRDefault="001B03D2" w:rsidP="001B03D2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John Beer</w:t>
            </w:r>
          </w:p>
          <w:p w14:paraId="1417AA86" w14:textId="08082F7B" w:rsidR="001B03D2" w:rsidRPr="00C13E36" w:rsidRDefault="001B03D2" w:rsidP="001B03D2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emove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John</w:t>
            </w:r>
          </w:p>
          <w:p w14:paraId="0A46C419" w14:textId="0A31564A" w:rsidR="0000067A" w:rsidRDefault="001B03D2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emoveWaiter</w:t>
            </w:r>
            <w:proofErr w:type="spellEnd"/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 xml:space="preserve"> Paul</w:t>
            </w:r>
          </w:p>
          <w:p w14:paraId="6064509C" w14:textId="3BF82FCB" w:rsidR="00E56A0A" w:rsidRDefault="00E56A0A" w:rsidP="00E56A0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eter</w:t>
            </w:r>
          </w:p>
          <w:p w14:paraId="674FA930" w14:textId="5E89E660" w:rsidR="0099584C" w:rsidRDefault="007B07A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748DF">
              <w:rPr>
                <w:rFonts w:ascii="Consolas" w:hAnsi="Consolas"/>
                <w:b/>
                <w:bCs/>
                <w:sz w:val="20"/>
                <w:szCs w:val="24"/>
              </w:rPr>
              <w:t>Kamen</w:t>
            </w:r>
          </w:p>
          <w:p w14:paraId="729BBAB6" w14:textId="7AA205AB" w:rsidR="00E56A0A" w:rsidRDefault="00E56A0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ry</w:t>
            </w:r>
            <w:proofErr w:type="spellEnd"/>
          </w:p>
          <w:p w14:paraId="55D0EE96" w14:textId="4CC11CDD" w:rsidR="00E56A0A" w:rsidRDefault="00E56A0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Nelly</w:t>
            </w:r>
          </w:p>
          <w:p w14:paraId="5685A602" w14:textId="77777777" w:rsidR="00C13E36" w:rsidRDefault="00C13E36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75C6E9DA" w14:textId="334A9B55" w:rsidR="0099584C" w:rsidRPr="0099584C" w:rsidRDefault="0099584C" w:rsidP="0099584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6CD6296D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HalfTimeWaiter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: Zahari.</w:t>
            </w:r>
          </w:p>
          <w:p w14:paraId="6F001F13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FullTimeWaiter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: Paul.</w:t>
            </w:r>
          </w:p>
          <w:p w14:paraId="72B50C11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FullTimeWaiter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: Maria.</w:t>
            </w:r>
          </w:p>
          <w:p w14:paraId="269CE53C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Peter.</w:t>
            </w:r>
          </w:p>
          <w:p w14:paraId="6C12E86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Nelly.</w:t>
            </w:r>
          </w:p>
          <w:p w14:paraId="2C6B1E80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Added Client: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Hary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.</w:t>
            </w:r>
          </w:p>
          <w:p w14:paraId="247DCED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Kamen.</w:t>
            </w:r>
          </w:p>
          <w:p w14:paraId="09760799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John.</w:t>
            </w:r>
          </w:p>
          <w:p w14:paraId="100E301B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John was removed!</w:t>
            </w:r>
          </w:p>
          <w:p w14:paraId="0B584624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Waiter Paul was removed!</w:t>
            </w:r>
          </w:p>
          <w:p w14:paraId="54878DB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Peter was served.</w:t>
            </w:r>
          </w:p>
          <w:p w14:paraId="6F55BAD7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Kamen was served.</w:t>
            </w:r>
          </w:p>
          <w:p w14:paraId="46EDBDD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lastRenderedPageBreak/>
              <w:t xml:space="preserve">Client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Hary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 xml:space="preserve"> was served.</w:t>
            </w:r>
          </w:p>
          <w:p w14:paraId="2999DFE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Nelly was served.</w:t>
            </w:r>
          </w:p>
          <w:p w14:paraId="0F2FEDED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4 client/s was/were served.</w:t>
            </w:r>
          </w:p>
          <w:p w14:paraId="3CC74F60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Waiter's statistics:</w:t>
            </w:r>
          </w:p>
          <w:p w14:paraId="453CEB25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Name: Zahari</w:t>
            </w:r>
          </w:p>
          <w:p w14:paraId="4D15B90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Efficiency: 0</w:t>
            </w:r>
          </w:p>
          <w:p w14:paraId="5568A33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Taken orders: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Steack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, Seabass</w:t>
            </w:r>
          </w:p>
          <w:p w14:paraId="2A4AC5C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Name: Maria</w:t>
            </w:r>
          </w:p>
          <w:p w14:paraId="11935298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Efficiency: 3</w:t>
            </w:r>
          </w:p>
          <w:p w14:paraId="36F413CF" w14:textId="5BD45421" w:rsidR="00DF1854" w:rsidRPr="00A52132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Taken orders: Coffee, Cake, Wine, Pizza, Salmon</w:t>
            </w:r>
          </w:p>
        </w:tc>
      </w:tr>
    </w:tbl>
    <w:p w14:paraId="00DF2987" w14:textId="77777777" w:rsidR="00DF1854" w:rsidRDefault="00DF1854" w:rsidP="00DF1854">
      <w:pPr>
        <w:pStyle w:val="2"/>
        <w:jc w:val="both"/>
      </w:pPr>
      <w:r w:rsidRPr="00D12B4A">
        <w:lastRenderedPageBreak/>
        <w:t>Task 3: Unit Tests</w:t>
      </w:r>
      <w:r>
        <w:t xml:space="preserve"> (100 points)</w:t>
      </w:r>
    </w:p>
    <w:p w14:paraId="7DABFD91" w14:textId="7868A7B4" w:rsidR="00F623A4" w:rsidRPr="00FB685F" w:rsidRDefault="00F623A4" w:rsidP="00F623A4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proofErr w:type="spellStart"/>
      <w:r w:rsidR="00533AC1" w:rsidRPr="00533AC1">
        <w:rPr>
          <w:b/>
        </w:rPr>
        <w:t>FullTimeWaiter</w:t>
      </w:r>
      <w:proofErr w:type="spellEnd"/>
      <w:r>
        <w:rPr>
          <w:b/>
        </w:rPr>
        <w:t>,</w:t>
      </w:r>
      <w:r>
        <w:t xml:space="preserve"> and </w:t>
      </w:r>
      <w:r w:rsidR="00533AC1" w:rsidRPr="00533AC1">
        <w:rPr>
          <w:b/>
        </w:rPr>
        <w:t>Restaurant</w:t>
      </w:r>
      <w:r>
        <w:t xml:space="preserve">. </w:t>
      </w:r>
      <w:r>
        <w:rPr>
          <w:b/>
        </w:rPr>
        <w:t xml:space="preserve">The </w:t>
      </w:r>
      <w:r w:rsidR="00533AC1" w:rsidRPr="00533AC1">
        <w:rPr>
          <w:b/>
        </w:rPr>
        <w:t>Restaurant</w:t>
      </w:r>
      <w:r w:rsidR="00533AC1"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732635">
        <w:rPr>
          <w:b/>
          <w:lang w:val="en-GB"/>
        </w:rPr>
        <w:t>busyWaiters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533AC1" w:rsidRPr="00533AC1">
        <w:rPr>
          <w:b/>
        </w:rPr>
        <w:t>RestaurantTests</w:t>
      </w:r>
      <w:proofErr w:type="spellEnd"/>
      <w:r w:rsidR="00533AC1" w:rsidRPr="00533AC1">
        <w:rPr>
          <w:b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F623A4" w:rsidRPr="00FB685F" w:rsidSect="00F34A92">
      <w:headerReference w:type="default" r:id="rId10"/>
      <w:footerReference w:type="default" r:id="rId11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1D198E" w14:textId="77777777" w:rsidR="007A4707" w:rsidRDefault="007A4707">
      <w:pPr>
        <w:spacing w:before="0" w:after="0" w:line="240" w:lineRule="auto"/>
      </w:pPr>
      <w:r>
        <w:separator/>
      </w:r>
    </w:p>
  </w:endnote>
  <w:endnote w:type="continuationSeparator" w:id="0">
    <w:p w14:paraId="3251D2ED" w14:textId="77777777" w:rsidR="007A4707" w:rsidRDefault="007A470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5C3E0D" w14:textId="27016A62" w:rsidR="00260C15" w:rsidRDefault="00544010" w:rsidP="00A16042">
    <w:pPr>
      <w:pStyle w:val="a5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71552" behindDoc="0" locked="0" layoutInCell="1" allowOverlap="1" wp14:anchorId="5F9D6ADF" wp14:editId="7EB95511">
              <wp:simplePos x="0" y="0"/>
              <wp:positionH relativeFrom="column">
                <wp:posOffset>-7747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69496739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945B72" id="Straight Connector 6" o:spid="_x0000_s1026" style="position:absolute;flip:y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G2JtBrdAAAACgEAAA8AAAAAAAAAAAAAAAAAQAQAAGRycy9kb3ducmV2Lnht&#10;bFBLBQYAAAAABAAEAPMAAABK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</w:p>
  <w:p w14:paraId="0AC555CA" w14:textId="56DD2A37" w:rsidR="00260C15" w:rsidRPr="008A66FC" w:rsidRDefault="00260C15" w:rsidP="00C47D47">
    <w:pPr>
      <w:pStyle w:val="a5"/>
    </w:pPr>
    <w:r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FD96976" wp14:editId="3BEB8F17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05" cy="165100"/>
              <wp:effectExtent l="0" t="0" r="0" b="0"/>
              <wp:wrapNone/>
              <wp:docPr id="54112648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260C15" w:rsidRPr="002C539D" w:rsidRDefault="00260C15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D9697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" filled="f" stroked="f" strokeweight=".5pt">
              <v:textbox inset=".5mm,0,0,0">
                <w:txbxContent>
                  <w:p w14:paraId="07A08743" w14:textId="77777777" w:rsidR="00260C15" w:rsidRPr="002C539D" w:rsidRDefault="00260C15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04137DD" wp14:editId="7ABECD17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0" b="0"/>
              <wp:wrapNone/>
              <wp:docPr id="12318532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205BEE07" w:rsidR="00260C15" w:rsidRPr="00596AA5" w:rsidRDefault="00260C15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4137DD" id="Text Box 4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LwycA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" filled="f" stroked="f" strokeweight=".5pt">
              <v:textbox inset="0,0,0,0">
                <w:txbxContent>
                  <w:p w14:paraId="0DDB3876" w14:textId="205BEE07" w:rsidR="00260C15" w:rsidRPr="00596AA5" w:rsidRDefault="00260C15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D6FCE01" wp14:editId="3840AE7D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4780" cy="513715"/>
              <wp:effectExtent l="0" t="0" r="0" b="0"/>
              <wp:wrapNone/>
              <wp:docPr id="38585609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260C15" w:rsidRPr="002C539D" w:rsidRDefault="00260C15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8A1DAF1" w14:textId="77777777" w:rsidR="00260C15" w:rsidRPr="00596AA5" w:rsidRDefault="00260C15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260C15" w:rsidRDefault="00260C15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6FCE0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" filled="f" stroked="f">
              <v:textbox inset=".5mm,1.2mm,.5mm,.5mm">
                <w:txbxContent>
                  <w:p w14:paraId="79AACDB0" w14:textId="77777777" w:rsidR="00260C15" w:rsidRPr="002C539D" w:rsidRDefault="00260C15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A1DAF1" w14:textId="77777777" w:rsidR="00260C15" w:rsidRPr="00596AA5" w:rsidRDefault="00260C15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260C15" w:rsidRDefault="00260C15" w:rsidP="00A16042"/>
                </w:txbxContent>
              </v:textbox>
              <w10:wrap anchorx="margin"/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F93A2D" wp14:editId="2C8C2A3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2357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260C15" w:rsidRDefault="00260C15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93A2D" id="Text Box 2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ArNOnmcAIAAE4FAAAOAAAAAAAA&#10;AAAAAAAAAC4CAABkcnMvZTJvRG9jLnhtbFBLAQItABQABgAIAAAAIQA02Haq4QAAAAoBAAAPAAAA&#10;AAAAAAAAAAAAAMoEAABkcnMvZG93bnJldi54bWxQSwUGAAAAAAQABADzAAAA2AUAAAAA&#10;" filled="f" stroked="f" strokeweight=".5pt">
              <v:textbox inset="0,0,0,0">
                <w:txbxContent>
                  <w:p w14:paraId="7914880F" w14:textId="77777777" w:rsidR="00260C15" w:rsidRDefault="00260C15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F8FD2A" w14:textId="77777777" w:rsidR="007A4707" w:rsidRDefault="007A4707">
      <w:pPr>
        <w:spacing w:before="0" w:after="0" w:line="240" w:lineRule="auto"/>
      </w:pPr>
      <w:r>
        <w:separator/>
      </w:r>
    </w:p>
  </w:footnote>
  <w:footnote w:type="continuationSeparator" w:id="0">
    <w:p w14:paraId="7735B001" w14:textId="77777777" w:rsidR="007A4707" w:rsidRDefault="007A470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D09375" w14:textId="77777777" w:rsidR="00260C15" w:rsidRDefault="00260C15" w:rsidP="00C47D4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F05B42"/>
    <w:multiLevelType w:val="hybridMultilevel"/>
    <w:tmpl w:val="F6C8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71A0D"/>
    <w:multiLevelType w:val="hybridMultilevel"/>
    <w:tmpl w:val="3DE875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165956">
    <w:abstractNumId w:val="1"/>
  </w:num>
  <w:num w:numId="2" w16cid:durableId="911041919">
    <w:abstractNumId w:val="9"/>
  </w:num>
  <w:num w:numId="3" w16cid:durableId="1753509350">
    <w:abstractNumId w:val="0"/>
  </w:num>
  <w:num w:numId="4" w16cid:durableId="419107656">
    <w:abstractNumId w:val="6"/>
  </w:num>
  <w:num w:numId="5" w16cid:durableId="787431857">
    <w:abstractNumId w:val="4"/>
  </w:num>
  <w:num w:numId="6" w16cid:durableId="1730877851">
    <w:abstractNumId w:val="11"/>
  </w:num>
  <w:num w:numId="7" w16cid:durableId="842671202">
    <w:abstractNumId w:val="2"/>
  </w:num>
  <w:num w:numId="8" w16cid:durableId="411663853">
    <w:abstractNumId w:val="5"/>
  </w:num>
  <w:num w:numId="9" w16cid:durableId="1906600676">
    <w:abstractNumId w:val="7"/>
  </w:num>
  <w:num w:numId="10" w16cid:durableId="1190603756">
    <w:abstractNumId w:val="10"/>
  </w:num>
  <w:num w:numId="11" w16cid:durableId="492137268">
    <w:abstractNumId w:val="3"/>
  </w:num>
  <w:num w:numId="12" w16cid:durableId="790172147">
    <w:abstractNumId w:val="12"/>
  </w:num>
  <w:num w:numId="13" w16cid:durableId="3849178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067A"/>
    <w:rsid w:val="00004BEC"/>
    <w:rsid w:val="00011EA1"/>
    <w:rsid w:val="000135A4"/>
    <w:rsid w:val="00015665"/>
    <w:rsid w:val="00017BA5"/>
    <w:rsid w:val="00017D2F"/>
    <w:rsid w:val="00031241"/>
    <w:rsid w:val="000330F7"/>
    <w:rsid w:val="000331FE"/>
    <w:rsid w:val="0003585F"/>
    <w:rsid w:val="000425C7"/>
    <w:rsid w:val="00043A85"/>
    <w:rsid w:val="00046819"/>
    <w:rsid w:val="00047603"/>
    <w:rsid w:val="00050715"/>
    <w:rsid w:val="00052AA4"/>
    <w:rsid w:val="00052ECF"/>
    <w:rsid w:val="0005380C"/>
    <w:rsid w:val="00054513"/>
    <w:rsid w:val="00056F4E"/>
    <w:rsid w:val="000631CE"/>
    <w:rsid w:val="000745AA"/>
    <w:rsid w:val="000756DE"/>
    <w:rsid w:val="00075CF7"/>
    <w:rsid w:val="00076E82"/>
    <w:rsid w:val="00081C69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4A7F"/>
    <w:rsid w:val="000B77AA"/>
    <w:rsid w:val="000B7AC3"/>
    <w:rsid w:val="000B7B79"/>
    <w:rsid w:val="000C1961"/>
    <w:rsid w:val="000C5B9C"/>
    <w:rsid w:val="000D2CD8"/>
    <w:rsid w:val="000D5322"/>
    <w:rsid w:val="000E4D26"/>
    <w:rsid w:val="000F12F2"/>
    <w:rsid w:val="000F23A7"/>
    <w:rsid w:val="000F5C37"/>
    <w:rsid w:val="00113EA8"/>
    <w:rsid w:val="0011485D"/>
    <w:rsid w:val="00120A40"/>
    <w:rsid w:val="00120BC4"/>
    <w:rsid w:val="001217DA"/>
    <w:rsid w:val="00124AAD"/>
    <w:rsid w:val="001279AA"/>
    <w:rsid w:val="00130252"/>
    <w:rsid w:val="00131835"/>
    <w:rsid w:val="001325D8"/>
    <w:rsid w:val="00133470"/>
    <w:rsid w:val="00145368"/>
    <w:rsid w:val="00146C34"/>
    <w:rsid w:val="00153FD4"/>
    <w:rsid w:val="001543D2"/>
    <w:rsid w:val="001615A3"/>
    <w:rsid w:val="001618A7"/>
    <w:rsid w:val="001643C8"/>
    <w:rsid w:val="00165407"/>
    <w:rsid w:val="00170E1B"/>
    <w:rsid w:val="00172629"/>
    <w:rsid w:val="00175B50"/>
    <w:rsid w:val="00176B1D"/>
    <w:rsid w:val="001823AC"/>
    <w:rsid w:val="001835C5"/>
    <w:rsid w:val="00183BE3"/>
    <w:rsid w:val="001861EC"/>
    <w:rsid w:val="0018749A"/>
    <w:rsid w:val="00195A14"/>
    <w:rsid w:val="001973EF"/>
    <w:rsid w:val="001A12C9"/>
    <w:rsid w:val="001A317D"/>
    <w:rsid w:val="001A738C"/>
    <w:rsid w:val="001A7628"/>
    <w:rsid w:val="001B03D2"/>
    <w:rsid w:val="001C176C"/>
    <w:rsid w:val="001C6EC9"/>
    <w:rsid w:val="001C7946"/>
    <w:rsid w:val="001D1413"/>
    <w:rsid w:val="001D48B0"/>
    <w:rsid w:val="001D6280"/>
    <w:rsid w:val="001E01CF"/>
    <w:rsid w:val="001E20B0"/>
    <w:rsid w:val="001E555D"/>
    <w:rsid w:val="001F4A0A"/>
    <w:rsid w:val="0020093D"/>
    <w:rsid w:val="002041DD"/>
    <w:rsid w:val="002049AA"/>
    <w:rsid w:val="0021184F"/>
    <w:rsid w:val="00211BA4"/>
    <w:rsid w:val="00211F86"/>
    <w:rsid w:val="002120FB"/>
    <w:rsid w:val="002173C7"/>
    <w:rsid w:val="00217E72"/>
    <w:rsid w:val="00220EE9"/>
    <w:rsid w:val="00225795"/>
    <w:rsid w:val="002258DB"/>
    <w:rsid w:val="00227685"/>
    <w:rsid w:val="00235738"/>
    <w:rsid w:val="0023615A"/>
    <w:rsid w:val="0024151B"/>
    <w:rsid w:val="002534A4"/>
    <w:rsid w:val="00257D7F"/>
    <w:rsid w:val="00260494"/>
    <w:rsid w:val="00260C15"/>
    <w:rsid w:val="00261918"/>
    <w:rsid w:val="002642A7"/>
    <w:rsid w:val="00266F0C"/>
    <w:rsid w:val="00267CC8"/>
    <w:rsid w:val="00272281"/>
    <w:rsid w:val="00283EC9"/>
    <w:rsid w:val="00285602"/>
    <w:rsid w:val="00287742"/>
    <w:rsid w:val="00293A75"/>
    <w:rsid w:val="00295C54"/>
    <w:rsid w:val="00296A2D"/>
    <w:rsid w:val="002A1F2F"/>
    <w:rsid w:val="002A2A85"/>
    <w:rsid w:val="002A56A5"/>
    <w:rsid w:val="002B1A48"/>
    <w:rsid w:val="002B2918"/>
    <w:rsid w:val="002B55C4"/>
    <w:rsid w:val="002B5F0E"/>
    <w:rsid w:val="002B616A"/>
    <w:rsid w:val="002C0A4E"/>
    <w:rsid w:val="002C2FF2"/>
    <w:rsid w:val="002C5957"/>
    <w:rsid w:val="002D2730"/>
    <w:rsid w:val="002D34F8"/>
    <w:rsid w:val="002D4828"/>
    <w:rsid w:val="002D5B5B"/>
    <w:rsid w:val="002D605F"/>
    <w:rsid w:val="002E0923"/>
    <w:rsid w:val="002E1461"/>
    <w:rsid w:val="002E25B5"/>
    <w:rsid w:val="002E416D"/>
    <w:rsid w:val="002F0C84"/>
    <w:rsid w:val="002F3893"/>
    <w:rsid w:val="002F4448"/>
    <w:rsid w:val="002F4609"/>
    <w:rsid w:val="002F59CE"/>
    <w:rsid w:val="002F713C"/>
    <w:rsid w:val="002F7A8B"/>
    <w:rsid w:val="00303FB4"/>
    <w:rsid w:val="00307398"/>
    <w:rsid w:val="003111F1"/>
    <w:rsid w:val="003209C2"/>
    <w:rsid w:val="003240F4"/>
    <w:rsid w:val="003304D5"/>
    <w:rsid w:val="00332DD9"/>
    <w:rsid w:val="00334937"/>
    <w:rsid w:val="00341C0D"/>
    <w:rsid w:val="00341CC3"/>
    <w:rsid w:val="003467F0"/>
    <w:rsid w:val="0035072B"/>
    <w:rsid w:val="00351C03"/>
    <w:rsid w:val="00352CA1"/>
    <w:rsid w:val="00353749"/>
    <w:rsid w:val="00355FEF"/>
    <w:rsid w:val="0035765E"/>
    <w:rsid w:val="00361E57"/>
    <w:rsid w:val="00366515"/>
    <w:rsid w:val="00373B03"/>
    <w:rsid w:val="003822FE"/>
    <w:rsid w:val="003823D6"/>
    <w:rsid w:val="0038475F"/>
    <w:rsid w:val="00391202"/>
    <w:rsid w:val="00391655"/>
    <w:rsid w:val="00397FF0"/>
    <w:rsid w:val="003A471D"/>
    <w:rsid w:val="003A63F9"/>
    <w:rsid w:val="003B58D5"/>
    <w:rsid w:val="003C09F0"/>
    <w:rsid w:val="003C189E"/>
    <w:rsid w:val="003D0263"/>
    <w:rsid w:val="003D1AB9"/>
    <w:rsid w:val="003E610E"/>
    <w:rsid w:val="003F098C"/>
    <w:rsid w:val="0040416F"/>
    <w:rsid w:val="00407069"/>
    <w:rsid w:val="0041216C"/>
    <w:rsid w:val="00412938"/>
    <w:rsid w:val="004137BD"/>
    <w:rsid w:val="00414730"/>
    <w:rsid w:val="00414AEB"/>
    <w:rsid w:val="00423BFD"/>
    <w:rsid w:val="00423C3F"/>
    <w:rsid w:val="00423C86"/>
    <w:rsid w:val="00430187"/>
    <w:rsid w:val="00430BD3"/>
    <w:rsid w:val="00431ACB"/>
    <w:rsid w:val="00437579"/>
    <w:rsid w:val="004473E8"/>
    <w:rsid w:val="00451913"/>
    <w:rsid w:val="004541F0"/>
    <w:rsid w:val="00464A03"/>
    <w:rsid w:val="004664F8"/>
    <w:rsid w:val="00476E1A"/>
    <w:rsid w:val="004817AE"/>
    <w:rsid w:val="00491BE5"/>
    <w:rsid w:val="00492EC8"/>
    <w:rsid w:val="00493BC6"/>
    <w:rsid w:val="004A3AEF"/>
    <w:rsid w:val="004A3E11"/>
    <w:rsid w:val="004B257B"/>
    <w:rsid w:val="004B4F68"/>
    <w:rsid w:val="004C0E5C"/>
    <w:rsid w:val="004C3CA9"/>
    <w:rsid w:val="004C57FD"/>
    <w:rsid w:val="004D0C3E"/>
    <w:rsid w:val="004D4506"/>
    <w:rsid w:val="004E11C6"/>
    <w:rsid w:val="005007A4"/>
    <w:rsid w:val="005028B3"/>
    <w:rsid w:val="00506CAA"/>
    <w:rsid w:val="00513C10"/>
    <w:rsid w:val="0052565D"/>
    <w:rsid w:val="00525AE1"/>
    <w:rsid w:val="00527802"/>
    <w:rsid w:val="005317DB"/>
    <w:rsid w:val="0053289E"/>
    <w:rsid w:val="00533AC1"/>
    <w:rsid w:val="0054083D"/>
    <w:rsid w:val="00544010"/>
    <w:rsid w:val="00546AF8"/>
    <w:rsid w:val="005515C0"/>
    <w:rsid w:val="005607BA"/>
    <w:rsid w:val="00561AF0"/>
    <w:rsid w:val="005719BC"/>
    <w:rsid w:val="0057475C"/>
    <w:rsid w:val="00574E0C"/>
    <w:rsid w:val="00575831"/>
    <w:rsid w:val="00586DDB"/>
    <w:rsid w:val="00586EA6"/>
    <w:rsid w:val="00592961"/>
    <w:rsid w:val="005A1BE8"/>
    <w:rsid w:val="005B5683"/>
    <w:rsid w:val="005B56E5"/>
    <w:rsid w:val="005D567F"/>
    <w:rsid w:val="005D621C"/>
    <w:rsid w:val="005D7086"/>
    <w:rsid w:val="005E13E8"/>
    <w:rsid w:val="005E7DE9"/>
    <w:rsid w:val="005F35D2"/>
    <w:rsid w:val="005F7AB6"/>
    <w:rsid w:val="006011F9"/>
    <w:rsid w:val="0060183A"/>
    <w:rsid w:val="006048BC"/>
    <w:rsid w:val="00605203"/>
    <w:rsid w:val="006104D5"/>
    <w:rsid w:val="00611F26"/>
    <w:rsid w:val="0061676D"/>
    <w:rsid w:val="006263AB"/>
    <w:rsid w:val="006319D0"/>
    <w:rsid w:val="006368F5"/>
    <w:rsid w:val="00643F10"/>
    <w:rsid w:val="0064421D"/>
    <w:rsid w:val="00644ADD"/>
    <w:rsid w:val="0064574E"/>
    <w:rsid w:val="00661537"/>
    <w:rsid w:val="00672B8E"/>
    <w:rsid w:val="006748DF"/>
    <w:rsid w:val="00677586"/>
    <w:rsid w:val="00682CF7"/>
    <w:rsid w:val="006831FF"/>
    <w:rsid w:val="006854EA"/>
    <w:rsid w:val="00694482"/>
    <w:rsid w:val="006B3042"/>
    <w:rsid w:val="006B3D92"/>
    <w:rsid w:val="006B5FE1"/>
    <w:rsid w:val="006B73CF"/>
    <w:rsid w:val="006C1847"/>
    <w:rsid w:val="006C2352"/>
    <w:rsid w:val="006C3FAA"/>
    <w:rsid w:val="006C701C"/>
    <w:rsid w:val="006D3ABB"/>
    <w:rsid w:val="006E037A"/>
    <w:rsid w:val="006E539D"/>
    <w:rsid w:val="006E5B5F"/>
    <w:rsid w:val="006E7B2E"/>
    <w:rsid w:val="006F45B5"/>
    <w:rsid w:val="006F53B2"/>
    <w:rsid w:val="007007EE"/>
    <w:rsid w:val="00703151"/>
    <w:rsid w:val="00705F55"/>
    <w:rsid w:val="00712AD3"/>
    <w:rsid w:val="00713317"/>
    <w:rsid w:val="0072006D"/>
    <w:rsid w:val="0072028D"/>
    <w:rsid w:val="00721F92"/>
    <w:rsid w:val="00724087"/>
    <w:rsid w:val="00724980"/>
    <w:rsid w:val="00732635"/>
    <w:rsid w:val="00733F3B"/>
    <w:rsid w:val="00736131"/>
    <w:rsid w:val="007367DE"/>
    <w:rsid w:val="00737700"/>
    <w:rsid w:val="00740A05"/>
    <w:rsid w:val="00745143"/>
    <w:rsid w:val="00745220"/>
    <w:rsid w:val="00747F36"/>
    <w:rsid w:val="0075041F"/>
    <w:rsid w:val="0075495A"/>
    <w:rsid w:val="00756AF2"/>
    <w:rsid w:val="00756C47"/>
    <w:rsid w:val="00757CA1"/>
    <w:rsid w:val="00761085"/>
    <w:rsid w:val="00774499"/>
    <w:rsid w:val="00774A4B"/>
    <w:rsid w:val="00775CB1"/>
    <w:rsid w:val="00776D29"/>
    <w:rsid w:val="00781BAC"/>
    <w:rsid w:val="00782330"/>
    <w:rsid w:val="0078425A"/>
    <w:rsid w:val="00785306"/>
    <w:rsid w:val="0079260B"/>
    <w:rsid w:val="00797326"/>
    <w:rsid w:val="007A4707"/>
    <w:rsid w:val="007B07AD"/>
    <w:rsid w:val="007B15A7"/>
    <w:rsid w:val="007B2990"/>
    <w:rsid w:val="007B6397"/>
    <w:rsid w:val="007C0E5F"/>
    <w:rsid w:val="007C0FD6"/>
    <w:rsid w:val="007C710E"/>
    <w:rsid w:val="007D070B"/>
    <w:rsid w:val="007D0BAC"/>
    <w:rsid w:val="007D0C83"/>
    <w:rsid w:val="007D3179"/>
    <w:rsid w:val="007D5E09"/>
    <w:rsid w:val="007E1BC2"/>
    <w:rsid w:val="007F18FA"/>
    <w:rsid w:val="007F6597"/>
    <w:rsid w:val="008015CC"/>
    <w:rsid w:val="0080358D"/>
    <w:rsid w:val="0080592C"/>
    <w:rsid w:val="008067FA"/>
    <w:rsid w:val="00811E66"/>
    <w:rsid w:val="008171CE"/>
    <w:rsid w:val="008201A4"/>
    <w:rsid w:val="008211E0"/>
    <w:rsid w:val="00826684"/>
    <w:rsid w:val="008314B1"/>
    <w:rsid w:val="008430FA"/>
    <w:rsid w:val="00851DCE"/>
    <w:rsid w:val="0086111C"/>
    <w:rsid w:val="008614A1"/>
    <w:rsid w:val="0086401D"/>
    <w:rsid w:val="00866C22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5508"/>
    <w:rsid w:val="008E7775"/>
    <w:rsid w:val="008F417B"/>
    <w:rsid w:val="00900404"/>
    <w:rsid w:val="00903678"/>
    <w:rsid w:val="00904706"/>
    <w:rsid w:val="009106CD"/>
    <w:rsid w:val="0091683E"/>
    <w:rsid w:val="00920E00"/>
    <w:rsid w:val="00922FD4"/>
    <w:rsid w:val="00926441"/>
    <w:rsid w:val="00926BEB"/>
    <w:rsid w:val="00927B3C"/>
    <w:rsid w:val="00927B8D"/>
    <w:rsid w:val="00931B15"/>
    <w:rsid w:val="00931EF8"/>
    <w:rsid w:val="009347BC"/>
    <w:rsid w:val="009439D5"/>
    <w:rsid w:val="009453FB"/>
    <w:rsid w:val="009546B7"/>
    <w:rsid w:val="009620F7"/>
    <w:rsid w:val="009653E6"/>
    <w:rsid w:val="00971577"/>
    <w:rsid w:val="00980F1C"/>
    <w:rsid w:val="00981F22"/>
    <w:rsid w:val="0098204D"/>
    <w:rsid w:val="00985647"/>
    <w:rsid w:val="00993295"/>
    <w:rsid w:val="0099584C"/>
    <w:rsid w:val="009B4AB7"/>
    <w:rsid w:val="009C07AC"/>
    <w:rsid w:val="009C2F15"/>
    <w:rsid w:val="009C47EF"/>
    <w:rsid w:val="009D1385"/>
    <w:rsid w:val="009D2068"/>
    <w:rsid w:val="009D3554"/>
    <w:rsid w:val="009F3DFF"/>
    <w:rsid w:val="009F478A"/>
    <w:rsid w:val="009F63B4"/>
    <w:rsid w:val="00A00ADD"/>
    <w:rsid w:val="00A148F8"/>
    <w:rsid w:val="00A16042"/>
    <w:rsid w:val="00A20A3B"/>
    <w:rsid w:val="00A22E40"/>
    <w:rsid w:val="00A272B4"/>
    <w:rsid w:val="00A27A17"/>
    <w:rsid w:val="00A33E36"/>
    <w:rsid w:val="00A36657"/>
    <w:rsid w:val="00A4152A"/>
    <w:rsid w:val="00A41862"/>
    <w:rsid w:val="00A52132"/>
    <w:rsid w:val="00A5552E"/>
    <w:rsid w:val="00A67057"/>
    <w:rsid w:val="00A70179"/>
    <w:rsid w:val="00A7738F"/>
    <w:rsid w:val="00A80E49"/>
    <w:rsid w:val="00A939C4"/>
    <w:rsid w:val="00A969E0"/>
    <w:rsid w:val="00A97D1D"/>
    <w:rsid w:val="00AA3C65"/>
    <w:rsid w:val="00AA65C0"/>
    <w:rsid w:val="00AA7A5F"/>
    <w:rsid w:val="00AA7CC3"/>
    <w:rsid w:val="00AB4743"/>
    <w:rsid w:val="00AC0B02"/>
    <w:rsid w:val="00AC366B"/>
    <w:rsid w:val="00AC3CDB"/>
    <w:rsid w:val="00AC4FBD"/>
    <w:rsid w:val="00AC5993"/>
    <w:rsid w:val="00AC75A9"/>
    <w:rsid w:val="00AD03E1"/>
    <w:rsid w:val="00AD44D5"/>
    <w:rsid w:val="00AD7596"/>
    <w:rsid w:val="00AE3B38"/>
    <w:rsid w:val="00AE693F"/>
    <w:rsid w:val="00AF2549"/>
    <w:rsid w:val="00B168DF"/>
    <w:rsid w:val="00B23F94"/>
    <w:rsid w:val="00B363C3"/>
    <w:rsid w:val="00B37707"/>
    <w:rsid w:val="00B42EBB"/>
    <w:rsid w:val="00B46998"/>
    <w:rsid w:val="00B503CA"/>
    <w:rsid w:val="00B50B09"/>
    <w:rsid w:val="00B64C62"/>
    <w:rsid w:val="00B672D6"/>
    <w:rsid w:val="00B773EB"/>
    <w:rsid w:val="00B921EE"/>
    <w:rsid w:val="00B92493"/>
    <w:rsid w:val="00BA06B4"/>
    <w:rsid w:val="00BA112F"/>
    <w:rsid w:val="00BA2F17"/>
    <w:rsid w:val="00BA7E14"/>
    <w:rsid w:val="00BB1DA0"/>
    <w:rsid w:val="00BC4FCE"/>
    <w:rsid w:val="00BD0D94"/>
    <w:rsid w:val="00BD24CF"/>
    <w:rsid w:val="00BD4833"/>
    <w:rsid w:val="00BD49B8"/>
    <w:rsid w:val="00BD5F22"/>
    <w:rsid w:val="00BD673D"/>
    <w:rsid w:val="00BD7E84"/>
    <w:rsid w:val="00BE04D5"/>
    <w:rsid w:val="00BE2B5F"/>
    <w:rsid w:val="00BE4C49"/>
    <w:rsid w:val="00BE5142"/>
    <w:rsid w:val="00BE6324"/>
    <w:rsid w:val="00BF15B6"/>
    <w:rsid w:val="00BF41AD"/>
    <w:rsid w:val="00BF45C1"/>
    <w:rsid w:val="00BF785E"/>
    <w:rsid w:val="00C0333A"/>
    <w:rsid w:val="00C04A39"/>
    <w:rsid w:val="00C13E36"/>
    <w:rsid w:val="00C14922"/>
    <w:rsid w:val="00C15544"/>
    <w:rsid w:val="00C22838"/>
    <w:rsid w:val="00C25F79"/>
    <w:rsid w:val="00C27F30"/>
    <w:rsid w:val="00C459B9"/>
    <w:rsid w:val="00C4615A"/>
    <w:rsid w:val="00C47D47"/>
    <w:rsid w:val="00C512FC"/>
    <w:rsid w:val="00C65B57"/>
    <w:rsid w:val="00C665A8"/>
    <w:rsid w:val="00C7081D"/>
    <w:rsid w:val="00C7330E"/>
    <w:rsid w:val="00C809B0"/>
    <w:rsid w:val="00C81BEF"/>
    <w:rsid w:val="00C835B4"/>
    <w:rsid w:val="00C90A9B"/>
    <w:rsid w:val="00C91560"/>
    <w:rsid w:val="00C92EE5"/>
    <w:rsid w:val="00C967AC"/>
    <w:rsid w:val="00C96863"/>
    <w:rsid w:val="00CA69DA"/>
    <w:rsid w:val="00CB5D4E"/>
    <w:rsid w:val="00CB76D9"/>
    <w:rsid w:val="00CC0041"/>
    <w:rsid w:val="00CC5A21"/>
    <w:rsid w:val="00CD4DAB"/>
    <w:rsid w:val="00CE760F"/>
    <w:rsid w:val="00D03960"/>
    <w:rsid w:val="00D0490E"/>
    <w:rsid w:val="00D106B4"/>
    <w:rsid w:val="00D12414"/>
    <w:rsid w:val="00D129D2"/>
    <w:rsid w:val="00D13993"/>
    <w:rsid w:val="00D14194"/>
    <w:rsid w:val="00D14982"/>
    <w:rsid w:val="00D16FC9"/>
    <w:rsid w:val="00D17565"/>
    <w:rsid w:val="00D176E4"/>
    <w:rsid w:val="00D218BF"/>
    <w:rsid w:val="00D22CE0"/>
    <w:rsid w:val="00D2639C"/>
    <w:rsid w:val="00D3162F"/>
    <w:rsid w:val="00D31805"/>
    <w:rsid w:val="00D32868"/>
    <w:rsid w:val="00D33EEA"/>
    <w:rsid w:val="00D357F6"/>
    <w:rsid w:val="00D361BE"/>
    <w:rsid w:val="00D40D03"/>
    <w:rsid w:val="00D45FA4"/>
    <w:rsid w:val="00D45FCD"/>
    <w:rsid w:val="00D478AF"/>
    <w:rsid w:val="00D5090D"/>
    <w:rsid w:val="00D526C0"/>
    <w:rsid w:val="00D56F43"/>
    <w:rsid w:val="00D60F2B"/>
    <w:rsid w:val="00D62DA6"/>
    <w:rsid w:val="00D6525F"/>
    <w:rsid w:val="00D661B7"/>
    <w:rsid w:val="00D70A77"/>
    <w:rsid w:val="00D724F9"/>
    <w:rsid w:val="00D7465D"/>
    <w:rsid w:val="00D83F9D"/>
    <w:rsid w:val="00D846C8"/>
    <w:rsid w:val="00D86C3C"/>
    <w:rsid w:val="00DB113C"/>
    <w:rsid w:val="00DB5088"/>
    <w:rsid w:val="00DC19E0"/>
    <w:rsid w:val="00DC2AC5"/>
    <w:rsid w:val="00DC47FB"/>
    <w:rsid w:val="00DC797E"/>
    <w:rsid w:val="00DC7BBE"/>
    <w:rsid w:val="00DD376E"/>
    <w:rsid w:val="00DD4243"/>
    <w:rsid w:val="00DF1854"/>
    <w:rsid w:val="00E12B5C"/>
    <w:rsid w:val="00E12C07"/>
    <w:rsid w:val="00E13971"/>
    <w:rsid w:val="00E15291"/>
    <w:rsid w:val="00E23DBE"/>
    <w:rsid w:val="00E25F62"/>
    <w:rsid w:val="00E35117"/>
    <w:rsid w:val="00E471D2"/>
    <w:rsid w:val="00E474DC"/>
    <w:rsid w:val="00E56A0A"/>
    <w:rsid w:val="00E60270"/>
    <w:rsid w:val="00E619F6"/>
    <w:rsid w:val="00E6252C"/>
    <w:rsid w:val="00E63596"/>
    <w:rsid w:val="00E63928"/>
    <w:rsid w:val="00E67FE6"/>
    <w:rsid w:val="00E92CFA"/>
    <w:rsid w:val="00EB07E6"/>
    <w:rsid w:val="00EB5656"/>
    <w:rsid w:val="00EC1120"/>
    <w:rsid w:val="00EC3F61"/>
    <w:rsid w:val="00EC47AA"/>
    <w:rsid w:val="00ED4069"/>
    <w:rsid w:val="00ED47FE"/>
    <w:rsid w:val="00EE0F98"/>
    <w:rsid w:val="00EE2C53"/>
    <w:rsid w:val="00EE3326"/>
    <w:rsid w:val="00EE3A1B"/>
    <w:rsid w:val="00EF1E53"/>
    <w:rsid w:val="00EF4C70"/>
    <w:rsid w:val="00F00BDA"/>
    <w:rsid w:val="00F05AD2"/>
    <w:rsid w:val="00F07C01"/>
    <w:rsid w:val="00F2290B"/>
    <w:rsid w:val="00F2402A"/>
    <w:rsid w:val="00F2578D"/>
    <w:rsid w:val="00F34A92"/>
    <w:rsid w:val="00F409E4"/>
    <w:rsid w:val="00F43262"/>
    <w:rsid w:val="00F4345E"/>
    <w:rsid w:val="00F45D98"/>
    <w:rsid w:val="00F4790A"/>
    <w:rsid w:val="00F55E9E"/>
    <w:rsid w:val="00F623A4"/>
    <w:rsid w:val="00F66E74"/>
    <w:rsid w:val="00F710EF"/>
    <w:rsid w:val="00F747F5"/>
    <w:rsid w:val="00F8031A"/>
    <w:rsid w:val="00F82985"/>
    <w:rsid w:val="00F87F09"/>
    <w:rsid w:val="00F912FC"/>
    <w:rsid w:val="00F91FE5"/>
    <w:rsid w:val="00F921AD"/>
    <w:rsid w:val="00F9310D"/>
    <w:rsid w:val="00F96FBE"/>
    <w:rsid w:val="00F97B7A"/>
    <w:rsid w:val="00F97DB5"/>
    <w:rsid w:val="00FB0792"/>
    <w:rsid w:val="00FB27BE"/>
    <w:rsid w:val="00FC04BC"/>
    <w:rsid w:val="00FC16AC"/>
    <w:rsid w:val="00FC4B83"/>
    <w:rsid w:val="00FD325C"/>
    <w:rsid w:val="00FD6801"/>
    <w:rsid w:val="00FE1E32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78D9D8"/>
  <w15:docId w15:val="{B88F6161-6B7C-4FC1-ACA0-AC43E32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1854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link w:val="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50">
    <w:name w:val="Заглавие 5 Знак"/>
    <w:basedOn w:val="a0"/>
    <w:link w:val="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a3">
    <w:name w:val="header"/>
    <w:basedOn w:val="a"/>
    <w:link w:val="a4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DF1854"/>
  </w:style>
  <w:style w:type="paragraph" w:styleId="a5">
    <w:name w:val="footer"/>
    <w:basedOn w:val="a"/>
    <w:link w:val="a6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DF1854"/>
  </w:style>
  <w:style w:type="character" w:styleId="a7">
    <w:name w:val="Hyperlink"/>
    <w:basedOn w:val="a0"/>
    <w:uiPriority w:val="99"/>
    <w:unhideWhenUsed/>
    <w:rsid w:val="00DF1854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F1854"/>
    <w:rPr>
      <w:rFonts w:ascii="Consolas" w:hAnsi="Consolas"/>
      <w:b/>
      <w:noProof/>
    </w:rPr>
  </w:style>
  <w:style w:type="table" w:styleId="aa">
    <w:name w:val="Table Grid"/>
    <w:basedOn w:val="a1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Списък на абзаци Знак"/>
    <w:basedOn w:val="a0"/>
    <w:link w:val="a8"/>
    <w:uiPriority w:val="34"/>
    <w:qFormat/>
    <w:rsid w:val="00DF1854"/>
  </w:style>
  <w:style w:type="character" w:styleId="ab">
    <w:name w:val="Unresolved Mention"/>
    <w:basedOn w:val="a0"/>
    <w:uiPriority w:val="99"/>
    <w:semiHidden/>
    <w:unhideWhenUsed/>
    <w:rsid w:val="00661537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66153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4541/practic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3F028-29F1-4CF9-BF6B-3151C9BD7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3</TotalTime>
  <Pages>1</Pages>
  <Words>1579</Words>
  <Characters>9001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 Yonkova</cp:lastModifiedBy>
  <cp:revision>150</cp:revision>
  <dcterms:created xsi:type="dcterms:W3CDTF">2023-11-01T07:27:00Z</dcterms:created>
  <dcterms:modified xsi:type="dcterms:W3CDTF">2024-06-18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